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D1FB52" w14:textId="77777777" w:rsidR="002B10C2" w:rsidRDefault="002B10C2" w:rsidP="002B10C2">
      <w:pPr>
        <w:jc w:val="center"/>
        <w:rPr>
          <w:b/>
          <w:sz w:val="32"/>
        </w:rPr>
      </w:pPr>
    </w:p>
    <w:p w14:paraId="097BBD8F" w14:textId="31CE5B9E" w:rsidR="002B10C2" w:rsidRDefault="002B10C2" w:rsidP="002B10C2">
      <w:pPr>
        <w:jc w:val="center"/>
        <w:rPr>
          <w:b/>
          <w:sz w:val="32"/>
        </w:rPr>
      </w:pPr>
      <w:r>
        <w:rPr>
          <w:b/>
          <w:sz w:val="32"/>
        </w:rPr>
        <w:t xml:space="preserve">Complexity Analysis </w:t>
      </w:r>
      <w:r w:rsidR="009610D6">
        <w:rPr>
          <w:b/>
          <w:sz w:val="32"/>
        </w:rPr>
        <w:t>–</w:t>
      </w:r>
      <w:r w:rsidR="002E690D">
        <w:rPr>
          <w:b/>
          <w:sz w:val="32"/>
        </w:rPr>
        <w:t xml:space="preserve"> </w:t>
      </w:r>
      <w:r w:rsidR="009610D6">
        <w:rPr>
          <w:b/>
          <w:sz w:val="32"/>
        </w:rPr>
        <w:t>Practice questions</w:t>
      </w:r>
    </w:p>
    <w:p w14:paraId="5E329908" w14:textId="5821F0D9" w:rsidR="002B10C2" w:rsidRDefault="002B10C2" w:rsidP="002B10C2">
      <w:pPr>
        <w:jc w:val="center"/>
        <w:rPr>
          <w:i/>
          <w:sz w:val="24"/>
        </w:rPr>
      </w:pPr>
      <w:r w:rsidRPr="002B10C2">
        <w:rPr>
          <w:i/>
          <w:sz w:val="24"/>
        </w:rPr>
        <w:t xml:space="preserve">Data Structures </w:t>
      </w:r>
    </w:p>
    <w:p w14:paraId="0CDE16DA" w14:textId="77777777" w:rsidR="009610D6" w:rsidRDefault="009610D6" w:rsidP="00D5499C">
      <w:pPr>
        <w:rPr>
          <w:rFonts w:cstheme="minorHAnsi"/>
          <w:b/>
          <w:sz w:val="20"/>
          <w:szCs w:val="20"/>
        </w:rPr>
      </w:pPr>
    </w:p>
    <w:p w14:paraId="55ED8C8B" w14:textId="75D73C29" w:rsidR="003D7273" w:rsidRPr="007F32EB" w:rsidRDefault="003D7273" w:rsidP="003D7273">
      <w:pPr>
        <w:rPr>
          <w:rFonts w:cstheme="minorHAnsi"/>
          <w:b/>
          <w:sz w:val="20"/>
          <w:szCs w:val="20"/>
        </w:rPr>
      </w:pPr>
      <w:r w:rsidRPr="007F32EB">
        <w:rPr>
          <w:rFonts w:cstheme="minorHAnsi"/>
          <w:b/>
          <w:sz w:val="20"/>
          <w:szCs w:val="20"/>
        </w:rPr>
        <w:t>Question 1.</w:t>
      </w:r>
      <w:r>
        <w:rPr>
          <w:rFonts w:cstheme="minorHAnsi"/>
          <w:b/>
          <w:sz w:val="20"/>
          <w:szCs w:val="20"/>
        </w:rPr>
        <w:t xml:space="preserve"> </w:t>
      </w:r>
      <w:r w:rsidR="00262054">
        <w:t xml:space="preserve">Write the </w:t>
      </w:r>
      <w:r>
        <w:t xml:space="preserve">tight </w:t>
      </w:r>
      <w:r w:rsidR="00262054">
        <w:t>big-O for the following expressions</w:t>
      </w:r>
      <w:r>
        <w:t xml:space="preserve"> and </w:t>
      </w:r>
      <w:r>
        <w:rPr>
          <w:rFonts w:cstheme="minorHAnsi"/>
          <w:b/>
          <w:sz w:val="20"/>
          <w:szCs w:val="20"/>
        </w:rPr>
        <w:t>find c and n</w:t>
      </w:r>
      <w:r w:rsidRPr="00092D88">
        <w:rPr>
          <w:rFonts w:cstheme="minorHAnsi"/>
          <w:b/>
          <w:sz w:val="20"/>
          <w:szCs w:val="20"/>
          <w:vertAlign w:val="subscript"/>
        </w:rPr>
        <w:t>0</w:t>
      </w:r>
    </w:p>
    <w:p w14:paraId="08E561C6" w14:textId="5A5D8270" w:rsidR="00262054" w:rsidRPr="0098330C" w:rsidRDefault="003D7273" w:rsidP="00262054">
      <w:pPr>
        <w:numPr>
          <w:ilvl w:val="0"/>
          <w:numId w:val="10"/>
        </w:numPr>
        <w:spacing w:after="0" w:line="240" w:lineRule="auto"/>
        <w:rPr>
          <w:b/>
        </w:rPr>
      </w:pPr>
      <w:r w:rsidRPr="0098330C">
        <w:rPr>
          <w:b/>
        </w:rPr>
        <w:t>9</w:t>
      </w:r>
      <w:r w:rsidR="00262054" w:rsidRPr="0098330C">
        <w:rPr>
          <w:b/>
        </w:rPr>
        <w:t>n</w:t>
      </w:r>
      <w:r w:rsidR="00262054" w:rsidRPr="0098330C">
        <w:rPr>
          <w:b/>
          <w:vertAlign w:val="superscript"/>
        </w:rPr>
        <w:t>3</w:t>
      </w:r>
      <w:r w:rsidR="00262054" w:rsidRPr="0098330C">
        <w:rPr>
          <w:b/>
        </w:rPr>
        <w:t>+400n</w:t>
      </w:r>
      <w:r w:rsidR="00262054" w:rsidRPr="0098330C">
        <w:rPr>
          <w:b/>
          <w:vertAlign w:val="superscript"/>
        </w:rPr>
        <w:t>2</w:t>
      </w:r>
    </w:p>
    <w:p w14:paraId="5061F434" w14:textId="77777777" w:rsidR="0098330C" w:rsidRPr="0022096B" w:rsidRDefault="0098330C" w:rsidP="0098330C">
      <w:pPr>
        <w:spacing w:after="0" w:line="240" w:lineRule="auto"/>
        <w:ind w:left="720"/>
      </w:pPr>
    </w:p>
    <w:p w14:paraId="7822BE78" w14:textId="77777777" w:rsidR="0022096B" w:rsidRDefault="0022096B" w:rsidP="0022096B">
      <w:pPr>
        <w:pStyle w:val="Heading1"/>
        <w:spacing w:before="0"/>
      </w:pPr>
      <w:r w:rsidRPr="00E81F69">
        <w:t>Solution:</w:t>
      </w:r>
    </w:p>
    <w:p w14:paraId="67F1F295" w14:textId="77777777" w:rsidR="0022096B" w:rsidRDefault="0022096B" w:rsidP="0022096B">
      <w:pPr>
        <w:rPr>
          <w:b/>
          <w:u w:val="single"/>
        </w:rPr>
      </w:pPr>
      <w:r w:rsidRPr="00C87E02">
        <w:rPr>
          <w:b/>
          <w:u w:val="single"/>
        </w:rPr>
        <w:t>Proof:</w:t>
      </w:r>
    </w:p>
    <w:p w14:paraId="47F43B09" w14:textId="77777777" w:rsidR="0022096B" w:rsidRDefault="0022096B" w:rsidP="0022096B">
      <w:r w:rsidRPr="00C87E02">
        <w:t>Since,</w:t>
      </w:r>
    </w:p>
    <w:p w14:paraId="7F899A3D" w14:textId="77777777" w:rsidR="0022096B" w:rsidRDefault="0022096B" w:rsidP="0022096B">
      <w:r>
        <w:t xml:space="preserve">T(n) &lt;=  </w:t>
      </w:r>
      <w:proofErr w:type="spellStart"/>
      <w:r>
        <w:t>cf</w:t>
      </w:r>
      <w:proofErr w:type="spellEnd"/>
      <w:r>
        <w:t>(n)</w:t>
      </w:r>
    </w:p>
    <w:p w14:paraId="5CEF0B6C" w14:textId="2C3D43A3" w:rsidR="0022096B" w:rsidRDefault="0022096B" w:rsidP="0022096B">
      <w:r>
        <w:rPr>
          <w:rFonts w:ascii="Calibri" w:hAnsi="Calibri" w:cs="Calibri"/>
          <w:sz w:val="20"/>
          <w:szCs w:val="20"/>
        </w:rPr>
        <w:t>9n</w:t>
      </w:r>
      <w:r w:rsidRPr="0022096B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 xml:space="preserve"> +400n</w:t>
      </w:r>
      <w:r w:rsidRPr="0022096B">
        <w:rPr>
          <w:rFonts w:ascii="Calibri" w:hAnsi="Calibri" w:cs="Calibri"/>
          <w:sz w:val="20"/>
          <w:szCs w:val="20"/>
          <w:vertAlign w:val="superscript"/>
        </w:rPr>
        <w:t>2</w:t>
      </w:r>
      <w:r>
        <w:t>&lt;= c(n</w:t>
      </w:r>
      <w:r w:rsidRPr="0022096B">
        <w:rPr>
          <w:vertAlign w:val="superscript"/>
        </w:rPr>
        <w:t>3</w:t>
      </w:r>
      <w:r>
        <w:t>) ----------------------------------------------------------------------- (1)</w:t>
      </w:r>
    </w:p>
    <w:p w14:paraId="5996126A" w14:textId="1677A969" w:rsidR="0022096B" w:rsidRDefault="0022096B" w:rsidP="0022096B">
      <w:r>
        <w:t>(</w:t>
      </w:r>
      <w:r>
        <w:rPr>
          <w:rFonts w:ascii="Calibri" w:hAnsi="Calibri" w:cs="Calibri"/>
          <w:sz w:val="20"/>
          <w:szCs w:val="20"/>
        </w:rPr>
        <w:t>9n</w:t>
      </w:r>
      <w:r w:rsidRPr="0022096B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 xml:space="preserve"> +400n</w:t>
      </w:r>
      <w:r w:rsidRPr="0022096B">
        <w:rPr>
          <w:rFonts w:ascii="Calibri" w:hAnsi="Calibri" w:cs="Calibri"/>
          <w:sz w:val="20"/>
          <w:szCs w:val="20"/>
          <w:vertAlign w:val="superscript"/>
        </w:rPr>
        <w:t>2</w:t>
      </w:r>
      <w:r>
        <w:t>)/(n</w:t>
      </w:r>
      <w:r w:rsidRPr="0022096B">
        <w:rPr>
          <w:vertAlign w:val="superscript"/>
        </w:rPr>
        <w:t>3</w:t>
      </w:r>
      <w:r>
        <w:t>) &lt;= c</w:t>
      </w:r>
    </w:p>
    <w:p w14:paraId="6D4D40BA" w14:textId="77777777" w:rsidR="0022096B" w:rsidRDefault="0022096B" w:rsidP="0022096B">
      <w:r>
        <w:t>Put n=2:</w:t>
      </w:r>
    </w:p>
    <w:p w14:paraId="47B8FFB4" w14:textId="49C72BA8" w:rsidR="0022096B" w:rsidRDefault="0022096B" w:rsidP="0022096B">
      <w:r>
        <w:t>(</w:t>
      </w:r>
      <w:r>
        <w:rPr>
          <w:rFonts w:ascii="Calibri" w:hAnsi="Calibri" w:cs="Calibri"/>
          <w:sz w:val="20"/>
          <w:szCs w:val="20"/>
        </w:rPr>
        <w:t>9*2</w:t>
      </w:r>
      <w:r w:rsidRPr="0022096B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 xml:space="preserve"> +400*2</w:t>
      </w:r>
      <w:r w:rsidRPr="0022096B">
        <w:rPr>
          <w:rFonts w:ascii="Calibri" w:hAnsi="Calibri" w:cs="Calibri"/>
          <w:sz w:val="20"/>
          <w:szCs w:val="20"/>
          <w:vertAlign w:val="superscript"/>
        </w:rPr>
        <w:t>2</w:t>
      </w:r>
      <w:r>
        <w:t>)/(2</w:t>
      </w:r>
      <w:r w:rsidRPr="0022096B">
        <w:rPr>
          <w:vertAlign w:val="superscript"/>
        </w:rPr>
        <w:t>3</w:t>
      </w:r>
      <w:r>
        <w:t>) &lt;= c</w:t>
      </w:r>
    </w:p>
    <w:p w14:paraId="78E29695" w14:textId="3C78879F" w:rsidR="0022096B" w:rsidRDefault="0022096B" w:rsidP="0022096B">
      <w:r>
        <w:t>(</w:t>
      </w:r>
      <w:r>
        <w:rPr>
          <w:rFonts w:ascii="Calibri" w:hAnsi="Calibri" w:cs="Calibri"/>
          <w:sz w:val="20"/>
          <w:szCs w:val="20"/>
        </w:rPr>
        <w:t>72 +1600</w:t>
      </w:r>
      <w:r>
        <w:t>)/(8) &lt;= c</w:t>
      </w:r>
    </w:p>
    <w:p w14:paraId="1F367808" w14:textId="7E3AD8DE" w:rsidR="0022096B" w:rsidRDefault="00377074" w:rsidP="0022096B">
      <w:r>
        <w:t>1672/8</w:t>
      </w:r>
      <w:r w:rsidR="0022096B">
        <w:t xml:space="preserve"> &lt;=c</w:t>
      </w:r>
    </w:p>
    <w:p w14:paraId="07A78401" w14:textId="74AD2B46" w:rsidR="0022096B" w:rsidRDefault="00377074" w:rsidP="0022096B">
      <w:r>
        <w:t>209</w:t>
      </w:r>
      <w:r w:rsidR="0022096B">
        <w:t xml:space="preserve"> &lt;= c</w:t>
      </w:r>
    </w:p>
    <w:p w14:paraId="407FDD93" w14:textId="47178BA2" w:rsidR="0022096B" w:rsidRPr="00D25485" w:rsidRDefault="00377074" w:rsidP="0022096B">
      <w:r>
        <w:t>c &gt;= 209</w:t>
      </w:r>
    </w:p>
    <w:p w14:paraId="0464279F" w14:textId="1022BDAF" w:rsidR="0022096B" w:rsidRDefault="00377074" w:rsidP="0022096B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utting c=209</w:t>
      </w:r>
      <w:r w:rsidR="0022096B">
        <w:rPr>
          <w:rFonts w:cstheme="minorHAnsi"/>
          <w:sz w:val="20"/>
          <w:szCs w:val="20"/>
        </w:rPr>
        <w:t xml:space="preserve"> and n=2 in Eq(1):</w:t>
      </w:r>
    </w:p>
    <w:p w14:paraId="1150C2BA" w14:textId="6DC93CAB" w:rsidR="0022096B" w:rsidRDefault="00377074" w:rsidP="0022096B">
      <w:pPr>
        <w:rPr>
          <w:rFonts w:cstheme="minorHAns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9*2</w:t>
      </w:r>
      <w:r w:rsidRPr="0022096B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 xml:space="preserve"> +400*2</w:t>
      </w:r>
      <w:r w:rsidRPr="0022096B"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cstheme="minorHAnsi"/>
          <w:sz w:val="20"/>
          <w:szCs w:val="20"/>
        </w:rPr>
        <w:t xml:space="preserve"> &lt;= 209(2</w:t>
      </w:r>
      <w:r w:rsidRPr="00377074">
        <w:rPr>
          <w:rFonts w:cstheme="minorHAnsi"/>
          <w:sz w:val="20"/>
          <w:szCs w:val="20"/>
          <w:vertAlign w:val="superscript"/>
        </w:rPr>
        <w:t>3</w:t>
      </w:r>
      <w:r w:rsidR="0022096B">
        <w:rPr>
          <w:rFonts w:cstheme="minorHAnsi"/>
          <w:sz w:val="20"/>
          <w:szCs w:val="20"/>
        </w:rPr>
        <w:t>)</w:t>
      </w:r>
    </w:p>
    <w:p w14:paraId="72CD87B6" w14:textId="58E24FD9" w:rsidR="0022096B" w:rsidRDefault="00377074" w:rsidP="00FB2B80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672&lt;= 1672</w:t>
      </w:r>
      <w:r w:rsidR="0022096B">
        <w:rPr>
          <w:rFonts w:cstheme="minorHAnsi"/>
          <w:sz w:val="20"/>
          <w:szCs w:val="20"/>
        </w:rPr>
        <w:t xml:space="preserve"> (hold true)</w:t>
      </w:r>
    </w:p>
    <w:p w14:paraId="7D1E1351" w14:textId="78E21EEA" w:rsidR="0098330C" w:rsidRPr="0098330C" w:rsidRDefault="0098330C" w:rsidP="00FB2B80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=209 n</w:t>
      </w:r>
      <w:r w:rsidRPr="0098330C">
        <w:rPr>
          <w:rFonts w:cstheme="minorHAnsi"/>
          <w:sz w:val="20"/>
          <w:szCs w:val="20"/>
          <w:vertAlign w:val="subscript"/>
        </w:rPr>
        <w:t>0</w:t>
      </w:r>
      <w:r>
        <w:rPr>
          <w:rFonts w:cstheme="minorHAnsi"/>
          <w:sz w:val="20"/>
          <w:szCs w:val="20"/>
        </w:rPr>
        <w:t>=2</w:t>
      </w:r>
    </w:p>
    <w:p w14:paraId="51DC4B66" w14:textId="77777777" w:rsidR="0022096B" w:rsidRPr="00D25485" w:rsidRDefault="0022096B" w:rsidP="0022096B">
      <w:p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Hence,proved</w:t>
      </w:r>
      <w:proofErr w:type="spellEnd"/>
      <w:r>
        <w:rPr>
          <w:rFonts w:cstheme="minorHAnsi"/>
          <w:sz w:val="20"/>
          <w:szCs w:val="20"/>
        </w:rPr>
        <w:t>.</w:t>
      </w:r>
    </w:p>
    <w:p w14:paraId="0B4F314B" w14:textId="77777777" w:rsidR="0022096B" w:rsidRDefault="0022096B" w:rsidP="0022096B">
      <w:pPr>
        <w:spacing w:after="0" w:line="240" w:lineRule="auto"/>
        <w:ind w:left="720"/>
      </w:pPr>
    </w:p>
    <w:p w14:paraId="62E48EB1" w14:textId="64B2DE0B" w:rsidR="00262054" w:rsidRPr="0098330C" w:rsidRDefault="00262054" w:rsidP="00262054">
      <w:pPr>
        <w:numPr>
          <w:ilvl w:val="0"/>
          <w:numId w:val="10"/>
        </w:numPr>
        <w:spacing w:after="0" w:line="240" w:lineRule="auto"/>
        <w:rPr>
          <w:b/>
        </w:rPr>
      </w:pPr>
      <w:r w:rsidRPr="0098330C">
        <w:rPr>
          <w:b/>
        </w:rPr>
        <w:t>n</w:t>
      </w:r>
      <w:r w:rsidRPr="0098330C">
        <w:rPr>
          <w:b/>
          <w:vertAlign w:val="superscript"/>
        </w:rPr>
        <w:t>3</w:t>
      </w:r>
      <w:r w:rsidRPr="0098330C">
        <w:rPr>
          <w:b/>
        </w:rPr>
        <w:t>2</w:t>
      </w:r>
      <w:r w:rsidRPr="0098330C">
        <w:rPr>
          <w:b/>
          <w:vertAlign w:val="superscript"/>
        </w:rPr>
        <w:t xml:space="preserve">n </w:t>
      </w:r>
      <w:r w:rsidRPr="0098330C">
        <w:rPr>
          <w:b/>
        </w:rPr>
        <w:t>+ n</w:t>
      </w:r>
      <w:r w:rsidRPr="0098330C">
        <w:rPr>
          <w:b/>
          <w:vertAlign w:val="superscript"/>
        </w:rPr>
        <w:t>2</w:t>
      </w:r>
      <w:r w:rsidRPr="0098330C">
        <w:rPr>
          <w:b/>
        </w:rPr>
        <w:t>3</w:t>
      </w:r>
      <w:r w:rsidRPr="0098330C">
        <w:rPr>
          <w:b/>
          <w:vertAlign w:val="superscript"/>
        </w:rPr>
        <w:t>n</w:t>
      </w:r>
    </w:p>
    <w:p w14:paraId="3CFD34F9" w14:textId="77777777" w:rsidR="0098330C" w:rsidRPr="0098330C" w:rsidRDefault="0098330C" w:rsidP="0098330C">
      <w:pPr>
        <w:spacing w:after="0" w:line="240" w:lineRule="auto"/>
        <w:ind w:left="720"/>
      </w:pPr>
    </w:p>
    <w:p w14:paraId="56B0A71A" w14:textId="77777777" w:rsidR="0098330C" w:rsidRDefault="0098330C" w:rsidP="0098330C">
      <w:pPr>
        <w:pStyle w:val="Heading1"/>
        <w:spacing w:before="0"/>
      </w:pPr>
      <w:r w:rsidRPr="00E81F69">
        <w:t>Solution:</w:t>
      </w:r>
    </w:p>
    <w:p w14:paraId="5207778C" w14:textId="77777777" w:rsidR="0098330C" w:rsidRDefault="0098330C" w:rsidP="0098330C">
      <w:pPr>
        <w:rPr>
          <w:b/>
          <w:u w:val="single"/>
        </w:rPr>
      </w:pPr>
      <w:r w:rsidRPr="00C87E02">
        <w:rPr>
          <w:b/>
          <w:u w:val="single"/>
        </w:rPr>
        <w:t>Proof:</w:t>
      </w:r>
    </w:p>
    <w:p w14:paraId="03820D4E" w14:textId="77777777" w:rsidR="0098330C" w:rsidRDefault="0098330C" w:rsidP="0098330C">
      <w:r w:rsidRPr="00C87E02">
        <w:t>Since,</w:t>
      </w:r>
    </w:p>
    <w:p w14:paraId="2F451BD7" w14:textId="77777777" w:rsidR="0098330C" w:rsidRDefault="0098330C" w:rsidP="0098330C">
      <w:r>
        <w:t xml:space="preserve">T(n) &lt;=  </w:t>
      </w:r>
      <w:proofErr w:type="spellStart"/>
      <w:r>
        <w:t>cf</w:t>
      </w:r>
      <w:proofErr w:type="spellEnd"/>
      <w:r>
        <w:t>(n)</w:t>
      </w:r>
    </w:p>
    <w:p w14:paraId="0949CAEB" w14:textId="6B79C263" w:rsidR="0098330C" w:rsidRDefault="009F417A" w:rsidP="0098330C">
      <w:r>
        <w:rPr>
          <w:rFonts w:ascii="Calibri" w:hAnsi="Calibri" w:cs="Calibri"/>
          <w:sz w:val="20"/>
          <w:szCs w:val="20"/>
        </w:rPr>
        <w:t>n</w:t>
      </w:r>
      <w:r w:rsidRPr="009F417A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>2</w:t>
      </w:r>
      <w:r w:rsidRPr="009F417A">
        <w:rPr>
          <w:rFonts w:ascii="Calibri" w:hAnsi="Calibri" w:cs="Calibri"/>
          <w:sz w:val="20"/>
          <w:szCs w:val="20"/>
          <w:vertAlign w:val="superscript"/>
        </w:rPr>
        <w:t>n</w:t>
      </w:r>
      <w:r>
        <w:rPr>
          <w:rFonts w:ascii="Calibri" w:hAnsi="Calibri" w:cs="Calibri"/>
          <w:sz w:val="20"/>
          <w:szCs w:val="20"/>
        </w:rPr>
        <w:t>+n</w:t>
      </w:r>
      <w:r w:rsidRPr="009F417A"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3</w:t>
      </w:r>
      <w:r w:rsidRPr="009F417A">
        <w:rPr>
          <w:rFonts w:ascii="Calibri" w:hAnsi="Calibri" w:cs="Calibri"/>
          <w:sz w:val="20"/>
          <w:szCs w:val="20"/>
          <w:vertAlign w:val="superscript"/>
        </w:rPr>
        <w:t>n</w:t>
      </w:r>
      <w:r>
        <w:t>&lt;= c(</w:t>
      </w:r>
      <w:r>
        <w:rPr>
          <w:rFonts w:ascii="Calibri" w:hAnsi="Calibri" w:cs="Calibri"/>
          <w:sz w:val="20"/>
          <w:szCs w:val="20"/>
        </w:rPr>
        <w:t>n</w:t>
      </w:r>
      <w:r w:rsidRPr="009F417A"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3</w:t>
      </w:r>
      <w:r w:rsidRPr="009F417A">
        <w:rPr>
          <w:rFonts w:ascii="Calibri" w:hAnsi="Calibri" w:cs="Calibri"/>
          <w:sz w:val="20"/>
          <w:szCs w:val="20"/>
          <w:vertAlign w:val="superscript"/>
        </w:rPr>
        <w:t>n</w:t>
      </w:r>
      <w:r w:rsidR="0098330C">
        <w:t>) ----------------------------------------------------------------------- (1)</w:t>
      </w:r>
    </w:p>
    <w:p w14:paraId="6EFA5B9B" w14:textId="5B077AC7" w:rsidR="0098330C" w:rsidRDefault="0098330C" w:rsidP="0098330C">
      <w:r>
        <w:t>(</w:t>
      </w:r>
      <w:r w:rsidR="009F417A">
        <w:rPr>
          <w:rFonts w:ascii="Calibri" w:hAnsi="Calibri" w:cs="Calibri"/>
          <w:sz w:val="20"/>
          <w:szCs w:val="20"/>
        </w:rPr>
        <w:t>n</w:t>
      </w:r>
      <w:r w:rsidR="009F417A" w:rsidRPr="009F417A">
        <w:rPr>
          <w:rFonts w:ascii="Calibri" w:hAnsi="Calibri" w:cs="Calibri"/>
          <w:sz w:val="20"/>
          <w:szCs w:val="20"/>
          <w:vertAlign w:val="superscript"/>
        </w:rPr>
        <w:t>3</w:t>
      </w:r>
      <w:r w:rsidR="009F417A">
        <w:rPr>
          <w:rFonts w:ascii="Calibri" w:hAnsi="Calibri" w:cs="Calibri"/>
          <w:sz w:val="20"/>
          <w:szCs w:val="20"/>
        </w:rPr>
        <w:t>2</w:t>
      </w:r>
      <w:r w:rsidR="009F417A" w:rsidRPr="009F417A">
        <w:rPr>
          <w:rFonts w:ascii="Calibri" w:hAnsi="Calibri" w:cs="Calibri"/>
          <w:sz w:val="20"/>
          <w:szCs w:val="20"/>
          <w:vertAlign w:val="superscript"/>
        </w:rPr>
        <w:t>n</w:t>
      </w:r>
      <w:r w:rsidR="009F417A">
        <w:rPr>
          <w:rFonts w:ascii="Calibri" w:hAnsi="Calibri" w:cs="Calibri"/>
          <w:sz w:val="20"/>
          <w:szCs w:val="20"/>
        </w:rPr>
        <w:t>+n</w:t>
      </w:r>
      <w:r w:rsidR="009F417A" w:rsidRPr="009F417A">
        <w:rPr>
          <w:rFonts w:ascii="Calibri" w:hAnsi="Calibri" w:cs="Calibri"/>
          <w:sz w:val="20"/>
          <w:szCs w:val="20"/>
          <w:vertAlign w:val="superscript"/>
        </w:rPr>
        <w:t>2</w:t>
      </w:r>
      <w:r w:rsidR="009F417A">
        <w:rPr>
          <w:rFonts w:ascii="Calibri" w:hAnsi="Calibri" w:cs="Calibri"/>
          <w:sz w:val="20"/>
          <w:szCs w:val="20"/>
        </w:rPr>
        <w:t>3</w:t>
      </w:r>
      <w:r w:rsidR="009F417A" w:rsidRPr="009F417A">
        <w:rPr>
          <w:rFonts w:ascii="Calibri" w:hAnsi="Calibri" w:cs="Calibri"/>
          <w:sz w:val="20"/>
          <w:szCs w:val="20"/>
          <w:vertAlign w:val="superscript"/>
        </w:rPr>
        <w:t>n</w:t>
      </w:r>
      <w:r>
        <w:t>)</w:t>
      </w:r>
      <w:r w:rsidR="009F417A">
        <w:t>/(</w:t>
      </w:r>
      <w:r w:rsidR="009F417A">
        <w:rPr>
          <w:rFonts w:ascii="Calibri" w:hAnsi="Calibri" w:cs="Calibri"/>
          <w:sz w:val="20"/>
          <w:szCs w:val="20"/>
        </w:rPr>
        <w:t>n</w:t>
      </w:r>
      <w:r w:rsidR="009F417A" w:rsidRPr="009F417A">
        <w:rPr>
          <w:rFonts w:ascii="Calibri" w:hAnsi="Calibri" w:cs="Calibri"/>
          <w:sz w:val="20"/>
          <w:szCs w:val="20"/>
          <w:vertAlign w:val="superscript"/>
        </w:rPr>
        <w:t>2</w:t>
      </w:r>
      <w:r w:rsidR="009F417A">
        <w:rPr>
          <w:rFonts w:ascii="Calibri" w:hAnsi="Calibri" w:cs="Calibri"/>
          <w:sz w:val="20"/>
          <w:szCs w:val="20"/>
        </w:rPr>
        <w:t>3</w:t>
      </w:r>
      <w:r w:rsidR="009F417A" w:rsidRPr="009F417A">
        <w:rPr>
          <w:rFonts w:ascii="Calibri" w:hAnsi="Calibri" w:cs="Calibri"/>
          <w:sz w:val="20"/>
          <w:szCs w:val="20"/>
          <w:vertAlign w:val="superscript"/>
        </w:rPr>
        <w:t>n</w:t>
      </w:r>
      <w:r>
        <w:t>) &lt;= c</w:t>
      </w:r>
    </w:p>
    <w:p w14:paraId="15993908" w14:textId="77777777" w:rsidR="0098330C" w:rsidRDefault="0098330C" w:rsidP="0098330C">
      <w:r>
        <w:t>Put n=2:</w:t>
      </w:r>
    </w:p>
    <w:p w14:paraId="322D94CA" w14:textId="1B14BDFB" w:rsidR="0098330C" w:rsidRDefault="009F417A" w:rsidP="0098330C">
      <w:r>
        <w:lastRenderedPageBreak/>
        <w:t>(</w:t>
      </w:r>
      <w:r>
        <w:rPr>
          <w:rFonts w:ascii="Calibri" w:hAnsi="Calibri" w:cs="Calibri"/>
          <w:sz w:val="20"/>
          <w:szCs w:val="20"/>
        </w:rPr>
        <w:t>2</w:t>
      </w:r>
      <w:r w:rsidRPr="009F417A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>2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+2</w:t>
      </w:r>
      <w:r w:rsidRPr="009F417A"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3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t>)/(</w:t>
      </w:r>
      <w:r>
        <w:rPr>
          <w:rFonts w:ascii="Calibri" w:hAnsi="Calibri" w:cs="Calibri"/>
          <w:sz w:val="20"/>
          <w:szCs w:val="20"/>
        </w:rPr>
        <w:t>2</w:t>
      </w:r>
      <w:r w:rsidRPr="009F417A"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3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t xml:space="preserve">) </w:t>
      </w:r>
      <w:r w:rsidR="0098330C">
        <w:t>&lt;= c</w:t>
      </w:r>
    </w:p>
    <w:p w14:paraId="19B1DBA8" w14:textId="25F354B4" w:rsidR="0098330C" w:rsidRDefault="0098330C" w:rsidP="0098330C">
      <w:r>
        <w:t>(</w:t>
      </w:r>
      <w:r w:rsidR="009F417A">
        <w:rPr>
          <w:rFonts w:ascii="Calibri" w:hAnsi="Calibri" w:cs="Calibri"/>
          <w:sz w:val="20"/>
          <w:szCs w:val="20"/>
        </w:rPr>
        <w:t>32</w:t>
      </w:r>
      <w:r>
        <w:rPr>
          <w:rFonts w:ascii="Calibri" w:hAnsi="Calibri" w:cs="Calibri"/>
          <w:sz w:val="20"/>
          <w:szCs w:val="20"/>
        </w:rPr>
        <w:t xml:space="preserve"> +</w:t>
      </w:r>
      <w:r w:rsidR="009F417A">
        <w:rPr>
          <w:rFonts w:ascii="Calibri" w:hAnsi="Calibri" w:cs="Calibri"/>
          <w:sz w:val="20"/>
          <w:szCs w:val="20"/>
        </w:rPr>
        <w:t>36</w:t>
      </w:r>
      <w:r>
        <w:t>)</w:t>
      </w:r>
      <w:r w:rsidR="009F417A">
        <w:t>/36</w:t>
      </w:r>
      <w:r>
        <w:t>) &lt;= c</w:t>
      </w:r>
    </w:p>
    <w:p w14:paraId="57448071" w14:textId="53238013" w:rsidR="0098330C" w:rsidRDefault="009F417A" w:rsidP="0098330C">
      <w:r>
        <w:t>68/36</w:t>
      </w:r>
      <w:r w:rsidR="0098330C">
        <w:t xml:space="preserve"> &lt;=c</w:t>
      </w:r>
    </w:p>
    <w:p w14:paraId="7A0042AB" w14:textId="4946AC47" w:rsidR="0098330C" w:rsidRDefault="009F417A" w:rsidP="0098330C">
      <w:r>
        <w:t>1.89</w:t>
      </w:r>
      <w:r w:rsidR="0098330C">
        <w:t xml:space="preserve"> &lt;= c</w:t>
      </w:r>
    </w:p>
    <w:p w14:paraId="770A8F3B" w14:textId="36374342" w:rsidR="0098330C" w:rsidRPr="00D25485" w:rsidRDefault="009F417A" w:rsidP="0098330C">
      <w:r>
        <w:t>c &gt;= 1.89 ~2</w:t>
      </w:r>
    </w:p>
    <w:p w14:paraId="6B25C709" w14:textId="48AB3207" w:rsidR="0098330C" w:rsidRDefault="009F417A" w:rsidP="0098330C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utting c=2</w:t>
      </w:r>
      <w:r w:rsidR="0098330C">
        <w:rPr>
          <w:rFonts w:cstheme="minorHAnsi"/>
          <w:sz w:val="20"/>
          <w:szCs w:val="20"/>
        </w:rPr>
        <w:t xml:space="preserve"> and n=2 in Eq(1):</w:t>
      </w:r>
    </w:p>
    <w:p w14:paraId="337CC182" w14:textId="7261295F" w:rsidR="009F417A" w:rsidRDefault="009F417A" w:rsidP="0098330C">
      <w:r>
        <w:rPr>
          <w:rFonts w:ascii="Calibri" w:hAnsi="Calibri" w:cs="Calibri"/>
          <w:sz w:val="20"/>
          <w:szCs w:val="20"/>
        </w:rPr>
        <w:t>2</w:t>
      </w:r>
      <w:r w:rsidRPr="009F417A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>2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+2</w:t>
      </w:r>
      <w:r w:rsidRPr="009F417A"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3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 w:rsidR="001778D8">
        <w:t>&lt;= 2</w:t>
      </w:r>
      <w:r>
        <w:t>(</w:t>
      </w:r>
      <w:r>
        <w:rPr>
          <w:rFonts w:ascii="Calibri" w:hAnsi="Calibri" w:cs="Calibri"/>
          <w:sz w:val="20"/>
          <w:szCs w:val="20"/>
        </w:rPr>
        <w:t>2</w:t>
      </w:r>
      <w:r w:rsidRPr="009F417A"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3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t xml:space="preserve">) </w:t>
      </w:r>
    </w:p>
    <w:p w14:paraId="0E87030D" w14:textId="4C8689BE" w:rsidR="0098330C" w:rsidRDefault="001778D8" w:rsidP="0098330C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68&lt;= 72</w:t>
      </w:r>
      <w:r w:rsidR="0098330C">
        <w:rPr>
          <w:rFonts w:cstheme="minorHAnsi"/>
          <w:sz w:val="20"/>
          <w:szCs w:val="20"/>
        </w:rPr>
        <w:t xml:space="preserve"> (hold true)</w:t>
      </w:r>
    </w:p>
    <w:p w14:paraId="605F1CA8" w14:textId="5CE867E4" w:rsidR="006A62E2" w:rsidRDefault="006A62E2" w:rsidP="0098330C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above equation holds true for all n&gt;=1.</w:t>
      </w:r>
    </w:p>
    <w:p w14:paraId="6C8CC8CF" w14:textId="1F80F6B7" w:rsidR="0098330C" w:rsidRPr="0098330C" w:rsidRDefault="0098330C" w:rsidP="0098330C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=</w:t>
      </w:r>
      <w:r w:rsidR="001778D8">
        <w:rPr>
          <w:rFonts w:cstheme="minorHAnsi"/>
          <w:sz w:val="20"/>
          <w:szCs w:val="20"/>
        </w:rPr>
        <w:t>2</w:t>
      </w:r>
      <w:r>
        <w:rPr>
          <w:rFonts w:cstheme="minorHAnsi"/>
          <w:sz w:val="20"/>
          <w:szCs w:val="20"/>
        </w:rPr>
        <w:t xml:space="preserve"> n</w:t>
      </w:r>
      <w:r w:rsidRPr="0098330C">
        <w:rPr>
          <w:rFonts w:cstheme="minorHAnsi"/>
          <w:sz w:val="20"/>
          <w:szCs w:val="20"/>
          <w:vertAlign w:val="subscript"/>
        </w:rPr>
        <w:t>0</w:t>
      </w:r>
      <w:r w:rsidR="006A62E2">
        <w:rPr>
          <w:rFonts w:cstheme="minorHAnsi"/>
          <w:sz w:val="20"/>
          <w:szCs w:val="20"/>
        </w:rPr>
        <w:t>=1</w:t>
      </w:r>
    </w:p>
    <w:p w14:paraId="7000AB27" w14:textId="77777777" w:rsidR="0098330C" w:rsidRPr="00D25485" w:rsidRDefault="0098330C" w:rsidP="0098330C">
      <w:p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Hence,proved</w:t>
      </w:r>
      <w:proofErr w:type="spellEnd"/>
      <w:r>
        <w:rPr>
          <w:rFonts w:cstheme="minorHAnsi"/>
          <w:sz w:val="20"/>
          <w:szCs w:val="20"/>
        </w:rPr>
        <w:t>.</w:t>
      </w:r>
    </w:p>
    <w:p w14:paraId="202395FB" w14:textId="77777777" w:rsidR="0098330C" w:rsidRDefault="0098330C" w:rsidP="0098330C">
      <w:pPr>
        <w:spacing w:after="0" w:line="240" w:lineRule="auto"/>
        <w:ind w:left="720"/>
      </w:pPr>
    </w:p>
    <w:p w14:paraId="75430B1E" w14:textId="27231232" w:rsidR="00262054" w:rsidRDefault="00262054" w:rsidP="00262054">
      <w:pPr>
        <w:numPr>
          <w:ilvl w:val="0"/>
          <w:numId w:val="10"/>
        </w:numPr>
        <w:spacing w:after="0" w:line="240" w:lineRule="auto"/>
        <w:rPr>
          <w:b/>
        </w:rPr>
      </w:pPr>
      <w:r w:rsidRPr="0098330C">
        <w:rPr>
          <w:b/>
        </w:rPr>
        <w:t>n</w:t>
      </w:r>
      <w:r w:rsidRPr="0098330C">
        <w:rPr>
          <w:b/>
          <w:vertAlign w:val="superscript"/>
        </w:rPr>
        <w:t>2</w:t>
      </w:r>
      <w:r w:rsidRPr="0098330C">
        <w:rPr>
          <w:b/>
        </w:rPr>
        <w:t>/</w:t>
      </w:r>
      <w:proofErr w:type="spellStart"/>
      <w:r w:rsidRPr="0098330C">
        <w:rPr>
          <w:b/>
        </w:rPr>
        <w:t>logn</w:t>
      </w:r>
      <w:proofErr w:type="spellEnd"/>
      <w:r w:rsidRPr="0098330C">
        <w:rPr>
          <w:b/>
        </w:rPr>
        <w:t xml:space="preserve"> + n</w:t>
      </w:r>
    </w:p>
    <w:p w14:paraId="077DDE1C" w14:textId="77777777" w:rsidR="006A62E2" w:rsidRDefault="006A62E2" w:rsidP="006A62E2">
      <w:pPr>
        <w:spacing w:after="0" w:line="240" w:lineRule="auto"/>
        <w:ind w:left="720"/>
        <w:rPr>
          <w:b/>
        </w:rPr>
      </w:pPr>
    </w:p>
    <w:p w14:paraId="2C4F5674" w14:textId="77777777" w:rsidR="006A62E2" w:rsidRDefault="006A62E2" w:rsidP="006A62E2">
      <w:pPr>
        <w:pStyle w:val="Heading1"/>
        <w:spacing w:before="0"/>
      </w:pPr>
      <w:r w:rsidRPr="00E81F69">
        <w:t>Solution:</w:t>
      </w:r>
    </w:p>
    <w:p w14:paraId="7AB46B24" w14:textId="77777777" w:rsidR="006A62E2" w:rsidRDefault="006A62E2" w:rsidP="006A62E2">
      <w:pPr>
        <w:rPr>
          <w:b/>
          <w:u w:val="single"/>
        </w:rPr>
      </w:pPr>
      <w:r w:rsidRPr="00C87E02">
        <w:rPr>
          <w:b/>
          <w:u w:val="single"/>
        </w:rPr>
        <w:t>Proof:</w:t>
      </w:r>
    </w:p>
    <w:p w14:paraId="767F3D75" w14:textId="77777777" w:rsidR="006A62E2" w:rsidRDefault="006A62E2" w:rsidP="006A62E2">
      <w:r w:rsidRPr="00C87E02">
        <w:t>Since,</w:t>
      </w:r>
    </w:p>
    <w:p w14:paraId="0A65BB9A" w14:textId="77777777" w:rsidR="006A62E2" w:rsidRDefault="006A62E2" w:rsidP="006A62E2">
      <w:r>
        <w:t xml:space="preserve">T(n) &lt;=  </w:t>
      </w:r>
      <w:proofErr w:type="spellStart"/>
      <w:r>
        <w:t>cf</w:t>
      </w:r>
      <w:proofErr w:type="spellEnd"/>
      <w:r>
        <w:t>(n)</w:t>
      </w:r>
    </w:p>
    <w:p w14:paraId="7BDAAD6D" w14:textId="65CC6268" w:rsidR="006A62E2" w:rsidRDefault="006A62E2" w:rsidP="006A62E2">
      <w:r>
        <w:rPr>
          <w:rFonts w:ascii="Calibri" w:hAnsi="Calibri" w:cs="Calibri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 w:rsidRPr="006A62E2">
        <w:rPr>
          <w:rFonts w:ascii="Calibri" w:hAnsi="Calibri" w:cs="Calibri"/>
          <w:sz w:val="20"/>
          <w:szCs w:val="20"/>
        </w:rPr>
        <w:t>/</w:t>
      </w:r>
      <w:proofErr w:type="spellStart"/>
      <w:r w:rsidRPr="006A62E2">
        <w:rPr>
          <w:rFonts w:ascii="Calibri" w:hAnsi="Calibri" w:cs="Calibri"/>
          <w:sz w:val="20"/>
          <w:szCs w:val="20"/>
        </w:rPr>
        <w:t>logn</w:t>
      </w:r>
      <w:proofErr w:type="spellEnd"/>
      <w:r>
        <w:rPr>
          <w:rFonts w:ascii="Calibri" w:hAnsi="Calibri" w:cs="Calibri"/>
          <w:sz w:val="20"/>
          <w:szCs w:val="20"/>
        </w:rPr>
        <w:t xml:space="preserve"> </w:t>
      </w:r>
      <w:r>
        <w:t>+ n&lt;= c(</w:t>
      </w:r>
      <w:r>
        <w:rPr>
          <w:rFonts w:ascii="Calibri" w:hAnsi="Calibri" w:cs="Calibri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 w:rsidRPr="006A62E2">
        <w:rPr>
          <w:rFonts w:ascii="Calibri" w:hAnsi="Calibri" w:cs="Calibri"/>
          <w:sz w:val="20"/>
          <w:szCs w:val="20"/>
        </w:rPr>
        <w:t>/</w:t>
      </w:r>
      <w:proofErr w:type="spellStart"/>
      <w:r w:rsidRPr="006A62E2">
        <w:rPr>
          <w:rFonts w:ascii="Calibri" w:hAnsi="Calibri" w:cs="Calibri"/>
          <w:sz w:val="20"/>
          <w:szCs w:val="20"/>
        </w:rPr>
        <w:t>logn</w:t>
      </w:r>
      <w:proofErr w:type="spellEnd"/>
      <w:r>
        <w:t>) ----------------------------------------------------------------------- (1)</w:t>
      </w:r>
    </w:p>
    <w:p w14:paraId="0F3C2E6E" w14:textId="70F67280" w:rsidR="006A62E2" w:rsidRDefault="006A62E2" w:rsidP="006A62E2">
      <w:r>
        <w:t>(</w:t>
      </w:r>
      <w:r>
        <w:rPr>
          <w:rFonts w:ascii="Calibri" w:hAnsi="Calibri" w:cs="Calibri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 w:rsidRPr="006A62E2">
        <w:rPr>
          <w:rFonts w:ascii="Calibri" w:hAnsi="Calibri" w:cs="Calibri"/>
          <w:sz w:val="20"/>
          <w:szCs w:val="20"/>
        </w:rPr>
        <w:t>/</w:t>
      </w:r>
      <w:proofErr w:type="spellStart"/>
      <w:r w:rsidRPr="006A62E2">
        <w:rPr>
          <w:rFonts w:ascii="Calibri" w:hAnsi="Calibri" w:cs="Calibri"/>
          <w:sz w:val="20"/>
          <w:szCs w:val="20"/>
        </w:rPr>
        <w:t>logn</w:t>
      </w:r>
      <w:proofErr w:type="spellEnd"/>
      <w:r>
        <w:rPr>
          <w:rFonts w:ascii="Calibri" w:hAnsi="Calibri" w:cs="Calibri"/>
          <w:sz w:val="20"/>
          <w:szCs w:val="20"/>
        </w:rPr>
        <w:t xml:space="preserve"> </w:t>
      </w:r>
      <w:r>
        <w:t>+ n)/(</w:t>
      </w:r>
      <w:r w:rsidRPr="006A62E2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n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 w:rsidRPr="006A62E2">
        <w:rPr>
          <w:rFonts w:ascii="Calibri" w:hAnsi="Calibri" w:cs="Calibri"/>
          <w:sz w:val="20"/>
          <w:szCs w:val="20"/>
        </w:rPr>
        <w:t>/</w:t>
      </w:r>
      <w:proofErr w:type="spellStart"/>
      <w:r w:rsidRPr="006A62E2">
        <w:rPr>
          <w:rFonts w:ascii="Calibri" w:hAnsi="Calibri" w:cs="Calibri"/>
          <w:sz w:val="20"/>
          <w:szCs w:val="20"/>
        </w:rPr>
        <w:t>logn</w:t>
      </w:r>
      <w:proofErr w:type="spellEnd"/>
      <w:r>
        <w:t>) &lt;= c</w:t>
      </w:r>
    </w:p>
    <w:p w14:paraId="12CDE0F2" w14:textId="77777777" w:rsidR="006A62E2" w:rsidRDefault="006A62E2" w:rsidP="006A62E2">
      <w:r>
        <w:t>Put n=2:</w:t>
      </w:r>
    </w:p>
    <w:p w14:paraId="3984703C" w14:textId="74E54184" w:rsidR="006A62E2" w:rsidRDefault="006A62E2" w:rsidP="006A62E2">
      <w:r>
        <w:t>(</w:t>
      </w:r>
      <w:r>
        <w:rPr>
          <w:rFonts w:ascii="Calibri" w:hAnsi="Calibri" w:cs="Calibri"/>
          <w:sz w:val="20"/>
          <w:szCs w:val="20"/>
        </w:rPr>
        <w:t>2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 xml:space="preserve">/log2 </w:t>
      </w:r>
      <w:r>
        <w:t>+ 2)/(</w:t>
      </w:r>
      <w:r w:rsidRPr="006A62E2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2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/log2</w:t>
      </w:r>
      <w:r>
        <w:t>) &lt;= c</w:t>
      </w:r>
    </w:p>
    <w:p w14:paraId="57CE8D90" w14:textId="136CBA78" w:rsidR="006A62E2" w:rsidRDefault="006A62E2" w:rsidP="006A62E2">
      <w:r>
        <w:rPr>
          <w:rFonts w:ascii="Calibri" w:hAnsi="Calibri" w:cs="Calibri"/>
          <w:sz w:val="20"/>
          <w:szCs w:val="20"/>
        </w:rPr>
        <w:t>15.29</w:t>
      </w:r>
      <w:r>
        <w:t>/</w:t>
      </w:r>
      <w:r>
        <w:rPr>
          <w:rFonts w:ascii="Calibri" w:hAnsi="Calibri" w:cs="Calibri"/>
          <w:sz w:val="20"/>
          <w:szCs w:val="20"/>
        </w:rPr>
        <w:t>13.29</w:t>
      </w:r>
      <w:r>
        <w:t xml:space="preserve"> &lt;= c</w:t>
      </w:r>
    </w:p>
    <w:p w14:paraId="24DF6AB3" w14:textId="5ADCB420" w:rsidR="006A62E2" w:rsidRDefault="006A62E2" w:rsidP="006A62E2">
      <w:r>
        <w:t>1.15 &lt;=c</w:t>
      </w:r>
    </w:p>
    <w:p w14:paraId="2A0D14DE" w14:textId="6FC11E98" w:rsidR="006A62E2" w:rsidRDefault="006A62E2" w:rsidP="006A62E2">
      <w:r>
        <w:t>1.15 &lt;= c</w:t>
      </w:r>
    </w:p>
    <w:p w14:paraId="52E65932" w14:textId="20E9A537" w:rsidR="006A62E2" w:rsidRPr="00D25485" w:rsidRDefault="0090204B" w:rsidP="006A62E2">
      <w:r>
        <w:t>c &gt;= 1.15</w:t>
      </w:r>
      <w:r w:rsidR="006A62E2">
        <w:t xml:space="preserve"> ~2</w:t>
      </w:r>
    </w:p>
    <w:p w14:paraId="69F8B71E" w14:textId="77777777" w:rsidR="006A62E2" w:rsidRDefault="006A62E2" w:rsidP="006A62E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utting c=2 and n=2 in Eq(1):</w:t>
      </w:r>
    </w:p>
    <w:p w14:paraId="7B4FEFD6" w14:textId="115C516B" w:rsidR="006A62E2" w:rsidRDefault="006A62E2" w:rsidP="006A62E2">
      <w:r>
        <w:t>(</w:t>
      </w:r>
      <w:r>
        <w:rPr>
          <w:rFonts w:ascii="Calibri" w:hAnsi="Calibri" w:cs="Calibri"/>
          <w:sz w:val="20"/>
          <w:szCs w:val="20"/>
        </w:rPr>
        <w:t>2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 xml:space="preserve">/log2 </w:t>
      </w:r>
      <w:r>
        <w:t>+ 2) &lt;= 2(</w:t>
      </w:r>
      <w:r>
        <w:rPr>
          <w:rFonts w:ascii="Calibri" w:hAnsi="Calibri" w:cs="Calibri"/>
          <w:sz w:val="20"/>
          <w:szCs w:val="20"/>
        </w:rPr>
        <w:t>2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rPr>
          <w:rFonts w:ascii="Calibri" w:hAnsi="Calibri" w:cs="Calibri"/>
          <w:sz w:val="20"/>
          <w:szCs w:val="20"/>
        </w:rPr>
        <w:t>/log2</w:t>
      </w:r>
      <w:r>
        <w:t>)</w:t>
      </w:r>
    </w:p>
    <w:p w14:paraId="1042AFFF" w14:textId="724CE6C3" w:rsidR="006A62E2" w:rsidRDefault="006A62E2" w:rsidP="002166E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5.29&lt;= 26.58 (hold true)</w:t>
      </w:r>
    </w:p>
    <w:p w14:paraId="69668654" w14:textId="5C54C26B" w:rsidR="006A62E2" w:rsidRPr="0098330C" w:rsidRDefault="006A62E2" w:rsidP="006A62E2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=2 n</w:t>
      </w:r>
      <w:r w:rsidRPr="0098330C">
        <w:rPr>
          <w:rFonts w:cstheme="minorHAnsi"/>
          <w:sz w:val="20"/>
          <w:szCs w:val="20"/>
          <w:vertAlign w:val="subscript"/>
        </w:rPr>
        <w:t>0</w:t>
      </w:r>
      <w:r w:rsidR="002166E3">
        <w:rPr>
          <w:rFonts w:cstheme="minorHAnsi"/>
          <w:sz w:val="20"/>
          <w:szCs w:val="20"/>
        </w:rPr>
        <w:t>=2</w:t>
      </w:r>
    </w:p>
    <w:p w14:paraId="1D3C234D" w14:textId="77777777" w:rsidR="006A62E2" w:rsidRPr="00D25485" w:rsidRDefault="006A62E2" w:rsidP="006A62E2">
      <w:p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Hence,proved</w:t>
      </w:r>
      <w:proofErr w:type="spellEnd"/>
      <w:r>
        <w:rPr>
          <w:rFonts w:cstheme="minorHAnsi"/>
          <w:sz w:val="20"/>
          <w:szCs w:val="20"/>
        </w:rPr>
        <w:t>.</w:t>
      </w:r>
    </w:p>
    <w:p w14:paraId="7A73173C" w14:textId="77777777" w:rsidR="006A62E2" w:rsidRPr="0098330C" w:rsidRDefault="006A62E2" w:rsidP="006A62E2">
      <w:pPr>
        <w:spacing w:after="0" w:line="240" w:lineRule="auto"/>
        <w:ind w:left="720"/>
        <w:rPr>
          <w:b/>
        </w:rPr>
      </w:pPr>
    </w:p>
    <w:p w14:paraId="280E708A" w14:textId="716E3132" w:rsidR="00262054" w:rsidRPr="002845F1" w:rsidRDefault="00262054" w:rsidP="00262054">
      <w:pPr>
        <w:numPr>
          <w:ilvl w:val="0"/>
          <w:numId w:val="10"/>
        </w:numPr>
        <w:spacing w:after="0" w:line="240" w:lineRule="auto"/>
        <w:rPr>
          <w:b/>
        </w:rPr>
      </w:pPr>
      <w:r w:rsidRPr="0098330C">
        <w:rPr>
          <w:b/>
        </w:rPr>
        <w:t>n</w:t>
      </w:r>
      <w:r w:rsidRPr="0098330C">
        <w:rPr>
          <w:b/>
          <w:vertAlign w:val="superscript"/>
        </w:rPr>
        <w:t>k+a</w:t>
      </w:r>
      <w:r w:rsidRPr="0098330C">
        <w:rPr>
          <w:b/>
        </w:rPr>
        <w:t>+2</w:t>
      </w:r>
      <w:r w:rsidRPr="0098330C">
        <w:rPr>
          <w:b/>
          <w:vertAlign w:val="superscript"/>
        </w:rPr>
        <w:t>n</w:t>
      </w:r>
    </w:p>
    <w:p w14:paraId="2B623F28" w14:textId="77777777" w:rsidR="002845F1" w:rsidRPr="002845F1" w:rsidRDefault="002845F1" w:rsidP="002845F1">
      <w:pPr>
        <w:spacing w:after="0" w:line="240" w:lineRule="auto"/>
        <w:ind w:left="720"/>
        <w:rPr>
          <w:b/>
        </w:rPr>
      </w:pPr>
    </w:p>
    <w:p w14:paraId="007B46EA" w14:textId="77777777" w:rsidR="002845F1" w:rsidRPr="00E81F69" w:rsidRDefault="002845F1" w:rsidP="002845F1">
      <w:pPr>
        <w:pStyle w:val="Heading1"/>
        <w:spacing w:before="0"/>
      </w:pPr>
      <w:r w:rsidRPr="00E81F69">
        <w:lastRenderedPageBreak/>
        <w:t>Solution:</w:t>
      </w:r>
    </w:p>
    <w:p w14:paraId="338F6D39" w14:textId="77777777" w:rsidR="002845F1" w:rsidRDefault="002845F1" w:rsidP="002845F1">
      <w:pPr>
        <w:rPr>
          <w:b/>
          <w:u w:val="single"/>
        </w:rPr>
      </w:pPr>
      <w:r w:rsidRPr="00C87E02">
        <w:rPr>
          <w:b/>
          <w:u w:val="single"/>
        </w:rPr>
        <w:t>Proof:</w:t>
      </w:r>
    </w:p>
    <w:p w14:paraId="205DEB31" w14:textId="77777777" w:rsidR="002845F1" w:rsidRDefault="002845F1" w:rsidP="002845F1">
      <w:r w:rsidRPr="00C87E02">
        <w:t>Since,</w:t>
      </w:r>
    </w:p>
    <w:p w14:paraId="4E147537" w14:textId="77777777" w:rsidR="002845F1" w:rsidRDefault="002845F1" w:rsidP="002845F1">
      <w:r>
        <w:t xml:space="preserve">T(n) &lt;=  </w:t>
      </w:r>
      <w:proofErr w:type="spellStart"/>
      <w:r>
        <w:t>cf</w:t>
      </w:r>
      <w:proofErr w:type="spellEnd"/>
      <w:r>
        <w:t>(n)</w:t>
      </w:r>
    </w:p>
    <w:p w14:paraId="01E1A496" w14:textId="6386C72E" w:rsidR="002845F1" w:rsidRDefault="002845F1" w:rsidP="002845F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 w:rsidRPr="002845F1">
        <w:rPr>
          <w:rFonts w:cstheme="minorHAnsi"/>
          <w:sz w:val="20"/>
          <w:szCs w:val="20"/>
          <w:vertAlign w:val="superscript"/>
        </w:rPr>
        <w:t>n</w:t>
      </w:r>
      <w:r>
        <w:rPr>
          <w:rFonts w:cstheme="minorHAnsi"/>
          <w:sz w:val="20"/>
          <w:szCs w:val="20"/>
        </w:rPr>
        <w:t xml:space="preserve"> &lt;= c(2</w:t>
      </w:r>
      <w:r w:rsidRPr="002845F1">
        <w:rPr>
          <w:rFonts w:cstheme="minorHAnsi"/>
          <w:sz w:val="20"/>
          <w:szCs w:val="20"/>
          <w:vertAlign w:val="superscript"/>
        </w:rPr>
        <w:t>n</w:t>
      </w:r>
      <w:r>
        <w:rPr>
          <w:rFonts w:cstheme="minorHAnsi"/>
          <w:sz w:val="20"/>
          <w:szCs w:val="20"/>
        </w:rPr>
        <w:t>)  --------------------------------------------------------------- (1)</w:t>
      </w:r>
    </w:p>
    <w:p w14:paraId="1DA58498" w14:textId="67965D80" w:rsidR="002845F1" w:rsidRDefault="002845F1" w:rsidP="002845F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n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 w:rsidRPr="002845F1">
        <w:rPr>
          <w:rFonts w:cstheme="minorHAnsi"/>
          <w:sz w:val="20"/>
          <w:szCs w:val="20"/>
          <w:vertAlign w:val="superscript"/>
        </w:rPr>
        <w:t>n</w:t>
      </w:r>
      <w:r>
        <w:rPr>
          <w:rFonts w:cstheme="minorHAnsi"/>
          <w:sz w:val="20"/>
          <w:szCs w:val="20"/>
        </w:rPr>
        <w:t>) /2</w:t>
      </w:r>
      <w:r w:rsidRPr="002845F1">
        <w:rPr>
          <w:rFonts w:cstheme="minorHAnsi"/>
          <w:sz w:val="20"/>
          <w:szCs w:val="20"/>
          <w:vertAlign w:val="superscript"/>
        </w:rPr>
        <w:t>n</w:t>
      </w:r>
      <w:r>
        <w:rPr>
          <w:rFonts w:cstheme="minorHAnsi"/>
          <w:sz w:val="20"/>
          <w:szCs w:val="20"/>
        </w:rPr>
        <w:t xml:space="preserve"> &lt;= c</w:t>
      </w:r>
    </w:p>
    <w:p w14:paraId="71DC8E89" w14:textId="77777777" w:rsidR="002845F1" w:rsidRDefault="002845F1" w:rsidP="002845F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ut n=2;</w:t>
      </w:r>
    </w:p>
    <w:p w14:paraId="3B4E7589" w14:textId="5055B284" w:rsidR="002845F1" w:rsidRDefault="002845F1" w:rsidP="002845F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>
        <w:rPr>
          <w:rFonts w:cstheme="minorHAnsi"/>
          <w:sz w:val="20"/>
          <w:szCs w:val="20"/>
          <w:vertAlign w:val="superscript"/>
        </w:rPr>
        <w:t>2</w:t>
      </w:r>
      <w:r>
        <w:rPr>
          <w:rFonts w:cstheme="minorHAnsi"/>
          <w:sz w:val="20"/>
          <w:szCs w:val="20"/>
        </w:rPr>
        <w:t>) /2</w:t>
      </w:r>
      <w:r>
        <w:rPr>
          <w:rFonts w:cstheme="minorHAnsi"/>
          <w:sz w:val="20"/>
          <w:szCs w:val="20"/>
          <w:vertAlign w:val="superscript"/>
        </w:rPr>
        <w:t>2</w:t>
      </w:r>
      <w:r>
        <w:rPr>
          <w:rFonts w:cstheme="minorHAnsi"/>
          <w:sz w:val="20"/>
          <w:szCs w:val="20"/>
        </w:rPr>
        <w:t xml:space="preserve"> &lt;= c</w:t>
      </w:r>
    </w:p>
    <w:p w14:paraId="54607B1F" w14:textId="66326F2B" w:rsidR="002845F1" w:rsidRDefault="002845F1" w:rsidP="00A10A1E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  <w:vertAlign w:val="superscript"/>
        </w:rPr>
        <w:t>-2</w:t>
      </w:r>
      <w:r>
        <w:rPr>
          <w:rFonts w:cstheme="minorHAnsi"/>
          <w:sz w:val="20"/>
          <w:szCs w:val="20"/>
        </w:rPr>
        <w:t>+1) &lt;= c</w:t>
      </w:r>
    </w:p>
    <w:p w14:paraId="146041BC" w14:textId="149817A9" w:rsidR="002845F1" w:rsidRDefault="002845F1" w:rsidP="002845F1">
      <w:r>
        <w:t>Putting c=</w:t>
      </w:r>
      <w:r>
        <w:rPr>
          <w:rFonts w:cstheme="minorHAnsi"/>
          <w:sz w:val="20"/>
          <w:szCs w:val="20"/>
        </w:rPr>
        <w:t>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  <w:vertAlign w:val="superscript"/>
        </w:rPr>
        <w:t>-2</w:t>
      </w:r>
      <w:r>
        <w:rPr>
          <w:rFonts w:cstheme="minorHAnsi"/>
          <w:sz w:val="20"/>
          <w:szCs w:val="20"/>
        </w:rPr>
        <w:t xml:space="preserve">+1 </w:t>
      </w:r>
      <w:r>
        <w:t>and n=2 in Eq. (1):</w:t>
      </w:r>
    </w:p>
    <w:p w14:paraId="6B2C0CA5" w14:textId="73FB0FB5" w:rsidR="002845F1" w:rsidRDefault="002845F1" w:rsidP="002845F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>
        <w:rPr>
          <w:rFonts w:cstheme="minorHAnsi"/>
          <w:sz w:val="20"/>
          <w:szCs w:val="20"/>
          <w:vertAlign w:val="superscript"/>
        </w:rPr>
        <w:t>2</w:t>
      </w:r>
      <w:r w:rsidR="00A10A1E">
        <w:rPr>
          <w:rFonts w:cstheme="minorHAnsi"/>
          <w:sz w:val="20"/>
          <w:szCs w:val="20"/>
        </w:rPr>
        <w:t>)</w:t>
      </w:r>
      <w:r>
        <w:rPr>
          <w:rFonts w:cstheme="minorHAnsi"/>
          <w:sz w:val="20"/>
          <w:szCs w:val="20"/>
        </w:rPr>
        <w:t xml:space="preserve"> </w:t>
      </w:r>
      <w:r w:rsidR="00A10A1E">
        <w:rPr>
          <w:rFonts w:cstheme="minorHAnsi"/>
          <w:sz w:val="20"/>
          <w:szCs w:val="20"/>
        </w:rPr>
        <w:t>&lt;= 2</w:t>
      </w:r>
      <w:r w:rsidR="00A10A1E" w:rsidRPr="002845F1">
        <w:rPr>
          <w:rFonts w:cstheme="minorHAnsi"/>
          <w:sz w:val="20"/>
          <w:szCs w:val="20"/>
          <w:vertAlign w:val="superscript"/>
        </w:rPr>
        <w:t>k+a</w:t>
      </w:r>
      <w:r w:rsidR="00A10A1E">
        <w:rPr>
          <w:rFonts w:cstheme="minorHAnsi"/>
          <w:sz w:val="20"/>
          <w:szCs w:val="20"/>
          <w:vertAlign w:val="superscript"/>
        </w:rPr>
        <w:t xml:space="preserve">-2 </w:t>
      </w:r>
      <w:r w:rsidR="00A10A1E">
        <w:rPr>
          <w:rFonts w:cstheme="minorHAnsi"/>
          <w:sz w:val="20"/>
          <w:szCs w:val="20"/>
        </w:rPr>
        <w:t>+1*(2</w:t>
      </w:r>
      <w:r w:rsidR="00A10A1E">
        <w:rPr>
          <w:rFonts w:cstheme="minorHAnsi"/>
          <w:sz w:val="20"/>
          <w:szCs w:val="20"/>
          <w:vertAlign w:val="superscript"/>
        </w:rPr>
        <w:t>2</w:t>
      </w:r>
      <w:r w:rsidR="00A10A1E">
        <w:rPr>
          <w:rFonts w:cstheme="minorHAnsi"/>
          <w:sz w:val="20"/>
          <w:szCs w:val="20"/>
        </w:rPr>
        <w:t>)</w:t>
      </w:r>
    </w:p>
    <w:p w14:paraId="37EBFC7D" w14:textId="7618A6BE" w:rsidR="00A10A1E" w:rsidRPr="00A10A1E" w:rsidRDefault="00A10A1E" w:rsidP="002845F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>
        <w:rPr>
          <w:rFonts w:cstheme="minorHAnsi"/>
          <w:sz w:val="20"/>
          <w:szCs w:val="20"/>
          <w:vertAlign w:val="superscript"/>
        </w:rPr>
        <w:t>2</w:t>
      </w:r>
      <w:r>
        <w:rPr>
          <w:rFonts w:cstheme="minorHAnsi"/>
          <w:sz w:val="20"/>
          <w:szCs w:val="20"/>
        </w:rPr>
        <w:t>) &lt;= 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  <w:vertAlign w:val="superscript"/>
        </w:rPr>
        <w:t xml:space="preserve">-2+2 </w:t>
      </w:r>
      <w:r>
        <w:rPr>
          <w:rFonts w:cstheme="minorHAnsi"/>
          <w:sz w:val="20"/>
          <w:szCs w:val="20"/>
        </w:rPr>
        <w:t>+2</w:t>
      </w:r>
      <w:r>
        <w:rPr>
          <w:rFonts w:cstheme="minorHAnsi"/>
          <w:sz w:val="20"/>
          <w:szCs w:val="20"/>
          <w:vertAlign w:val="superscript"/>
        </w:rPr>
        <w:t>2</w:t>
      </w:r>
    </w:p>
    <w:p w14:paraId="779A873B" w14:textId="0595CF9C" w:rsidR="002845F1" w:rsidRDefault="00A10A1E" w:rsidP="00A10A1E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>
        <w:rPr>
          <w:rFonts w:cstheme="minorHAnsi"/>
          <w:sz w:val="20"/>
          <w:szCs w:val="20"/>
          <w:vertAlign w:val="superscript"/>
        </w:rPr>
        <w:t>2</w:t>
      </w:r>
      <w:r>
        <w:rPr>
          <w:rFonts w:cstheme="minorHAnsi"/>
          <w:sz w:val="20"/>
          <w:szCs w:val="20"/>
        </w:rPr>
        <w:t>) &lt;= 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 xml:space="preserve"> +2</w:t>
      </w:r>
      <w:r>
        <w:rPr>
          <w:rFonts w:cstheme="minorHAnsi"/>
          <w:sz w:val="20"/>
          <w:szCs w:val="20"/>
          <w:vertAlign w:val="superscript"/>
        </w:rPr>
        <w:t>2</w:t>
      </w:r>
      <w:r w:rsidR="002845F1">
        <w:rPr>
          <w:rFonts w:cstheme="minorHAnsi"/>
          <w:sz w:val="20"/>
          <w:szCs w:val="20"/>
        </w:rPr>
        <w:t xml:space="preserve"> (holds true)</w:t>
      </w:r>
    </w:p>
    <w:p w14:paraId="7E42D299" w14:textId="13E1CDCF" w:rsidR="002845F1" w:rsidRDefault="002845F1" w:rsidP="002845F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=</w:t>
      </w:r>
      <w:r w:rsidR="00A10A1E">
        <w:rPr>
          <w:rFonts w:cstheme="minorHAnsi"/>
          <w:sz w:val="20"/>
          <w:szCs w:val="20"/>
        </w:rPr>
        <w:t>(2</w:t>
      </w:r>
      <w:r w:rsidR="00A10A1E" w:rsidRPr="002845F1">
        <w:rPr>
          <w:rFonts w:cstheme="minorHAnsi"/>
          <w:sz w:val="20"/>
          <w:szCs w:val="20"/>
          <w:vertAlign w:val="superscript"/>
        </w:rPr>
        <w:t>k+a</w:t>
      </w:r>
      <w:r w:rsidR="00A10A1E">
        <w:rPr>
          <w:rFonts w:cstheme="minorHAnsi"/>
          <w:sz w:val="20"/>
          <w:szCs w:val="20"/>
          <w:vertAlign w:val="superscript"/>
        </w:rPr>
        <w:t>-2</w:t>
      </w:r>
      <w:r w:rsidR="00A10A1E">
        <w:rPr>
          <w:rFonts w:cstheme="minorHAnsi"/>
          <w:sz w:val="20"/>
          <w:szCs w:val="20"/>
        </w:rPr>
        <w:t xml:space="preserve">+1) </w:t>
      </w:r>
      <w:r>
        <w:rPr>
          <w:rFonts w:cstheme="minorHAnsi"/>
          <w:sz w:val="20"/>
          <w:szCs w:val="20"/>
        </w:rPr>
        <w:t>n</w:t>
      </w:r>
      <w:r w:rsidRPr="0098330C">
        <w:rPr>
          <w:rFonts w:cstheme="minorHAnsi"/>
          <w:sz w:val="20"/>
          <w:szCs w:val="20"/>
          <w:vertAlign w:val="subscript"/>
        </w:rPr>
        <w:t>0</w:t>
      </w:r>
      <w:r w:rsidR="00A10A1E">
        <w:rPr>
          <w:rFonts w:cstheme="minorHAnsi"/>
          <w:sz w:val="20"/>
          <w:szCs w:val="20"/>
        </w:rPr>
        <w:t>=2</w:t>
      </w:r>
    </w:p>
    <w:p w14:paraId="649634A3" w14:textId="77777777" w:rsidR="002845F1" w:rsidRDefault="002845F1" w:rsidP="002845F1">
      <w:p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Hence,proved</w:t>
      </w:r>
      <w:proofErr w:type="spellEnd"/>
      <w:r>
        <w:rPr>
          <w:rFonts w:cstheme="minorHAnsi"/>
          <w:sz w:val="20"/>
          <w:szCs w:val="20"/>
        </w:rPr>
        <w:t>.</w:t>
      </w:r>
    </w:p>
    <w:p w14:paraId="591E74FF" w14:textId="77777777" w:rsidR="002845F1" w:rsidRPr="00D46D87" w:rsidRDefault="002845F1" w:rsidP="002845F1">
      <w:pPr>
        <w:spacing w:after="0" w:line="240" w:lineRule="auto"/>
        <w:ind w:left="720"/>
        <w:rPr>
          <w:b/>
        </w:rPr>
      </w:pPr>
    </w:p>
    <w:p w14:paraId="16058096" w14:textId="77777777" w:rsidR="00D46D87" w:rsidRPr="0098330C" w:rsidRDefault="00D46D87" w:rsidP="00D46D87">
      <w:pPr>
        <w:spacing w:after="0" w:line="240" w:lineRule="auto"/>
        <w:ind w:left="720"/>
        <w:rPr>
          <w:b/>
        </w:rPr>
      </w:pPr>
    </w:p>
    <w:p w14:paraId="4D0034AD" w14:textId="7D0C2E74" w:rsidR="00262054" w:rsidRDefault="00262054" w:rsidP="00262054">
      <w:pPr>
        <w:numPr>
          <w:ilvl w:val="0"/>
          <w:numId w:val="10"/>
        </w:numPr>
        <w:spacing w:after="0" w:line="240" w:lineRule="auto"/>
        <w:rPr>
          <w:b/>
        </w:rPr>
      </w:pPr>
      <w:proofErr w:type="spellStart"/>
      <w:r w:rsidRPr="0098330C">
        <w:rPr>
          <w:b/>
        </w:rPr>
        <w:t>n</w:t>
      </w:r>
      <w:r w:rsidRPr="0098330C">
        <w:rPr>
          <w:b/>
          <w:vertAlign w:val="superscript"/>
        </w:rPr>
        <w:t>k+a</w:t>
      </w:r>
      <w:r w:rsidRPr="0098330C">
        <w:rPr>
          <w:b/>
        </w:rPr>
        <w:t>+n</w:t>
      </w:r>
      <w:r w:rsidRPr="0098330C">
        <w:rPr>
          <w:b/>
          <w:vertAlign w:val="superscript"/>
        </w:rPr>
        <w:t>k</w:t>
      </w:r>
      <w:proofErr w:type="spellEnd"/>
      <w:r w:rsidRPr="0098330C">
        <w:rPr>
          <w:b/>
          <w:vertAlign w:val="superscript"/>
        </w:rPr>
        <w:t xml:space="preserve"> </w:t>
      </w:r>
      <w:r w:rsidRPr="0098330C">
        <w:rPr>
          <w:b/>
        </w:rPr>
        <w:t>log n</w:t>
      </w:r>
    </w:p>
    <w:p w14:paraId="575F2109" w14:textId="77777777" w:rsidR="00C50901" w:rsidRDefault="00C50901" w:rsidP="00C50901">
      <w:pPr>
        <w:spacing w:after="0" w:line="240" w:lineRule="auto"/>
        <w:ind w:left="720"/>
        <w:rPr>
          <w:b/>
        </w:rPr>
      </w:pPr>
    </w:p>
    <w:p w14:paraId="0534DE4F" w14:textId="77777777" w:rsidR="00C50901" w:rsidRPr="00E81F69" w:rsidRDefault="00C50901" w:rsidP="00C50901">
      <w:pPr>
        <w:pStyle w:val="Heading1"/>
        <w:spacing w:before="0"/>
      </w:pPr>
      <w:r w:rsidRPr="00E81F69">
        <w:t>Solution:</w:t>
      </w:r>
    </w:p>
    <w:p w14:paraId="584137D1" w14:textId="77777777" w:rsidR="00C50901" w:rsidRDefault="00C50901" w:rsidP="00C50901">
      <w:pPr>
        <w:rPr>
          <w:b/>
          <w:u w:val="single"/>
        </w:rPr>
      </w:pPr>
      <w:r w:rsidRPr="00C87E02">
        <w:rPr>
          <w:b/>
          <w:u w:val="single"/>
        </w:rPr>
        <w:t>Proof:</w:t>
      </w:r>
    </w:p>
    <w:p w14:paraId="590732D4" w14:textId="77777777" w:rsidR="00C50901" w:rsidRDefault="00C50901" w:rsidP="00C50901">
      <w:r w:rsidRPr="00C87E02">
        <w:t>Since,</w:t>
      </w:r>
    </w:p>
    <w:p w14:paraId="0435CA0F" w14:textId="77777777" w:rsidR="00C50901" w:rsidRDefault="00C50901" w:rsidP="00C50901">
      <w:r>
        <w:t xml:space="preserve">T(n) &lt;=  </w:t>
      </w:r>
      <w:proofErr w:type="spellStart"/>
      <w:r>
        <w:t>cf</w:t>
      </w:r>
      <w:proofErr w:type="spellEnd"/>
      <w:r>
        <w:t>(n)</w:t>
      </w:r>
    </w:p>
    <w:p w14:paraId="1E95492A" w14:textId="5B171E14" w:rsidR="00C50901" w:rsidRDefault="00C50901" w:rsidP="00C50901">
      <w:p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n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 w:rsidR="006F32F5">
        <w:rPr>
          <w:rFonts w:cstheme="minorHAnsi"/>
          <w:sz w:val="20"/>
          <w:szCs w:val="20"/>
        </w:rPr>
        <w:t>+n</w:t>
      </w:r>
      <w:r w:rsidR="006F32F5" w:rsidRPr="006F32F5">
        <w:rPr>
          <w:rFonts w:cstheme="minorHAnsi"/>
          <w:sz w:val="20"/>
          <w:szCs w:val="20"/>
          <w:vertAlign w:val="superscript"/>
        </w:rPr>
        <w:t>k</w:t>
      </w:r>
      <w:r w:rsidR="006F32F5">
        <w:rPr>
          <w:rFonts w:cstheme="minorHAnsi"/>
          <w:sz w:val="20"/>
          <w:szCs w:val="20"/>
        </w:rPr>
        <w:t>logn</w:t>
      </w:r>
      <w:proofErr w:type="spellEnd"/>
      <w:r>
        <w:rPr>
          <w:rFonts w:cstheme="minorHAnsi"/>
          <w:sz w:val="20"/>
          <w:szCs w:val="20"/>
        </w:rPr>
        <w:t xml:space="preserve"> &lt;= c(</w:t>
      </w:r>
      <w:proofErr w:type="spellStart"/>
      <w:r w:rsidR="006F32F5">
        <w:rPr>
          <w:rFonts w:cstheme="minorHAnsi"/>
          <w:sz w:val="20"/>
          <w:szCs w:val="20"/>
        </w:rPr>
        <w:t>n</w:t>
      </w:r>
      <w:r w:rsidR="006F32F5" w:rsidRPr="002845F1">
        <w:rPr>
          <w:rFonts w:cstheme="minorHAnsi"/>
          <w:sz w:val="20"/>
          <w:szCs w:val="20"/>
          <w:vertAlign w:val="superscript"/>
        </w:rPr>
        <w:t>k+a</w:t>
      </w:r>
      <w:proofErr w:type="spellEnd"/>
      <w:r>
        <w:rPr>
          <w:rFonts w:cstheme="minorHAnsi"/>
          <w:sz w:val="20"/>
          <w:szCs w:val="20"/>
        </w:rPr>
        <w:t>)  --------------------------------------------------------------- (1)</w:t>
      </w:r>
    </w:p>
    <w:p w14:paraId="60248E12" w14:textId="6C8BD63C" w:rsidR="00C50901" w:rsidRDefault="00C50901" w:rsidP="00C5090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</w:t>
      </w:r>
      <w:proofErr w:type="spellStart"/>
      <w:r w:rsidR="006F32F5">
        <w:rPr>
          <w:rFonts w:cstheme="minorHAnsi"/>
          <w:sz w:val="20"/>
          <w:szCs w:val="20"/>
        </w:rPr>
        <w:t>n</w:t>
      </w:r>
      <w:r w:rsidR="006F32F5" w:rsidRPr="002845F1">
        <w:rPr>
          <w:rFonts w:cstheme="minorHAnsi"/>
          <w:sz w:val="20"/>
          <w:szCs w:val="20"/>
          <w:vertAlign w:val="superscript"/>
        </w:rPr>
        <w:t>k+a</w:t>
      </w:r>
      <w:r w:rsidR="006F32F5">
        <w:rPr>
          <w:rFonts w:cstheme="minorHAnsi"/>
          <w:sz w:val="20"/>
          <w:szCs w:val="20"/>
        </w:rPr>
        <w:t>+n</w:t>
      </w:r>
      <w:r w:rsidR="006F32F5" w:rsidRPr="006F32F5">
        <w:rPr>
          <w:rFonts w:cstheme="minorHAnsi"/>
          <w:sz w:val="20"/>
          <w:szCs w:val="20"/>
          <w:vertAlign w:val="superscript"/>
        </w:rPr>
        <w:t>k</w:t>
      </w:r>
      <w:r w:rsidR="006F32F5">
        <w:rPr>
          <w:rFonts w:cstheme="minorHAnsi"/>
          <w:sz w:val="20"/>
          <w:szCs w:val="20"/>
        </w:rPr>
        <w:t>logn</w:t>
      </w:r>
      <w:proofErr w:type="spellEnd"/>
      <w:r>
        <w:rPr>
          <w:rFonts w:cstheme="minorHAnsi"/>
          <w:sz w:val="20"/>
          <w:szCs w:val="20"/>
        </w:rPr>
        <w:t>) /</w:t>
      </w:r>
      <w:r w:rsidR="006F32F5" w:rsidRPr="006F32F5">
        <w:rPr>
          <w:rFonts w:cstheme="minorHAnsi"/>
          <w:sz w:val="20"/>
          <w:szCs w:val="20"/>
        </w:rPr>
        <w:t xml:space="preserve"> </w:t>
      </w:r>
      <w:proofErr w:type="spellStart"/>
      <w:r w:rsidR="006F32F5">
        <w:rPr>
          <w:rFonts w:cstheme="minorHAnsi"/>
          <w:sz w:val="20"/>
          <w:szCs w:val="20"/>
        </w:rPr>
        <w:t>n</w:t>
      </w:r>
      <w:r w:rsidR="006F32F5" w:rsidRPr="002845F1">
        <w:rPr>
          <w:rFonts w:cstheme="minorHAnsi"/>
          <w:sz w:val="20"/>
          <w:szCs w:val="20"/>
          <w:vertAlign w:val="superscript"/>
        </w:rPr>
        <w:t>k+a</w:t>
      </w:r>
      <w:proofErr w:type="spellEnd"/>
      <w:r w:rsidR="006F32F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&lt;= c</w:t>
      </w:r>
    </w:p>
    <w:p w14:paraId="756B431E" w14:textId="77777777" w:rsidR="00C50901" w:rsidRDefault="00C50901" w:rsidP="00C5090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ut n=2;</w:t>
      </w:r>
    </w:p>
    <w:p w14:paraId="1AF0613D" w14:textId="1C10A601" w:rsidR="006F32F5" w:rsidRDefault="006F32F5" w:rsidP="006F32F5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 w:rsidRPr="006F32F5">
        <w:rPr>
          <w:rFonts w:cstheme="minorHAnsi"/>
          <w:sz w:val="20"/>
          <w:szCs w:val="20"/>
          <w:vertAlign w:val="superscript"/>
        </w:rPr>
        <w:t>k</w:t>
      </w:r>
      <w:r>
        <w:rPr>
          <w:rFonts w:cstheme="minorHAnsi"/>
          <w:sz w:val="20"/>
          <w:szCs w:val="20"/>
        </w:rPr>
        <w:t>log2) /</w:t>
      </w:r>
      <w:r w:rsidRPr="006F32F5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 xml:space="preserve"> &lt;= c</w:t>
      </w:r>
    </w:p>
    <w:p w14:paraId="68E5EA54" w14:textId="02CB1404" w:rsidR="00C50901" w:rsidRDefault="006F32F5" w:rsidP="006F32F5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  <w:r w:rsidR="00C50901">
        <w:rPr>
          <w:rFonts w:cstheme="minorHAnsi"/>
          <w:sz w:val="20"/>
          <w:szCs w:val="20"/>
        </w:rPr>
        <w:t>(2</w:t>
      </w:r>
      <w:r w:rsidR="00C50901"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  <w:vertAlign w:val="superscript"/>
        </w:rPr>
        <w:t>-k-a</w:t>
      </w:r>
      <w:r>
        <w:rPr>
          <w:rFonts w:cstheme="minorHAnsi"/>
          <w:sz w:val="20"/>
          <w:szCs w:val="20"/>
        </w:rPr>
        <w:t>+2</w:t>
      </w:r>
      <w:r w:rsidRPr="006F32F5">
        <w:rPr>
          <w:rFonts w:cstheme="minorHAnsi"/>
          <w:sz w:val="20"/>
          <w:szCs w:val="20"/>
          <w:vertAlign w:val="superscript"/>
        </w:rPr>
        <w:t>k</w:t>
      </w:r>
      <w:r>
        <w:rPr>
          <w:rFonts w:cstheme="minorHAnsi"/>
          <w:sz w:val="20"/>
          <w:szCs w:val="20"/>
          <w:vertAlign w:val="superscript"/>
        </w:rPr>
        <w:t>-k-a</w:t>
      </w:r>
      <w:r>
        <w:rPr>
          <w:rFonts w:cstheme="minorHAnsi"/>
          <w:sz w:val="20"/>
          <w:szCs w:val="20"/>
        </w:rPr>
        <w:t>log2</w:t>
      </w:r>
      <w:r w:rsidR="00C50901">
        <w:rPr>
          <w:rFonts w:cstheme="minorHAnsi"/>
          <w:sz w:val="20"/>
          <w:szCs w:val="20"/>
        </w:rPr>
        <w:t>) &lt;= c</w:t>
      </w:r>
    </w:p>
    <w:p w14:paraId="43CB7D5F" w14:textId="48E81EBC" w:rsidR="006F32F5" w:rsidRDefault="006F32F5" w:rsidP="006F32F5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</w:t>
      </w:r>
      <w:r w:rsidR="00277F30">
        <w:rPr>
          <w:rFonts w:cstheme="minorHAnsi"/>
          <w:sz w:val="20"/>
          <w:szCs w:val="20"/>
        </w:rPr>
        <w:t>1</w:t>
      </w:r>
      <w:r>
        <w:rPr>
          <w:rFonts w:cstheme="minorHAnsi"/>
          <w:sz w:val="20"/>
          <w:szCs w:val="20"/>
        </w:rPr>
        <w:t>+2</w:t>
      </w:r>
      <w:r>
        <w:rPr>
          <w:rFonts w:cstheme="minorHAnsi"/>
          <w:sz w:val="20"/>
          <w:szCs w:val="20"/>
          <w:vertAlign w:val="superscript"/>
        </w:rPr>
        <w:t>-a</w:t>
      </w:r>
      <w:r>
        <w:rPr>
          <w:rFonts w:cstheme="minorHAnsi"/>
          <w:sz w:val="20"/>
          <w:szCs w:val="20"/>
        </w:rPr>
        <w:t>log2) &lt;= c</w:t>
      </w:r>
    </w:p>
    <w:p w14:paraId="575B77F9" w14:textId="66713530" w:rsidR="00C50901" w:rsidRDefault="00C50901" w:rsidP="00C50901">
      <w:r>
        <w:t>Putting c=</w:t>
      </w:r>
      <w:r w:rsidR="00277F30">
        <w:rPr>
          <w:rFonts w:cstheme="minorHAnsi"/>
          <w:sz w:val="20"/>
          <w:szCs w:val="20"/>
        </w:rPr>
        <w:t>(1+2</w:t>
      </w:r>
      <w:r w:rsidR="00277F30">
        <w:rPr>
          <w:rFonts w:cstheme="minorHAnsi"/>
          <w:sz w:val="20"/>
          <w:szCs w:val="20"/>
          <w:vertAlign w:val="superscript"/>
        </w:rPr>
        <w:t>-a</w:t>
      </w:r>
      <w:r w:rsidR="00277F30">
        <w:rPr>
          <w:rFonts w:cstheme="minorHAnsi"/>
          <w:sz w:val="20"/>
          <w:szCs w:val="20"/>
        </w:rPr>
        <w:t xml:space="preserve">log2) </w:t>
      </w:r>
      <w:r>
        <w:t>and n=2 in Eq. (1):</w:t>
      </w:r>
    </w:p>
    <w:p w14:paraId="258FEACE" w14:textId="5459C0FA" w:rsidR="00F41936" w:rsidRDefault="00F41936" w:rsidP="00C5090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 w:rsidRPr="006F32F5">
        <w:rPr>
          <w:rFonts w:cstheme="minorHAnsi"/>
          <w:sz w:val="20"/>
          <w:szCs w:val="20"/>
          <w:vertAlign w:val="superscript"/>
        </w:rPr>
        <w:t>k</w:t>
      </w:r>
      <w:r>
        <w:rPr>
          <w:rFonts w:cstheme="minorHAnsi"/>
          <w:sz w:val="20"/>
          <w:szCs w:val="20"/>
        </w:rPr>
        <w:t>log2 &lt;= (1+2</w:t>
      </w:r>
      <w:r>
        <w:rPr>
          <w:rFonts w:cstheme="minorHAnsi"/>
          <w:sz w:val="20"/>
          <w:szCs w:val="20"/>
          <w:vertAlign w:val="superscript"/>
        </w:rPr>
        <w:t>-a</w:t>
      </w:r>
      <w:r>
        <w:rPr>
          <w:rFonts w:cstheme="minorHAnsi"/>
          <w:sz w:val="20"/>
          <w:szCs w:val="20"/>
        </w:rPr>
        <w:t>log2)(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 xml:space="preserve">)  </w:t>
      </w:r>
    </w:p>
    <w:p w14:paraId="259FA7C0" w14:textId="706A65FB" w:rsidR="00F41936" w:rsidRDefault="00F41936" w:rsidP="00F41936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 w:rsidRPr="006F32F5">
        <w:rPr>
          <w:rFonts w:cstheme="minorHAnsi"/>
          <w:sz w:val="20"/>
          <w:szCs w:val="20"/>
          <w:vertAlign w:val="superscript"/>
        </w:rPr>
        <w:t>k</w:t>
      </w:r>
      <w:r>
        <w:rPr>
          <w:rFonts w:cstheme="minorHAnsi"/>
          <w:sz w:val="20"/>
          <w:szCs w:val="20"/>
        </w:rPr>
        <w:t>log2 &lt;= (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 xml:space="preserve"> +(2</w:t>
      </w:r>
      <w:r>
        <w:rPr>
          <w:rFonts w:cstheme="minorHAnsi"/>
          <w:sz w:val="20"/>
          <w:szCs w:val="20"/>
          <w:vertAlign w:val="superscript"/>
        </w:rPr>
        <w:t>-a</w:t>
      </w:r>
      <w:r>
        <w:rPr>
          <w:rFonts w:cstheme="minorHAnsi"/>
          <w:sz w:val="20"/>
          <w:szCs w:val="20"/>
        </w:rPr>
        <w:t>log2)*</w:t>
      </w:r>
      <w:r w:rsidRPr="00F41936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 xml:space="preserve">)  </w:t>
      </w:r>
    </w:p>
    <w:p w14:paraId="78AA0E95" w14:textId="565AEBDA" w:rsidR="00C50901" w:rsidRDefault="00F41936" w:rsidP="00F41936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>+2</w:t>
      </w:r>
      <w:r w:rsidRPr="006F32F5">
        <w:rPr>
          <w:rFonts w:cstheme="minorHAnsi"/>
          <w:sz w:val="20"/>
          <w:szCs w:val="20"/>
          <w:vertAlign w:val="superscript"/>
        </w:rPr>
        <w:t>k</w:t>
      </w:r>
      <w:r>
        <w:rPr>
          <w:rFonts w:cstheme="minorHAnsi"/>
          <w:sz w:val="20"/>
          <w:szCs w:val="20"/>
        </w:rPr>
        <w:t>log2 &lt;= 2</w:t>
      </w:r>
      <w:r w:rsidRPr="002845F1">
        <w:rPr>
          <w:rFonts w:cstheme="minorHAnsi"/>
          <w:sz w:val="20"/>
          <w:szCs w:val="20"/>
          <w:vertAlign w:val="superscript"/>
        </w:rPr>
        <w:t>k+a</w:t>
      </w:r>
      <w:r>
        <w:rPr>
          <w:rFonts w:cstheme="minorHAnsi"/>
          <w:sz w:val="20"/>
          <w:szCs w:val="20"/>
        </w:rPr>
        <w:t xml:space="preserve"> +2</w:t>
      </w:r>
      <w:r>
        <w:rPr>
          <w:rFonts w:cstheme="minorHAnsi"/>
          <w:sz w:val="20"/>
          <w:szCs w:val="20"/>
          <w:vertAlign w:val="superscript"/>
        </w:rPr>
        <w:t>k</w:t>
      </w:r>
      <w:r>
        <w:rPr>
          <w:rFonts w:cstheme="minorHAnsi"/>
          <w:sz w:val="20"/>
          <w:szCs w:val="20"/>
        </w:rPr>
        <w:t>log2</w:t>
      </w:r>
      <w:r w:rsidR="00C50901">
        <w:rPr>
          <w:rFonts w:cstheme="minorHAnsi"/>
          <w:sz w:val="20"/>
          <w:szCs w:val="20"/>
        </w:rPr>
        <w:t xml:space="preserve"> (holds true)</w:t>
      </w:r>
    </w:p>
    <w:p w14:paraId="2EFE60AB" w14:textId="34477E39" w:rsidR="00C50901" w:rsidRDefault="00C50901" w:rsidP="00C5090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=</w:t>
      </w:r>
      <w:r w:rsidR="00F41936">
        <w:rPr>
          <w:rFonts w:cstheme="minorHAnsi"/>
          <w:sz w:val="20"/>
          <w:szCs w:val="20"/>
        </w:rPr>
        <w:t>(1+2</w:t>
      </w:r>
      <w:r w:rsidR="00F41936">
        <w:rPr>
          <w:rFonts w:cstheme="minorHAnsi"/>
          <w:sz w:val="20"/>
          <w:szCs w:val="20"/>
          <w:vertAlign w:val="superscript"/>
        </w:rPr>
        <w:t>-a</w:t>
      </w:r>
      <w:r w:rsidR="00F41936">
        <w:rPr>
          <w:rFonts w:cstheme="minorHAnsi"/>
          <w:sz w:val="20"/>
          <w:szCs w:val="20"/>
        </w:rPr>
        <w:t xml:space="preserve">log2) </w:t>
      </w:r>
      <w:r>
        <w:rPr>
          <w:rFonts w:cstheme="minorHAnsi"/>
          <w:sz w:val="20"/>
          <w:szCs w:val="20"/>
        </w:rPr>
        <w:t>n</w:t>
      </w:r>
      <w:r w:rsidRPr="0098330C">
        <w:rPr>
          <w:rFonts w:cstheme="minorHAnsi"/>
          <w:sz w:val="20"/>
          <w:szCs w:val="20"/>
          <w:vertAlign w:val="subscript"/>
        </w:rPr>
        <w:t>0</w:t>
      </w:r>
      <w:r>
        <w:rPr>
          <w:rFonts w:cstheme="minorHAnsi"/>
          <w:sz w:val="20"/>
          <w:szCs w:val="20"/>
        </w:rPr>
        <w:t>=2</w:t>
      </w:r>
    </w:p>
    <w:p w14:paraId="6FCF4162" w14:textId="77777777" w:rsidR="00C50901" w:rsidRDefault="00C50901" w:rsidP="00C50901">
      <w:p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Hence,proved</w:t>
      </w:r>
      <w:proofErr w:type="spellEnd"/>
      <w:r>
        <w:rPr>
          <w:rFonts w:cstheme="minorHAnsi"/>
          <w:sz w:val="20"/>
          <w:szCs w:val="20"/>
        </w:rPr>
        <w:t>.</w:t>
      </w:r>
    </w:p>
    <w:p w14:paraId="7E25A4EC" w14:textId="77777777" w:rsidR="00C50901" w:rsidRPr="0098330C" w:rsidRDefault="00C50901" w:rsidP="00C50901">
      <w:pPr>
        <w:spacing w:after="0" w:line="240" w:lineRule="auto"/>
        <w:ind w:left="720"/>
        <w:rPr>
          <w:b/>
        </w:rPr>
      </w:pPr>
    </w:p>
    <w:p w14:paraId="0BDFBCBE" w14:textId="765D4056" w:rsidR="003D7273" w:rsidRPr="00FB5C5D" w:rsidRDefault="003D7273" w:rsidP="00262054">
      <w:pPr>
        <w:numPr>
          <w:ilvl w:val="0"/>
          <w:numId w:val="10"/>
        </w:numPr>
        <w:spacing w:after="0" w:line="240" w:lineRule="auto"/>
        <w:rPr>
          <w:b/>
        </w:rPr>
      </w:pPr>
      <w:r w:rsidRPr="0098330C">
        <w:rPr>
          <w:rFonts w:cstheme="minorHAnsi"/>
          <w:b/>
          <w:sz w:val="20"/>
          <w:szCs w:val="20"/>
        </w:rPr>
        <w:t>5n</w:t>
      </w:r>
      <w:r w:rsidRPr="0098330C">
        <w:rPr>
          <w:rFonts w:cstheme="minorHAnsi"/>
          <w:b/>
          <w:sz w:val="20"/>
          <w:szCs w:val="20"/>
          <w:vertAlign w:val="superscript"/>
        </w:rPr>
        <w:t>3</w:t>
      </w:r>
      <w:r w:rsidRPr="0098330C">
        <w:rPr>
          <w:rFonts w:cstheme="minorHAnsi"/>
          <w:b/>
          <w:sz w:val="20"/>
          <w:szCs w:val="20"/>
        </w:rPr>
        <w:t>+</w:t>
      </w:r>
      <m:oMath>
        <m:rad>
          <m:radPr>
            <m:degHide m:val="1"/>
            <m:ctrlPr>
              <w:rPr>
                <w:rFonts w:ascii="Cambria Math" w:hAnsi="Cambria Math" w:cstheme="minorHAnsi"/>
                <w:b/>
                <w:i/>
                <w:sz w:val="20"/>
                <w:szCs w:val="20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</m:rad>
        <m:r>
          <m:rPr>
            <m:sty m:val="bi"/>
          </m:rPr>
          <w:rPr>
            <w:rFonts w:ascii="Cambria Math" w:hAnsi="Cambria Math" w:cstheme="minorHAnsi"/>
            <w:sz w:val="20"/>
            <w:szCs w:val="20"/>
          </w:rPr>
          <m:t xml:space="preserve"> </m:t>
        </m:r>
      </m:oMath>
      <w:r w:rsidRPr="0098330C">
        <w:rPr>
          <w:rFonts w:cstheme="minorHAnsi"/>
          <w:b/>
          <w:sz w:val="20"/>
          <w:szCs w:val="20"/>
        </w:rPr>
        <w:t>logn+ n*(2n+n log n)</w:t>
      </w:r>
    </w:p>
    <w:p w14:paraId="727A077E" w14:textId="77777777" w:rsidR="00FB5C5D" w:rsidRPr="002166E3" w:rsidRDefault="00FB5C5D" w:rsidP="00FB5C5D">
      <w:pPr>
        <w:spacing w:after="0" w:line="240" w:lineRule="auto"/>
        <w:ind w:left="720"/>
        <w:rPr>
          <w:b/>
        </w:rPr>
      </w:pPr>
    </w:p>
    <w:p w14:paraId="0295B43E" w14:textId="77777777" w:rsidR="002166E3" w:rsidRDefault="002166E3" w:rsidP="002166E3">
      <w:pPr>
        <w:pStyle w:val="Heading1"/>
        <w:spacing w:before="0"/>
      </w:pPr>
      <w:r w:rsidRPr="00E81F69">
        <w:t>Solution:</w:t>
      </w:r>
    </w:p>
    <w:p w14:paraId="257EAC76" w14:textId="77777777" w:rsidR="002166E3" w:rsidRDefault="002166E3" w:rsidP="002166E3">
      <w:pPr>
        <w:rPr>
          <w:b/>
          <w:u w:val="single"/>
        </w:rPr>
      </w:pPr>
      <w:r w:rsidRPr="00C87E02">
        <w:rPr>
          <w:b/>
          <w:u w:val="single"/>
        </w:rPr>
        <w:t>Proof:</w:t>
      </w:r>
    </w:p>
    <w:p w14:paraId="07AAF367" w14:textId="77777777" w:rsidR="002166E3" w:rsidRDefault="002166E3" w:rsidP="002166E3">
      <w:r w:rsidRPr="00C87E02">
        <w:t>Since,</w:t>
      </w:r>
    </w:p>
    <w:p w14:paraId="4448634D" w14:textId="77777777" w:rsidR="002166E3" w:rsidRDefault="002166E3" w:rsidP="002166E3">
      <w:r>
        <w:t xml:space="preserve">T(n) &lt;=  </w:t>
      </w:r>
      <w:proofErr w:type="spellStart"/>
      <w:r>
        <w:t>cf</w:t>
      </w:r>
      <w:proofErr w:type="spellEnd"/>
      <w:r>
        <w:t>(n)</w:t>
      </w:r>
    </w:p>
    <w:p w14:paraId="2816533F" w14:textId="77777777" w:rsidR="002166E3" w:rsidRDefault="002166E3" w:rsidP="002166E3">
      <w:r>
        <w:t>5n^3 + n^1/2*</w:t>
      </w:r>
      <w:proofErr w:type="spellStart"/>
      <w:r>
        <w:t>logn</w:t>
      </w:r>
      <w:proofErr w:type="spellEnd"/>
      <w:r>
        <w:t xml:space="preserve"> + 5n^2 + n^2logn &lt;= c(n^3)  ------------------------------- (1)</w:t>
      </w:r>
    </w:p>
    <w:p w14:paraId="7B845C4B" w14:textId="77777777" w:rsidR="002166E3" w:rsidRDefault="002166E3" w:rsidP="002166E3">
      <w:r>
        <w:t>(5n^3 + n^1/2*</w:t>
      </w:r>
      <w:proofErr w:type="spellStart"/>
      <w:r>
        <w:t>logn</w:t>
      </w:r>
      <w:proofErr w:type="spellEnd"/>
      <w:r>
        <w:t xml:space="preserve"> + 5n^2 + n^2logn) / n^3 &lt;= c</w:t>
      </w:r>
    </w:p>
    <w:p w14:paraId="1FD5A33B" w14:textId="77777777" w:rsidR="002166E3" w:rsidRDefault="002166E3" w:rsidP="002166E3">
      <w:r>
        <w:t>Put n=2;</w:t>
      </w:r>
    </w:p>
    <w:p w14:paraId="61E3DD2E" w14:textId="77777777" w:rsidR="002166E3" w:rsidRDefault="002166E3" w:rsidP="002166E3">
      <w:r>
        <w:t>(40+1.41 *1 + 20 + 4*1)/8 &lt;= c</w:t>
      </w:r>
    </w:p>
    <w:p w14:paraId="7DA92A3D" w14:textId="77777777" w:rsidR="002166E3" w:rsidRDefault="002166E3" w:rsidP="002166E3">
      <w:r>
        <w:t>8.17 &lt;=c</w:t>
      </w:r>
    </w:p>
    <w:p w14:paraId="5DC66204" w14:textId="3768BE2C" w:rsidR="002166E3" w:rsidRDefault="0090204B" w:rsidP="002166E3">
      <w:r>
        <w:t>c&gt;= 8.17</w:t>
      </w:r>
      <w:r w:rsidR="002166E3">
        <w:t xml:space="preserve"> ~9</w:t>
      </w:r>
    </w:p>
    <w:p w14:paraId="1EAB1709" w14:textId="77777777" w:rsidR="002166E3" w:rsidRDefault="002166E3" w:rsidP="002166E3">
      <w:r>
        <w:t>Putting  c=9 and n=2 in Eq.(1):</w:t>
      </w:r>
    </w:p>
    <w:p w14:paraId="249F771C" w14:textId="77777777" w:rsidR="002166E3" w:rsidRDefault="002166E3" w:rsidP="002166E3">
      <w:r>
        <w:t>40+ (2)^1/2 + 20 + 4 &lt;= 9*8</w:t>
      </w:r>
    </w:p>
    <w:p w14:paraId="14A9218D" w14:textId="2A9F302D" w:rsidR="002166E3" w:rsidRDefault="002166E3" w:rsidP="002166E3">
      <w:r>
        <w:t>65.41 &lt;= 72  (holds true)</w:t>
      </w:r>
    </w:p>
    <w:p w14:paraId="38080245" w14:textId="30CB88BB" w:rsidR="00D46D87" w:rsidRPr="00D46D87" w:rsidRDefault="00D46D87" w:rsidP="002166E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=9 n</w:t>
      </w:r>
      <w:r w:rsidRPr="0098330C">
        <w:rPr>
          <w:rFonts w:cstheme="minorHAnsi"/>
          <w:sz w:val="20"/>
          <w:szCs w:val="20"/>
          <w:vertAlign w:val="subscript"/>
        </w:rPr>
        <w:t>0</w:t>
      </w:r>
      <w:r>
        <w:rPr>
          <w:rFonts w:cstheme="minorHAnsi"/>
          <w:sz w:val="20"/>
          <w:szCs w:val="20"/>
        </w:rPr>
        <w:t>=2</w:t>
      </w:r>
    </w:p>
    <w:p w14:paraId="3778D06D" w14:textId="77777777" w:rsidR="002166E3" w:rsidRPr="00C619A0" w:rsidRDefault="002166E3" w:rsidP="002166E3">
      <w:proofErr w:type="spellStart"/>
      <w:r>
        <w:t>Hence,proved</w:t>
      </w:r>
      <w:proofErr w:type="spellEnd"/>
      <w:r>
        <w:t>.</w:t>
      </w:r>
    </w:p>
    <w:p w14:paraId="68EDB716" w14:textId="77777777" w:rsidR="002166E3" w:rsidRPr="0098330C" w:rsidRDefault="002166E3" w:rsidP="002166E3">
      <w:pPr>
        <w:spacing w:after="0" w:line="240" w:lineRule="auto"/>
        <w:ind w:left="720"/>
        <w:rPr>
          <w:b/>
        </w:rPr>
      </w:pPr>
    </w:p>
    <w:p w14:paraId="18BD07ED" w14:textId="400DA549" w:rsidR="003D7273" w:rsidRPr="00FB5C5D" w:rsidRDefault="003D7273" w:rsidP="00262054">
      <w:pPr>
        <w:numPr>
          <w:ilvl w:val="0"/>
          <w:numId w:val="10"/>
        </w:numPr>
        <w:spacing w:after="0" w:line="240" w:lineRule="auto"/>
        <w:rPr>
          <w:b/>
        </w:rPr>
      </w:pPr>
      <w:r w:rsidRPr="0098330C">
        <w:rPr>
          <w:rFonts w:cstheme="minorHAnsi"/>
          <w:b/>
          <w:sz w:val="20"/>
          <w:szCs w:val="20"/>
        </w:rPr>
        <w:t>(100n+logn) * (25n+log n)</w:t>
      </w:r>
    </w:p>
    <w:p w14:paraId="668AC552" w14:textId="77777777" w:rsidR="00FB5C5D" w:rsidRPr="00FB5C5D" w:rsidRDefault="00FB5C5D" w:rsidP="00FB5C5D">
      <w:pPr>
        <w:spacing w:after="0" w:line="240" w:lineRule="auto"/>
        <w:ind w:left="720"/>
        <w:rPr>
          <w:b/>
        </w:rPr>
      </w:pPr>
    </w:p>
    <w:p w14:paraId="27B83D17" w14:textId="77777777" w:rsidR="00FB5C5D" w:rsidRPr="00E81F69" w:rsidRDefault="00FB5C5D" w:rsidP="00FB5C5D">
      <w:pPr>
        <w:pStyle w:val="Heading1"/>
        <w:spacing w:before="0"/>
      </w:pPr>
      <w:r w:rsidRPr="00E81F69">
        <w:t>Solution:</w:t>
      </w:r>
    </w:p>
    <w:p w14:paraId="620C5CFE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(n) = (100n + </w:t>
      </w:r>
      <w:proofErr w:type="spellStart"/>
      <w:r>
        <w:rPr>
          <w:rFonts w:cstheme="minorHAnsi"/>
          <w:sz w:val="20"/>
          <w:szCs w:val="20"/>
        </w:rPr>
        <w:t>logn</w:t>
      </w:r>
      <w:proofErr w:type="spellEnd"/>
      <w:r>
        <w:rPr>
          <w:rFonts w:cstheme="minorHAnsi"/>
          <w:sz w:val="20"/>
          <w:szCs w:val="20"/>
        </w:rPr>
        <w:t xml:space="preserve">) * (25n + </w:t>
      </w:r>
      <w:proofErr w:type="spellStart"/>
      <w:r>
        <w:rPr>
          <w:rFonts w:cstheme="minorHAnsi"/>
          <w:sz w:val="20"/>
          <w:szCs w:val="20"/>
        </w:rPr>
        <w:t>logn</w:t>
      </w:r>
      <w:proofErr w:type="spellEnd"/>
      <w:r>
        <w:rPr>
          <w:rFonts w:cstheme="minorHAnsi"/>
          <w:sz w:val="20"/>
          <w:szCs w:val="20"/>
        </w:rPr>
        <w:t>)</w:t>
      </w:r>
    </w:p>
    <w:p w14:paraId="0F585A9D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(n) = 2500n^2 + 100nlogn + 25nlogn + (</w:t>
      </w:r>
      <w:proofErr w:type="spellStart"/>
      <w:r>
        <w:rPr>
          <w:rFonts w:cstheme="minorHAnsi"/>
          <w:sz w:val="20"/>
          <w:szCs w:val="20"/>
        </w:rPr>
        <w:t>logn</w:t>
      </w:r>
      <w:proofErr w:type="spellEnd"/>
      <w:r>
        <w:rPr>
          <w:rFonts w:cstheme="minorHAnsi"/>
          <w:sz w:val="20"/>
          <w:szCs w:val="20"/>
        </w:rPr>
        <w:t>)^2</w:t>
      </w:r>
    </w:p>
    <w:p w14:paraId="4B98E072" w14:textId="77777777" w:rsidR="00FB5C5D" w:rsidRDefault="00FB5C5D" w:rsidP="00FB5C5D">
      <w:r>
        <w:t>The order of  T(n) is O(n^2).</w:t>
      </w:r>
    </w:p>
    <w:p w14:paraId="42E76415" w14:textId="77777777" w:rsidR="00FB5C5D" w:rsidRDefault="00FB5C5D" w:rsidP="00FB5C5D">
      <w:pPr>
        <w:rPr>
          <w:b/>
          <w:u w:val="single"/>
        </w:rPr>
      </w:pPr>
      <w:r w:rsidRPr="00C87E02">
        <w:rPr>
          <w:b/>
          <w:u w:val="single"/>
        </w:rPr>
        <w:t>Proof:</w:t>
      </w:r>
    </w:p>
    <w:p w14:paraId="41F75E55" w14:textId="77777777" w:rsidR="00FB5C5D" w:rsidRDefault="00FB5C5D" w:rsidP="00FB5C5D">
      <w:r w:rsidRPr="00C87E02">
        <w:t>Since,</w:t>
      </w:r>
    </w:p>
    <w:p w14:paraId="49EAC183" w14:textId="77777777" w:rsidR="00FB5C5D" w:rsidRDefault="00FB5C5D" w:rsidP="00FB5C5D">
      <w:r>
        <w:t xml:space="preserve">T(n) &lt;=  </w:t>
      </w:r>
      <w:proofErr w:type="spellStart"/>
      <w:r>
        <w:t>cf</w:t>
      </w:r>
      <w:proofErr w:type="spellEnd"/>
      <w:r>
        <w:t>(n)</w:t>
      </w:r>
    </w:p>
    <w:p w14:paraId="4E0EA83D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500n^2 + 100nlogn + 25nlogn + (</w:t>
      </w:r>
      <w:proofErr w:type="spellStart"/>
      <w:r>
        <w:rPr>
          <w:rFonts w:cstheme="minorHAnsi"/>
          <w:sz w:val="20"/>
          <w:szCs w:val="20"/>
        </w:rPr>
        <w:t>logn</w:t>
      </w:r>
      <w:proofErr w:type="spellEnd"/>
      <w:r>
        <w:rPr>
          <w:rFonts w:cstheme="minorHAnsi"/>
          <w:sz w:val="20"/>
          <w:szCs w:val="20"/>
        </w:rPr>
        <w:t>)^2 &lt;= c(n^2)  --------------------------------------------------------------- (1)</w:t>
      </w:r>
    </w:p>
    <w:p w14:paraId="23590A59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500n^2 + 100nlogn + 25nlogn + (</w:t>
      </w:r>
      <w:proofErr w:type="spellStart"/>
      <w:r>
        <w:rPr>
          <w:rFonts w:cstheme="minorHAnsi"/>
          <w:sz w:val="20"/>
          <w:szCs w:val="20"/>
        </w:rPr>
        <w:t>logn</w:t>
      </w:r>
      <w:proofErr w:type="spellEnd"/>
      <w:r>
        <w:rPr>
          <w:rFonts w:cstheme="minorHAnsi"/>
          <w:sz w:val="20"/>
          <w:szCs w:val="20"/>
        </w:rPr>
        <w:t>)^2) /n^2&lt;= c</w:t>
      </w:r>
    </w:p>
    <w:p w14:paraId="29EEB82C" w14:textId="77777777" w:rsidR="00FB5C5D" w:rsidRDefault="00FB5C5D" w:rsidP="00FB5C5D">
      <w:pPr>
        <w:rPr>
          <w:rFonts w:cstheme="minorHAnsi"/>
          <w:sz w:val="20"/>
          <w:szCs w:val="20"/>
        </w:rPr>
      </w:pPr>
    </w:p>
    <w:p w14:paraId="461C4088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ut n=2;</w:t>
      </w:r>
    </w:p>
    <w:p w14:paraId="44E4855C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500*4 + 100*2*1 + 25*2*1 +1)/4 &lt;= c</w:t>
      </w:r>
    </w:p>
    <w:p w14:paraId="0DDD001A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562.5 &lt;= c</w:t>
      </w:r>
    </w:p>
    <w:p w14:paraId="7259AB93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 &gt;= 2563</w:t>
      </w:r>
    </w:p>
    <w:p w14:paraId="75182733" w14:textId="369F77D0" w:rsidR="00FB5C5D" w:rsidRDefault="00353AAC" w:rsidP="00FB5C5D">
      <w:r>
        <w:lastRenderedPageBreak/>
        <w:t>Putting c</w:t>
      </w:r>
      <w:r w:rsidR="00FB5C5D">
        <w:t xml:space="preserve">=2563 and n=2 in </w:t>
      </w:r>
      <w:r>
        <w:t>Eq. (</w:t>
      </w:r>
      <w:r w:rsidR="00FB5C5D">
        <w:t>1):</w:t>
      </w:r>
    </w:p>
    <w:p w14:paraId="3AA4D905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2500*4 + 100*2*1 + 25*2*1 +1) &lt;= 2563 * 4</w:t>
      </w:r>
    </w:p>
    <w:p w14:paraId="61267AA4" w14:textId="254D9792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0251 &lt;= 10252 (holds true)</w:t>
      </w:r>
    </w:p>
    <w:p w14:paraId="540EECA0" w14:textId="77777777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above equation holds true for all n&gt;=1.</w:t>
      </w:r>
    </w:p>
    <w:p w14:paraId="2CBC6F84" w14:textId="35FB6670" w:rsidR="00FB5C5D" w:rsidRDefault="00FB5C5D" w:rsidP="00FB5C5D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=2563 n</w:t>
      </w:r>
      <w:r w:rsidRPr="0098330C">
        <w:rPr>
          <w:rFonts w:cstheme="minorHAnsi"/>
          <w:sz w:val="20"/>
          <w:szCs w:val="20"/>
          <w:vertAlign w:val="subscript"/>
        </w:rPr>
        <w:t>0</w:t>
      </w:r>
      <w:r>
        <w:rPr>
          <w:rFonts w:cstheme="minorHAnsi"/>
          <w:sz w:val="20"/>
          <w:szCs w:val="20"/>
        </w:rPr>
        <w:t>=1</w:t>
      </w:r>
    </w:p>
    <w:p w14:paraId="1C3BE003" w14:textId="77777777" w:rsidR="00FB5C5D" w:rsidRDefault="00FB5C5D" w:rsidP="00FB5C5D">
      <w:p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Hence,proved</w:t>
      </w:r>
      <w:proofErr w:type="spellEnd"/>
      <w:r>
        <w:rPr>
          <w:rFonts w:cstheme="minorHAnsi"/>
          <w:sz w:val="20"/>
          <w:szCs w:val="20"/>
        </w:rPr>
        <w:t>.</w:t>
      </w:r>
    </w:p>
    <w:p w14:paraId="2AE4D47B" w14:textId="77777777" w:rsidR="00FB5C5D" w:rsidRPr="0098330C" w:rsidRDefault="00FB5C5D" w:rsidP="00FB5C5D">
      <w:pPr>
        <w:spacing w:after="0" w:line="240" w:lineRule="auto"/>
        <w:ind w:left="720"/>
        <w:rPr>
          <w:b/>
        </w:rPr>
      </w:pPr>
    </w:p>
    <w:p w14:paraId="64E125BB" w14:textId="1DE716B7" w:rsidR="00262054" w:rsidRPr="00353AAC" w:rsidRDefault="00B95E3C" w:rsidP="00D46D87">
      <w:pPr>
        <w:numPr>
          <w:ilvl w:val="0"/>
          <w:numId w:val="10"/>
        </w:numPr>
        <w:spacing w:after="0" w:line="240" w:lineRule="auto"/>
        <w:rPr>
          <w:rFonts w:cstheme="minorHAnsi"/>
          <w:b/>
          <w:sz w:val="20"/>
          <w:szCs w:val="20"/>
        </w:rPr>
      </w:pPr>
      <w:r w:rsidRPr="0098330C">
        <w:rPr>
          <w:rFonts w:cstheme="minorHAnsi"/>
          <w:b/>
          <w:sz w:val="20"/>
          <w:szCs w:val="20"/>
        </w:rPr>
        <w:t>n</w:t>
      </w:r>
      <w:r w:rsidRPr="0098330C">
        <w:rPr>
          <w:rFonts w:cstheme="minorHAnsi"/>
          <w:b/>
          <w:sz w:val="20"/>
          <w:szCs w:val="20"/>
          <w:vertAlign w:val="superscript"/>
        </w:rPr>
        <w:t>3</w:t>
      </w:r>
      <w:r w:rsidRPr="0098330C">
        <w:rPr>
          <w:rFonts w:cstheme="minorHAnsi"/>
          <w:b/>
          <w:sz w:val="20"/>
          <w:szCs w:val="20"/>
        </w:rPr>
        <w:t>+ 4n+ 2</w:t>
      </w:r>
      <w:r w:rsidRPr="0098330C">
        <w:rPr>
          <w:rFonts w:eastAsia="MinionPro-It" w:cstheme="minorHAnsi"/>
          <w:b/>
          <w:i/>
          <w:iCs/>
          <w:sz w:val="20"/>
          <w:szCs w:val="20"/>
          <w:vertAlign w:val="superscript"/>
        </w:rPr>
        <w:t>n</w:t>
      </w:r>
    </w:p>
    <w:p w14:paraId="455F3EDA" w14:textId="77777777" w:rsidR="00353AAC" w:rsidRPr="00353AAC" w:rsidRDefault="00353AAC" w:rsidP="00353AAC">
      <w:pPr>
        <w:spacing w:after="0" w:line="240" w:lineRule="auto"/>
        <w:ind w:left="720"/>
        <w:rPr>
          <w:rFonts w:cstheme="minorHAnsi"/>
          <w:b/>
          <w:sz w:val="20"/>
          <w:szCs w:val="20"/>
        </w:rPr>
      </w:pPr>
    </w:p>
    <w:p w14:paraId="19205651" w14:textId="77777777" w:rsidR="00353AAC" w:rsidRDefault="00353AAC" w:rsidP="00353AAC">
      <w:pPr>
        <w:pStyle w:val="Heading1"/>
        <w:spacing w:before="0"/>
      </w:pPr>
      <w:r w:rsidRPr="00E81F69">
        <w:t>Solution:</w:t>
      </w:r>
    </w:p>
    <w:p w14:paraId="089C168E" w14:textId="77777777" w:rsidR="00353AAC" w:rsidRDefault="00353AAC" w:rsidP="00353AAC">
      <w:pPr>
        <w:rPr>
          <w:b/>
          <w:u w:val="single"/>
        </w:rPr>
      </w:pPr>
      <w:r w:rsidRPr="00C87E02">
        <w:rPr>
          <w:b/>
          <w:u w:val="single"/>
        </w:rPr>
        <w:t>Proof:</w:t>
      </w:r>
    </w:p>
    <w:p w14:paraId="6719F0BE" w14:textId="77777777" w:rsidR="00353AAC" w:rsidRDefault="00353AAC" w:rsidP="00353AAC">
      <w:r w:rsidRPr="00C87E02">
        <w:t>Since,</w:t>
      </w:r>
    </w:p>
    <w:p w14:paraId="69359AD6" w14:textId="77777777" w:rsidR="00353AAC" w:rsidRDefault="00353AAC" w:rsidP="00353AAC">
      <w:r>
        <w:t xml:space="preserve">T(n) &lt;=  </w:t>
      </w:r>
      <w:proofErr w:type="spellStart"/>
      <w:r>
        <w:t>cf</w:t>
      </w:r>
      <w:proofErr w:type="spellEnd"/>
      <w:r>
        <w:t>(n)</w:t>
      </w:r>
    </w:p>
    <w:p w14:paraId="48820093" w14:textId="1C10C465" w:rsidR="00353AAC" w:rsidRDefault="00353AAC" w:rsidP="00353AAC">
      <w:r>
        <w:rPr>
          <w:rFonts w:ascii="Calibri" w:hAnsi="Calibri" w:cs="Calibri"/>
          <w:sz w:val="20"/>
          <w:szCs w:val="20"/>
        </w:rPr>
        <w:t>n</w:t>
      </w:r>
      <w:r w:rsidRPr="00353AAC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>+ 4n+ 2</w:t>
      </w:r>
      <w:r w:rsidRPr="00353AAC">
        <w:rPr>
          <w:rFonts w:ascii="Calibri" w:hAnsi="Calibri" w:cs="Calibri"/>
          <w:sz w:val="20"/>
          <w:szCs w:val="20"/>
          <w:vertAlign w:val="superscript"/>
        </w:rPr>
        <w:t>n</w:t>
      </w:r>
      <w:r>
        <w:rPr>
          <w:rFonts w:ascii="Calibri" w:hAnsi="Calibri" w:cs="Calibri"/>
          <w:sz w:val="20"/>
          <w:szCs w:val="20"/>
        </w:rPr>
        <w:t xml:space="preserve"> </w:t>
      </w:r>
      <w:r>
        <w:t>&lt;= c(2</w:t>
      </w:r>
      <w:r w:rsidRPr="00353AAC">
        <w:rPr>
          <w:vertAlign w:val="superscript"/>
        </w:rPr>
        <w:t>n</w:t>
      </w:r>
      <w:r>
        <w:t>) ----------------------------------------------------------------------- (1)</w:t>
      </w:r>
    </w:p>
    <w:p w14:paraId="3E5CD268" w14:textId="170BD7B9" w:rsidR="00353AAC" w:rsidRDefault="00353AAC" w:rsidP="00353AAC">
      <w:r>
        <w:t>(</w:t>
      </w:r>
      <w:r>
        <w:rPr>
          <w:rFonts w:ascii="Calibri" w:hAnsi="Calibri" w:cs="Calibri"/>
          <w:sz w:val="20"/>
          <w:szCs w:val="20"/>
        </w:rPr>
        <w:t>n</w:t>
      </w:r>
      <w:r w:rsidRPr="00353AAC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>+ 4n+ 2</w:t>
      </w:r>
      <w:r w:rsidRPr="00353AAC">
        <w:rPr>
          <w:rFonts w:ascii="Calibri" w:hAnsi="Calibri" w:cs="Calibri"/>
          <w:sz w:val="20"/>
          <w:szCs w:val="20"/>
          <w:vertAlign w:val="superscript"/>
        </w:rPr>
        <w:t>n</w:t>
      </w:r>
      <w:r>
        <w:t>)/(</w:t>
      </w:r>
      <w:r w:rsidRPr="00353AAC">
        <w:t xml:space="preserve"> </w:t>
      </w:r>
      <w:r>
        <w:t>2</w:t>
      </w:r>
      <w:r w:rsidRPr="00353AAC">
        <w:rPr>
          <w:vertAlign w:val="superscript"/>
        </w:rPr>
        <w:t>n</w:t>
      </w:r>
      <w:r>
        <w:t>) &lt;= c</w:t>
      </w:r>
    </w:p>
    <w:p w14:paraId="0A00B2CE" w14:textId="77777777" w:rsidR="00353AAC" w:rsidRDefault="00353AAC" w:rsidP="00353AAC">
      <w:r>
        <w:t>Put n=2:</w:t>
      </w:r>
    </w:p>
    <w:p w14:paraId="57D84633" w14:textId="4FAD378C" w:rsidR="00353AAC" w:rsidRDefault="00353AAC" w:rsidP="00353AAC">
      <w:r>
        <w:t>(</w:t>
      </w:r>
      <w:r>
        <w:rPr>
          <w:rFonts w:ascii="Calibri" w:hAnsi="Calibri" w:cs="Calibri"/>
          <w:sz w:val="20"/>
          <w:szCs w:val="20"/>
        </w:rPr>
        <w:t>2</w:t>
      </w:r>
      <w:r w:rsidRPr="00353AAC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>+ 4*2+ 2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t>)/(</w:t>
      </w:r>
      <w:r w:rsidRPr="00353AAC">
        <w:t xml:space="preserve"> </w:t>
      </w:r>
      <w:r>
        <w:t>2</w:t>
      </w:r>
      <w:r>
        <w:rPr>
          <w:vertAlign w:val="superscript"/>
        </w:rPr>
        <w:t>2</w:t>
      </w:r>
      <w:r>
        <w:t>) &lt;= c</w:t>
      </w:r>
    </w:p>
    <w:p w14:paraId="1F0A09AA" w14:textId="3B4DB06D" w:rsidR="00353AAC" w:rsidRDefault="00353AAC" w:rsidP="00353AAC">
      <w:r>
        <w:t>28/4 &lt;=c</w:t>
      </w:r>
    </w:p>
    <w:p w14:paraId="5F219141" w14:textId="2FE6598C" w:rsidR="00353AAC" w:rsidRDefault="00353AAC" w:rsidP="00353AAC">
      <w:r>
        <w:t>7 &lt;= c</w:t>
      </w:r>
    </w:p>
    <w:p w14:paraId="25CE43EE" w14:textId="68941CC2" w:rsidR="00353AAC" w:rsidRPr="00D25485" w:rsidRDefault="00353AAC" w:rsidP="00353AAC">
      <w:r>
        <w:t>c &gt;= 7</w:t>
      </w:r>
    </w:p>
    <w:p w14:paraId="7510C8B7" w14:textId="19876B6A" w:rsidR="00353AAC" w:rsidRDefault="00353AAC" w:rsidP="00353AAC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utting c=7 and n=2 in Eq(1):</w:t>
      </w:r>
    </w:p>
    <w:p w14:paraId="1C475B86" w14:textId="634A5B91" w:rsidR="00353AAC" w:rsidRDefault="00353AAC" w:rsidP="00353AAC">
      <w:r>
        <w:t>(</w:t>
      </w:r>
      <w:r>
        <w:rPr>
          <w:rFonts w:ascii="Calibri" w:hAnsi="Calibri" w:cs="Calibri"/>
          <w:sz w:val="20"/>
          <w:szCs w:val="20"/>
        </w:rPr>
        <w:t>2</w:t>
      </w:r>
      <w:r w:rsidRPr="00353AAC">
        <w:rPr>
          <w:rFonts w:ascii="Calibri" w:hAnsi="Calibri" w:cs="Calibri"/>
          <w:sz w:val="20"/>
          <w:szCs w:val="20"/>
          <w:vertAlign w:val="superscript"/>
        </w:rPr>
        <w:t>3</w:t>
      </w:r>
      <w:r>
        <w:rPr>
          <w:rFonts w:ascii="Calibri" w:hAnsi="Calibri" w:cs="Calibri"/>
          <w:sz w:val="20"/>
          <w:szCs w:val="20"/>
        </w:rPr>
        <w:t>+ 4*2+ 2</w:t>
      </w:r>
      <w:r>
        <w:rPr>
          <w:rFonts w:ascii="Calibri" w:hAnsi="Calibri" w:cs="Calibri"/>
          <w:sz w:val="20"/>
          <w:szCs w:val="20"/>
          <w:vertAlign w:val="superscript"/>
        </w:rPr>
        <w:t>2</w:t>
      </w:r>
      <w:r>
        <w:t>) &lt;= 7(</w:t>
      </w:r>
      <w:r w:rsidRPr="00353AAC">
        <w:t xml:space="preserve"> </w:t>
      </w:r>
      <w:r>
        <w:t>2</w:t>
      </w:r>
      <w:r>
        <w:rPr>
          <w:vertAlign w:val="superscript"/>
        </w:rPr>
        <w:t>2</w:t>
      </w:r>
      <w:r>
        <w:t>)</w:t>
      </w:r>
    </w:p>
    <w:p w14:paraId="7D350098" w14:textId="7EC0402D" w:rsidR="00353AAC" w:rsidRDefault="00353AAC" w:rsidP="00353AAC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8&lt;= 28 (hold true)</w:t>
      </w:r>
    </w:p>
    <w:p w14:paraId="7564B98E" w14:textId="77777777" w:rsidR="00353AAC" w:rsidRDefault="00353AAC" w:rsidP="00353AAC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above equation holds true for all n&gt;=1.</w:t>
      </w:r>
    </w:p>
    <w:p w14:paraId="553CC266" w14:textId="0305FBAB" w:rsidR="00353AAC" w:rsidRDefault="00353AAC" w:rsidP="00353AAC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=7 n</w:t>
      </w:r>
      <w:r w:rsidRPr="0098330C">
        <w:rPr>
          <w:rFonts w:cstheme="minorHAnsi"/>
          <w:sz w:val="20"/>
          <w:szCs w:val="20"/>
          <w:vertAlign w:val="subscript"/>
        </w:rPr>
        <w:t>0</w:t>
      </w:r>
      <w:r>
        <w:rPr>
          <w:rFonts w:cstheme="minorHAnsi"/>
          <w:sz w:val="20"/>
          <w:szCs w:val="20"/>
        </w:rPr>
        <w:t>=1</w:t>
      </w:r>
    </w:p>
    <w:p w14:paraId="342F83FB" w14:textId="45189149" w:rsidR="00353AAC" w:rsidRPr="00D25485" w:rsidRDefault="00353AAC" w:rsidP="00353AAC">
      <w:p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Hence,proved</w:t>
      </w:r>
      <w:proofErr w:type="spellEnd"/>
      <w:r>
        <w:rPr>
          <w:rFonts w:cstheme="minorHAnsi"/>
          <w:sz w:val="20"/>
          <w:szCs w:val="20"/>
        </w:rPr>
        <w:t>.</w:t>
      </w:r>
    </w:p>
    <w:p w14:paraId="1AE9DF18" w14:textId="77777777" w:rsidR="00353AAC" w:rsidRPr="0098330C" w:rsidRDefault="00353AAC" w:rsidP="00353AAC">
      <w:pPr>
        <w:spacing w:after="0" w:line="240" w:lineRule="auto"/>
        <w:ind w:left="720"/>
        <w:rPr>
          <w:rFonts w:cstheme="minorHAnsi"/>
          <w:b/>
          <w:sz w:val="20"/>
          <w:szCs w:val="20"/>
        </w:rPr>
      </w:pPr>
    </w:p>
    <w:p w14:paraId="69514ABE" w14:textId="77777777" w:rsidR="00B95E3C" w:rsidRDefault="00B95E3C" w:rsidP="00C63A91">
      <w:pPr>
        <w:autoSpaceDE w:val="0"/>
        <w:autoSpaceDN w:val="0"/>
        <w:adjustRightInd w:val="0"/>
        <w:rPr>
          <w:rFonts w:cstheme="minorHAnsi"/>
          <w:b/>
          <w:sz w:val="20"/>
          <w:szCs w:val="20"/>
        </w:rPr>
      </w:pPr>
    </w:p>
    <w:p w14:paraId="45C09B09" w14:textId="2ECC2918" w:rsidR="00C63A91" w:rsidRPr="003D7273" w:rsidRDefault="00C63A91" w:rsidP="00C63A91">
      <w:pPr>
        <w:autoSpaceDE w:val="0"/>
        <w:autoSpaceDN w:val="0"/>
        <w:adjustRightInd w:val="0"/>
        <w:rPr>
          <w:rFonts w:eastAsia="Berkeley-Book" w:cstheme="minorHAnsi"/>
          <w:b/>
          <w:sz w:val="20"/>
          <w:szCs w:val="20"/>
        </w:rPr>
      </w:pPr>
      <w:r w:rsidRPr="003D7273">
        <w:rPr>
          <w:rFonts w:cstheme="minorHAnsi"/>
          <w:b/>
          <w:sz w:val="20"/>
          <w:szCs w:val="20"/>
        </w:rPr>
        <w:t xml:space="preserve">Question </w:t>
      </w:r>
      <w:r w:rsidR="007F4A51" w:rsidRPr="003D7273">
        <w:rPr>
          <w:rFonts w:cstheme="minorHAnsi"/>
          <w:b/>
          <w:sz w:val="20"/>
          <w:szCs w:val="20"/>
        </w:rPr>
        <w:t>2</w:t>
      </w:r>
      <w:r w:rsidRPr="003D7273">
        <w:rPr>
          <w:rFonts w:cstheme="minorHAnsi"/>
          <w:b/>
          <w:sz w:val="20"/>
          <w:szCs w:val="20"/>
        </w:rPr>
        <w:t xml:space="preserve">. </w:t>
      </w:r>
      <w:r w:rsidRPr="003D7273">
        <w:rPr>
          <w:rFonts w:eastAsia="Berkeley-Book" w:cstheme="minorHAnsi"/>
          <w:b/>
          <w:sz w:val="20"/>
          <w:szCs w:val="20"/>
        </w:rPr>
        <w:t xml:space="preserve">For each of the following program fragments give an analysis of the running time in </w:t>
      </w:r>
      <w:r w:rsidRPr="003D7273">
        <w:rPr>
          <w:rFonts w:eastAsia="Berkeley-Book" w:cstheme="minorHAnsi"/>
          <w:b/>
          <w:i/>
          <w:color w:val="FF0000"/>
          <w:sz w:val="20"/>
          <w:szCs w:val="20"/>
        </w:rPr>
        <w:t>T(N)</w:t>
      </w:r>
      <w:r w:rsidRPr="003D7273">
        <w:rPr>
          <w:rFonts w:eastAsia="Berkeley-Book" w:cstheme="minorHAnsi"/>
          <w:b/>
          <w:color w:val="FF0000"/>
          <w:sz w:val="20"/>
          <w:szCs w:val="20"/>
        </w:rPr>
        <w:t xml:space="preserve"> </w:t>
      </w:r>
      <w:r w:rsidRPr="003D7273">
        <w:rPr>
          <w:rFonts w:eastAsia="Berkeley-Book" w:cstheme="minorHAnsi"/>
          <w:b/>
          <w:sz w:val="20"/>
          <w:szCs w:val="20"/>
        </w:rPr>
        <w:t xml:space="preserve">and </w:t>
      </w:r>
      <w:r w:rsidR="001C18BD" w:rsidRPr="003D7273">
        <w:rPr>
          <w:rFonts w:eastAsia="Berkeley-Book" w:cstheme="minorHAnsi"/>
          <w:b/>
          <w:sz w:val="20"/>
          <w:szCs w:val="20"/>
        </w:rPr>
        <w:t>as well as in</w:t>
      </w:r>
      <w:r w:rsidRPr="003D7273">
        <w:rPr>
          <w:rFonts w:eastAsia="Berkeley-Book" w:cstheme="minorHAnsi"/>
          <w:b/>
          <w:sz w:val="20"/>
          <w:szCs w:val="20"/>
        </w:rPr>
        <w:t xml:space="preserve"> </w:t>
      </w:r>
      <w:r w:rsidR="005A7C8C" w:rsidRPr="003D7273">
        <w:rPr>
          <w:rFonts w:eastAsia="Berkeley-Book" w:cstheme="minorHAnsi"/>
          <w:b/>
          <w:i/>
          <w:color w:val="FF0000"/>
          <w:sz w:val="20"/>
          <w:szCs w:val="20"/>
        </w:rPr>
        <w:t>tight</w:t>
      </w:r>
      <w:r w:rsidR="005A7C8C" w:rsidRPr="003D7273">
        <w:rPr>
          <w:rFonts w:eastAsia="Berkeley-Book" w:cstheme="minorHAnsi"/>
          <w:b/>
          <w:color w:val="FF0000"/>
          <w:sz w:val="20"/>
          <w:szCs w:val="20"/>
        </w:rPr>
        <w:t xml:space="preserve"> </w:t>
      </w:r>
      <w:r w:rsidRPr="003D7273">
        <w:rPr>
          <w:rFonts w:eastAsia="Berkeley-Book" w:cstheme="minorHAnsi"/>
          <w:b/>
          <w:i/>
          <w:color w:val="FF0000"/>
          <w:sz w:val="20"/>
          <w:szCs w:val="20"/>
        </w:rPr>
        <w:t>Big-O</w:t>
      </w:r>
      <w:r w:rsidRPr="003D7273">
        <w:rPr>
          <w:rFonts w:eastAsia="Berkeley-Book" w:cstheme="minorHAnsi"/>
          <w:b/>
          <w:color w:val="FF0000"/>
          <w:sz w:val="20"/>
          <w:szCs w:val="20"/>
        </w:rPr>
        <w:t>.</w:t>
      </w:r>
    </w:p>
    <w:p w14:paraId="4AC5A4BB" w14:textId="083CAAFF" w:rsidR="00D11976" w:rsidRPr="007F32EB" w:rsidRDefault="00D11976" w:rsidP="00C63A91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  <w:r w:rsidRPr="007F32EB">
        <w:rPr>
          <w:rFonts w:eastAsia="Berkeley-Book" w:cstheme="minorHAnsi"/>
          <w:b/>
          <w:sz w:val="20"/>
          <w:szCs w:val="20"/>
        </w:rPr>
        <w:t>TO DO:</w:t>
      </w:r>
      <w:r w:rsidRPr="007F32EB">
        <w:rPr>
          <w:rFonts w:eastAsia="Berkeley-Book" w:cstheme="minorHAnsi"/>
          <w:sz w:val="20"/>
          <w:szCs w:val="20"/>
        </w:rPr>
        <w:t xml:space="preserve"> Dry run the code for different values of N in rough before estimating.</w:t>
      </w:r>
      <w:r w:rsidR="00D70F80">
        <w:rPr>
          <w:rFonts w:eastAsia="Berkeley-Book" w:cstheme="minorHAnsi"/>
          <w:sz w:val="20"/>
          <w:szCs w:val="20"/>
        </w:rPr>
        <w:t xml:space="preserve"> Assume cost of </w:t>
      </w:r>
      <w:proofErr w:type="spellStart"/>
      <w:r w:rsidR="00D70F80">
        <w:rPr>
          <w:rFonts w:eastAsia="Berkeley-Book" w:cstheme="minorHAnsi"/>
          <w:sz w:val="20"/>
          <w:szCs w:val="20"/>
        </w:rPr>
        <w:t>cout</w:t>
      </w:r>
      <w:proofErr w:type="spellEnd"/>
      <w:r w:rsidR="00D70F80">
        <w:rPr>
          <w:rFonts w:eastAsia="Berkeley-Book" w:cstheme="minorHAnsi"/>
          <w:sz w:val="20"/>
          <w:szCs w:val="20"/>
        </w:rPr>
        <w:t>&lt;&lt; is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63A91" w:rsidRPr="007F32EB" w14:paraId="2D925A7C" w14:textId="77777777" w:rsidTr="00C63A91">
        <w:tc>
          <w:tcPr>
            <w:tcW w:w="10790" w:type="dxa"/>
          </w:tcPr>
          <w:p w14:paraId="114DF6E4" w14:textId="34EF2D96" w:rsidR="00C63A91" w:rsidRPr="007F32EB" w:rsidRDefault="00C63A91" w:rsidP="00C63A9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  <w:p w14:paraId="628BF9F9" w14:textId="77777777" w:rsidR="00C63A91" w:rsidRPr="007F32EB" w:rsidRDefault="00C63A91" w:rsidP="00C63A91">
            <w:pPr>
              <w:rPr>
                <w:rFonts w:cstheme="minorHAnsi"/>
                <w:sz w:val="20"/>
                <w:szCs w:val="20"/>
                <w:lang w:val="sv-SE"/>
              </w:rPr>
            </w:pPr>
            <w:r w:rsidRPr="007F32EB">
              <w:rPr>
                <w:rFonts w:cstheme="minorHAnsi"/>
                <w:sz w:val="20"/>
                <w:szCs w:val="20"/>
                <w:lang w:val="sv-SE"/>
              </w:rPr>
              <w:t>for (int i=1; i &lt;= n ; i = i * 2)</w:t>
            </w:r>
          </w:p>
          <w:p w14:paraId="2F01A90A" w14:textId="77777777" w:rsidR="00C63A91" w:rsidRPr="007F32EB" w:rsidRDefault="00C63A91" w:rsidP="00C63A91">
            <w:pPr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  <w:lang w:val="sv-SE"/>
              </w:rPr>
              <w:t>{</w:t>
            </w:r>
            <w:r w:rsidRPr="007F32EB">
              <w:rPr>
                <w:rFonts w:cstheme="minorHAnsi"/>
                <w:sz w:val="20"/>
                <w:szCs w:val="20"/>
                <w:lang w:val="sv-SE"/>
              </w:rPr>
              <w:tab/>
            </w:r>
            <w:r w:rsidRPr="007F32EB">
              <w:rPr>
                <w:rFonts w:cstheme="minorHAnsi"/>
                <w:sz w:val="20"/>
                <w:szCs w:val="20"/>
              </w:rPr>
              <w:t xml:space="preserve">for ( j = 1 ; j &lt;=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 xml:space="preserve"> ;  j = j * 2)</w:t>
            </w:r>
          </w:p>
          <w:p w14:paraId="6DBEA777" w14:textId="77777777" w:rsidR="00C63A91" w:rsidRPr="007F32EB" w:rsidRDefault="00C63A91" w:rsidP="00C63A91">
            <w:pPr>
              <w:ind w:firstLine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{</w:t>
            </w:r>
            <w:r w:rsidRPr="007F32EB">
              <w:rPr>
                <w:rFonts w:cstheme="minorHAnsi"/>
                <w:sz w:val="20"/>
                <w:szCs w:val="20"/>
              </w:rPr>
              <w:tab/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cout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&lt;&lt;”*”;</w:t>
            </w:r>
          </w:p>
          <w:p w14:paraId="462B8155" w14:textId="77777777" w:rsidR="00C63A91" w:rsidRPr="007F32EB" w:rsidRDefault="00C63A91" w:rsidP="00C63A91">
            <w:pPr>
              <w:ind w:firstLine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}</w:t>
            </w:r>
          </w:p>
          <w:p w14:paraId="0E0D7286" w14:textId="77777777" w:rsidR="00C63A91" w:rsidRPr="007F32EB" w:rsidRDefault="00C63A91" w:rsidP="00C63A91">
            <w:pPr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}</w:t>
            </w:r>
          </w:p>
          <w:p w14:paraId="58523834" w14:textId="77777777" w:rsidR="00990CEA" w:rsidRDefault="00990CEA" w:rsidP="00990CEA">
            <w:pPr>
              <w:rPr>
                <w:rFonts w:cstheme="minorHAnsi"/>
                <w:sz w:val="20"/>
                <w:szCs w:val="20"/>
              </w:rPr>
            </w:pPr>
          </w:p>
          <w:p w14:paraId="6542FDC7" w14:textId="77777777" w:rsidR="00990CEA" w:rsidRPr="00E81F69" w:rsidRDefault="00990CEA" w:rsidP="00990CEA">
            <w:pPr>
              <w:pStyle w:val="Heading1"/>
              <w:spacing w:before="0"/>
              <w:outlineLvl w:val="0"/>
            </w:pPr>
            <w:r w:rsidRPr="00E81F69">
              <w:lastRenderedPageBreak/>
              <w:t>Solution:</w:t>
            </w:r>
          </w:p>
          <w:p w14:paraId="560EB8CC" w14:textId="77777777" w:rsidR="00990CEA" w:rsidRPr="00FB71E9" w:rsidRDefault="00990CEA" w:rsidP="00990CEA"/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440"/>
              <w:gridCol w:w="1383"/>
              <w:gridCol w:w="4935"/>
              <w:gridCol w:w="2571"/>
            </w:tblGrid>
            <w:tr w:rsidR="00990CEA" w:rsidRPr="004A0DB1" w14:paraId="5BA164F2" w14:textId="77777777" w:rsidTr="005B5021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DD44D78" w14:textId="77777777" w:rsidR="00990CEA" w:rsidRPr="004A0DB1" w:rsidRDefault="00990CEA" w:rsidP="00990CEA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4A0DB1">
                    <w:rPr>
                      <w:b/>
                    </w:rPr>
                    <w:t>n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4ACA287" w14:textId="77777777" w:rsidR="00990CEA" w:rsidRPr="004A0DB1" w:rsidRDefault="00990CEA" w:rsidP="00990CEA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i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DE3D5C9" w14:textId="77777777" w:rsidR="00990CEA" w:rsidRPr="004A0DB1" w:rsidRDefault="00990CEA" w:rsidP="00990CEA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possible values of j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88D3118" w14:textId="77777777" w:rsidR="00990CEA" w:rsidRPr="004A0DB1" w:rsidRDefault="00990CEA" w:rsidP="00990CEA">
                  <w:pPr>
                    <w:spacing w:after="0" w:line="240" w:lineRule="auto"/>
                    <w:jc w:val="center"/>
                    <w:rPr>
                      <w:b/>
                    </w:rPr>
                  </w:pPr>
                  <w:r w:rsidRPr="004A0DB1">
                    <w:rPr>
                      <w:b/>
                    </w:rPr>
                    <w:t xml:space="preserve">Frequency of </w:t>
                  </w:r>
                  <w:proofErr w:type="spellStart"/>
                  <w:r w:rsidRPr="004A0DB1">
                    <w:rPr>
                      <w:b/>
                    </w:rPr>
                    <w:t>cout</w:t>
                  </w:r>
                  <w:proofErr w:type="spellEnd"/>
                  <w:r w:rsidRPr="004A0DB1">
                    <w:rPr>
                      <w:b/>
                    </w:rPr>
                    <w:t xml:space="preserve"> </w:t>
                  </w:r>
                  <w:proofErr w:type="spellStart"/>
                  <w:r w:rsidRPr="004A0DB1">
                    <w:rPr>
                      <w:b/>
                    </w:rPr>
                    <w:t>stmt</w:t>
                  </w:r>
                  <w:proofErr w:type="spellEnd"/>
                </w:p>
              </w:tc>
            </w:tr>
            <w:tr w:rsidR="00990CEA" w:rsidRPr="004A0DB1" w14:paraId="4B1BC963" w14:textId="77777777" w:rsidTr="005B5021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9AA823C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D532E54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255A5A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308290D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</w:t>
                  </w:r>
                </w:p>
              </w:tc>
            </w:tr>
            <w:tr w:rsidR="00990CEA" w:rsidRPr="004A0DB1" w14:paraId="6B4C3390" w14:textId="77777777" w:rsidTr="005B5021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409C9DD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91D02C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,2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EBD3E5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,</w:t>
                  </w:r>
                  <w:r>
                    <w:t xml:space="preserve">        </w:t>
                  </w:r>
                  <w:r w:rsidRPr="004A0DB1">
                    <w:t>1,2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C2CBC9A" w14:textId="77777777" w:rsidR="00990CEA" w:rsidRPr="004A0DB1" w:rsidRDefault="00990CEA" w:rsidP="00990CEA">
                  <w:pPr>
                    <w:spacing w:after="0" w:line="240" w:lineRule="auto"/>
                  </w:pPr>
                  <w:r>
                    <w:t>1+2 =</w:t>
                  </w:r>
                  <w:r w:rsidRPr="004A0DB1">
                    <w:t>3</w:t>
                  </w:r>
                </w:p>
              </w:tc>
            </w:tr>
            <w:tr w:rsidR="00990CEA" w:rsidRPr="004A0DB1" w14:paraId="071FAF22" w14:textId="77777777" w:rsidTr="005B5021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563106C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479FBD8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,2,4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BF4390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,</w:t>
                  </w:r>
                  <w:r>
                    <w:t xml:space="preserve">     </w:t>
                  </w:r>
                  <w:r w:rsidRPr="004A0DB1">
                    <w:t>1,2,</w:t>
                  </w:r>
                  <w:r>
                    <w:t xml:space="preserve">     </w:t>
                  </w:r>
                  <w:r w:rsidRPr="004A0DB1">
                    <w:t>1,2,4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28FF110" w14:textId="77777777" w:rsidR="00990CEA" w:rsidRPr="004A0DB1" w:rsidRDefault="00990CEA" w:rsidP="00990CEA">
                  <w:pPr>
                    <w:spacing w:after="0" w:line="240" w:lineRule="auto"/>
                  </w:pPr>
                  <w:r>
                    <w:t>1+2+3=</w:t>
                  </w:r>
                  <w:r w:rsidRPr="004A0DB1">
                    <w:t>6</w:t>
                  </w:r>
                </w:p>
              </w:tc>
            </w:tr>
            <w:tr w:rsidR="00990CEA" w:rsidRPr="004A0DB1" w14:paraId="63361678" w14:textId="77777777" w:rsidTr="005B5021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58E674B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31D8E13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,2,4,8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E042F9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,</w:t>
                  </w:r>
                  <w:r>
                    <w:t xml:space="preserve">    </w:t>
                  </w:r>
                  <w:r w:rsidRPr="004A0DB1">
                    <w:t>1,2,</w:t>
                  </w:r>
                  <w:r>
                    <w:t xml:space="preserve">      </w:t>
                  </w:r>
                  <w:r w:rsidRPr="004A0DB1">
                    <w:t>1,2,4,</w:t>
                  </w:r>
                  <w:r>
                    <w:t xml:space="preserve">      </w:t>
                  </w:r>
                  <w:r w:rsidRPr="004A0DB1">
                    <w:t>1,2,4,8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9761CA8" w14:textId="77777777" w:rsidR="00990CEA" w:rsidRPr="004A0DB1" w:rsidRDefault="00990CEA" w:rsidP="00990CEA">
                  <w:pPr>
                    <w:spacing w:after="0" w:line="240" w:lineRule="auto"/>
                  </w:pPr>
                  <w:r>
                    <w:t>1+2+3+4=</w:t>
                  </w:r>
                  <w:r w:rsidRPr="004A0DB1">
                    <w:t>10</w:t>
                  </w:r>
                </w:p>
              </w:tc>
            </w:tr>
            <w:tr w:rsidR="00990CEA" w:rsidRPr="004A0DB1" w14:paraId="0711C3EB" w14:textId="77777777" w:rsidTr="005B5021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08F7B3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C135C67" w14:textId="77777777" w:rsidR="00990CEA" w:rsidRPr="004A0DB1" w:rsidRDefault="00990CEA" w:rsidP="00990CEA">
                  <w:pPr>
                    <w:spacing w:after="0" w:line="240" w:lineRule="auto"/>
                  </w:pPr>
                  <w:bookmarkStart w:id="0" w:name="OLE_LINK8"/>
                  <w:bookmarkStart w:id="1" w:name="OLE_LINK9"/>
                  <w:r w:rsidRPr="004A0DB1">
                    <w:t>1,2,4,8,16</w:t>
                  </w:r>
                  <w:bookmarkEnd w:id="0"/>
                  <w:bookmarkEnd w:id="1"/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DCCB51C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</w:t>
                  </w:r>
                  <w:r>
                    <w:t xml:space="preserve">   </w:t>
                  </w:r>
                  <w:r w:rsidRPr="004A0DB1">
                    <w:t>,1,2,</w:t>
                  </w:r>
                  <w:r>
                    <w:t xml:space="preserve">    </w:t>
                  </w:r>
                  <w:r w:rsidRPr="004A0DB1">
                    <w:t>1,2,4,</w:t>
                  </w:r>
                  <w:r>
                    <w:t xml:space="preserve">    </w:t>
                  </w:r>
                  <w:r w:rsidRPr="004A0DB1">
                    <w:t>1,2,4,8,</w:t>
                  </w:r>
                  <w:r>
                    <w:t xml:space="preserve">     </w:t>
                  </w:r>
                  <w:r w:rsidRPr="004A0DB1">
                    <w:t xml:space="preserve"> 1,2,4,8,16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14CB6E8" w14:textId="77777777" w:rsidR="00990CEA" w:rsidRPr="004A0DB1" w:rsidRDefault="00990CEA" w:rsidP="00990CEA">
                  <w:pPr>
                    <w:spacing w:after="0" w:line="240" w:lineRule="auto"/>
                  </w:pPr>
                  <w:r>
                    <w:t>1+2+3+4+5=</w:t>
                  </w:r>
                  <w:r w:rsidRPr="004A0DB1">
                    <w:t>15</w:t>
                  </w:r>
                </w:p>
              </w:tc>
            </w:tr>
            <w:tr w:rsidR="00990CEA" w:rsidRPr="004A0DB1" w14:paraId="148B0FFA" w14:textId="77777777" w:rsidTr="005B5021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95B57C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32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6028D8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,2,4,8,16,32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0BB54B" w14:textId="77777777" w:rsidR="00990CEA" w:rsidRPr="004A0DB1" w:rsidRDefault="00990CEA" w:rsidP="00990CEA">
                  <w:pPr>
                    <w:spacing w:after="0" w:line="240" w:lineRule="auto"/>
                  </w:pPr>
                  <w:r w:rsidRPr="004A0DB1">
                    <w:t>1,</w:t>
                  </w:r>
                  <w:r>
                    <w:t xml:space="preserve">     </w:t>
                  </w:r>
                  <w:r w:rsidRPr="004A0DB1">
                    <w:t>1,2,</w:t>
                  </w:r>
                  <w:r>
                    <w:t xml:space="preserve">    </w:t>
                  </w:r>
                  <w:r w:rsidRPr="004A0DB1">
                    <w:t>1,2,4,</w:t>
                  </w:r>
                  <w:r>
                    <w:t xml:space="preserve">    </w:t>
                  </w:r>
                  <w:r w:rsidRPr="004A0DB1">
                    <w:t xml:space="preserve">1,2,4,8, </w:t>
                  </w:r>
                  <w:r>
                    <w:t xml:space="preserve">  </w:t>
                  </w:r>
                  <w:r w:rsidRPr="004A0DB1">
                    <w:t>1,2,4,8,16,</w:t>
                  </w:r>
                  <w:r>
                    <w:t xml:space="preserve">   </w:t>
                  </w:r>
                  <w:r w:rsidRPr="004A0DB1">
                    <w:t>1,2,4,8,16,32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536DB62" w14:textId="77777777" w:rsidR="00990CEA" w:rsidRPr="004A0DB1" w:rsidRDefault="00990CEA" w:rsidP="00990CEA">
                  <w:pPr>
                    <w:spacing w:after="0" w:line="240" w:lineRule="auto"/>
                  </w:pPr>
                  <w:r>
                    <w:t>1+2+3+4+5+6=</w:t>
                  </w:r>
                  <w:r w:rsidRPr="004A0DB1">
                    <w:t>21</w:t>
                  </w:r>
                </w:p>
              </w:tc>
            </w:tr>
            <w:tr w:rsidR="00990CEA" w:rsidRPr="004A0DB1" w14:paraId="28C50992" w14:textId="77777777" w:rsidTr="005B5021"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5F0A756" w14:textId="77777777" w:rsidR="00990CEA" w:rsidRPr="005C20AD" w:rsidRDefault="00990CEA" w:rsidP="00990CEA">
                  <w:pPr>
                    <w:spacing w:after="0" w:line="240" w:lineRule="auto"/>
                  </w:pPr>
                  <w:r>
                    <w:t>n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C506CF3" w14:textId="77777777" w:rsidR="00990CEA" w:rsidRPr="004A0DB1" w:rsidRDefault="00990CEA" w:rsidP="00990CEA">
                  <w:pPr>
                    <w:spacing w:after="0" w:line="240" w:lineRule="auto"/>
                  </w:pPr>
                  <w:r>
                    <w:t>1,2,4,8,…,n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47096E5" w14:textId="77777777" w:rsidR="00990CEA" w:rsidRDefault="00990CEA" w:rsidP="00990CEA">
                  <w:pPr>
                    <w:spacing w:after="0" w:line="240" w:lineRule="auto"/>
                  </w:pPr>
                  <w:r w:rsidRPr="004A0DB1">
                    <w:t>1,</w:t>
                  </w:r>
                  <w:r>
                    <w:t xml:space="preserve">     </w:t>
                  </w:r>
                  <w:r w:rsidRPr="004A0DB1">
                    <w:t>1,2,</w:t>
                  </w:r>
                  <w:r>
                    <w:t xml:space="preserve">    </w:t>
                  </w:r>
                  <w:r w:rsidRPr="004A0DB1">
                    <w:t>1,2,4,</w:t>
                  </w:r>
                  <w:r>
                    <w:t xml:space="preserve">    …. </w:t>
                  </w:r>
                </w:p>
                <w:p w14:paraId="4E59A954" w14:textId="77777777" w:rsidR="00990CEA" w:rsidRPr="004A0DB1" w:rsidRDefault="00990CEA" w:rsidP="00990CEA">
                  <w:pPr>
                    <w:spacing w:after="0" w:line="240" w:lineRule="auto"/>
                  </w:pPr>
                  <w:r>
                    <w:t>1,2,4,8…(n)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0C1E90F" w14:textId="77777777" w:rsidR="00990CEA" w:rsidRDefault="00990CEA" w:rsidP="00990CEA">
                  <w:pPr>
                    <w:spacing w:after="0" w:line="240" w:lineRule="auto"/>
                  </w:pPr>
                  <w:r>
                    <w:t>1+2+3…+(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64923462" wp14:editId="57F083D8">
                        <wp:extent cx="616585" cy="14224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1658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>) =</w:t>
                  </w:r>
                </w:p>
                <w:p w14:paraId="0A16D3B9" w14:textId="77777777" w:rsidR="00990CEA" w:rsidRPr="004A0DB1" w:rsidRDefault="00990CEA" w:rsidP="00990CEA">
                  <w:pPr>
                    <w:spacing w:after="0" w:line="240" w:lineRule="auto"/>
                  </w:pPr>
                  <w:r>
                    <w:t>(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40FED30E" wp14:editId="0AF394E9">
                        <wp:extent cx="616585" cy="142240"/>
                        <wp:effectExtent l="0" t="0" r="0" b="0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1658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)(2 + 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3DA4536F" wp14:editId="6421AA48">
                        <wp:extent cx="379095" cy="142240"/>
                        <wp:effectExtent l="0" t="0" r="1905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>)/2</w:t>
                  </w:r>
                </w:p>
              </w:tc>
            </w:tr>
          </w:tbl>
          <w:p w14:paraId="2A0CE3B5" w14:textId="77777777" w:rsidR="00990CEA" w:rsidRDefault="00990CEA" w:rsidP="00990CEA"/>
          <w:tbl>
            <w:tblPr>
              <w:tblW w:w="0" w:type="auto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A0" w:firstRow="1" w:lastRow="0" w:firstColumn="1" w:lastColumn="0" w:noHBand="0" w:noVBand="0"/>
            </w:tblPr>
            <w:tblGrid>
              <w:gridCol w:w="1251"/>
              <w:gridCol w:w="3651"/>
            </w:tblGrid>
            <w:tr w:rsidR="00990CEA" w:rsidRPr="004A0DB1" w14:paraId="6AB336C1" w14:textId="77777777" w:rsidTr="005B5021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B885D09" w14:textId="77777777" w:rsidR="00990CEA" w:rsidRPr="004A0DB1" w:rsidRDefault="00990CEA" w:rsidP="00990CEA">
                  <w:pPr>
                    <w:spacing w:after="0"/>
                  </w:pPr>
                  <w:r w:rsidRPr="004A0DB1">
                    <w:t>Steps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9660AA5" w14:textId="77777777" w:rsidR="00990CEA" w:rsidRPr="004A0DB1" w:rsidRDefault="00990CEA" w:rsidP="00990CEA">
                  <w:pPr>
                    <w:spacing w:after="0"/>
                  </w:pPr>
                  <w:r w:rsidRPr="004A0DB1">
                    <w:t>Step Counts</w:t>
                  </w:r>
                </w:p>
              </w:tc>
            </w:tr>
            <w:tr w:rsidR="00990CEA" w:rsidRPr="004A0DB1" w14:paraId="4C699B4B" w14:textId="77777777" w:rsidTr="005B5021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84869A5" w14:textId="77777777" w:rsidR="00990CEA" w:rsidRPr="004A0DB1" w:rsidRDefault="00990CEA" w:rsidP="00990CEA">
                  <w:pPr>
                    <w:spacing w:after="0"/>
                  </w:pPr>
                  <w:r w:rsidRPr="004A0DB1">
                    <w:t xml:space="preserve">Int </w:t>
                  </w:r>
                  <w:proofErr w:type="spellStart"/>
                  <w:r w:rsidRPr="004A0DB1">
                    <w:t>i</w:t>
                  </w:r>
                  <w:proofErr w:type="spellEnd"/>
                  <w:r w:rsidRPr="004A0DB1">
                    <w:t>=0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D09CF7D" w14:textId="77777777" w:rsidR="00990CEA" w:rsidRPr="004A0DB1" w:rsidRDefault="00990CEA" w:rsidP="00990CEA">
                  <w:pPr>
                    <w:spacing w:after="0"/>
                  </w:pPr>
                  <w:r w:rsidRPr="004A0DB1">
                    <w:t>1</w:t>
                  </w:r>
                </w:p>
              </w:tc>
            </w:tr>
            <w:tr w:rsidR="00990CEA" w:rsidRPr="004A0DB1" w14:paraId="4A942B31" w14:textId="77777777" w:rsidTr="005B5021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A775E85" w14:textId="77777777" w:rsidR="00990CEA" w:rsidRPr="004A0DB1" w:rsidRDefault="00990CEA" w:rsidP="00990CEA">
                  <w:pPr>
                    <w:spacing w:after="0"/>
                  </w:pPr>
                  <w:proofErr w:type="spellStart"/>
                  <w:r w:rsidRPr="004A0DB1">
                    <w:t>i</w:t>
                  </w:r>
                  <w:proofErr w:type="spellEnd"/>
                  <w:r w:rsidRPr="004A0DB1">
                    <w:t xml:space="preserve"> &lt;= n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071D8BA" w14:textId="77777777" w:rsidR="00990CEA" w:rsidRPr="004A0DB1" w:rsidRDefault="00990CEA" w:rsidP="00990CEA">
                  <w:pPr>
                    <w:spacing w:after="0"/>
                  </w:pPr>
                  <w:r w:rsidRPr="004A0DB1">
                    <w:fldChar w:fldCharType="begin"/>
                  </w:r>
                  <w:r w:rsidRPr="004A0DB1">
                    <w:instrText xml:space="preserve"> QUOTE </w:instrTex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7A8E67A4" wp14:editId="442AF677">
                        <wp:extent cx="379095" cy="142240"/>
                        <wp:effectExtent l="0" t="0" r="1905" b="0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A0DB1">
                    <w:instrText xml:space="preserve"> </w:instrText>
                  </w:r>
                  <w:r w:rsidRPr="004A0DB1">
                    <w:fldChar w:fldCharType="separate"/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3F3DFEAF" wp14:editId="4860560B">
                        <wp:extent cx="379095" cy="142240"/>
                        <wp:effectExtent l="0" t="0" r="1905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A0DB1">
                    <w:fldChar w:fldCharType="end"/>
                  </w:r>
                  <w:r>
                    <w:t xml:space="preserve">  + 2</w:t>
                  </w:r>
                </w:p>
              </w:tc>
            </w:tr>
            <w:tr w:rsidR="00990CEA" w:rsidRPr="004A0DB1" w14:paraId="257939D3" w14:textId="77777777" w:rsidTr="005B5021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149C58D" w14:textId="77777777" w:rsidR="00990CEA" w:rsidRPr="004A0DB1" w:rsidRDefault="00990CEA" w:rsidP="00990CEA">
                  <w:pPr>
                    <w:spacing w:after="0"/>
                  </w:pPr>
                  <w:proofErr w:type="spellStart"/>
                  <w:r w:rsidRPr="004A0DB1">
                    <w:t>i</w:t>
                  </w:r>
                  <w:proofErr w:type="spellEnd"/>
                  <w:r w:rsidRPr="004A0DB1">
                    <w:t xml:space="preserve"> = </w:t>
                  </w:r>
                  <w:proofErr w:type="spellStart"/>
                  <w:r w:rsidRPr="004A0DB1">
                    <w:t>i</w:t>
                  </w:r>
                  <w:proofErr w:type="spellEnd"/>
                  <w:r w:rsidRPr="004A0DB1">
                    <w:t xml:space="preserve"> * 2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62C8863" w14:textId="77777777" w:rsidR="00990CEA" w:rsidRPr="004A0DB1" w:rsidRDefault="00990CEA" w:rsidP="00990CEA">
                  <w:pPr>
                    <w:spacing w:after="0"/>
                  </w:pPr>
                  <w:bookmarkStart w:id="2" w:name="OLE_LINK4"/>
                  <w:bookmarkStart w:id="3" w:name="OLE_LINK3"/>
                  <w:r w:rsidRPr="004A0DB1">
                    <w:t xml:space="preserve"> </w:t>
                  </w:r>
                  <w:r w:rsidRPr="004A0DB1">
                    <w:fldChar w:fldCharType="begin"/>
                  </w:r>
                  <w:r w:rsidRPr="004A0DB1">
                    <w:instrText xml:space="preserve"> QUOTE </w:instrTex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32D1AF00" wp14:editId="31336606">
                        <wp:extent cx="379095" cy="142240"/>
                        <wp:effectExtent l="0" t="0" r="1905" b="0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2"/>
                  <w:bookmarkEnd w:id="3"/>
                  <w:r w:rsidRPr="004A0DB1">
                    <w:instrText xml:space="preserve"> </w:instrText>
                  </w:r>
                  <w:r w:rsidRPr="004A0DB1">
                    <w:fldChar w:fldCharType="separate"/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1BDDB18C" wp14:editId="22F118A2">
                        <wp:extent cx="379095" cy="142240"/>
                        <wp:effectExtent l="0" t="0" r="1905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A0DB1">
                    <w:fldChar w:fldCharType="end"/>
                  </w:r>
                  <w:r>
                    <w:t xml:space="preserve">  + 1</w:t>
                  </w:r>
                </w:p>
              </w:tc>
            </w:tr>
            <w:tr w:rsidR="00990CEA" w:rsidRPr="004A0DB1" w14:paraId="3A8A4892" w14:textId="77777777" w:rsidTr="005B5021">
              <w:trPr>
                <w:trHeight w:val="242"/>
                <w:jc w:val="center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6AC10DF" w14:textId="77777777" w:rsidR="00990CEA" w:rsidRPr="004A0DB1" w:rsidRDefault="00990CEA" w:rsidP="00990CEA">
                  <w:pPr>
                    <w:spacing w:after="0"/>
                  </w:pPr>
                  <w:r w:rsidRPr="004A0DB1">
                    <w:t>j = 1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20FFDDA" w14:textId="77777777" w:rsidR="00990CEA" w:rsidRPr="004A0DB1" w:rsidRDefault="00990CEA" w:rsidP="00990CEA">
                  <w:pPr>
                    <w:spacing w:after="0"/>
                  </w:pPr>
                  <w:r w:rsidRPr="004A0DB1">
                    <w:t xml:space="preserve"> </w:t>
                  </w:r>
                  <w:r w:rsidRPr="004A0DB1">
                    <w:fldChar w:fldCharType="begin"/>
                  </w:r>
                  <w:r w:rsidRPr="004A0DB1">
                    <w:instrText xml:space="preserve"> QUOTE </w:instrTex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164AD15A" wp14:editId="4F4E1CA5">
                        <wp:extent cx="379095" cy="142240"/>
                        <wp:effectExtent l="0" t="0" r="1905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A0DB1">
                    <w:instrText xml:space="preserve"> </w:instrText>
                  </w:r>
                  <w:r w:rsidRPr="004A0DB1">
                    <w:fldChar w:fldCharType="separate"/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02ADD391" wp14:editId="619A0B2F">
                        <wp:extent cx="379095" cy="142240"/>
                        <wp:effectExtent l="0" t="0" r="1905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4A0DB1">
                    <w:fldChar w:fldCharType="end"/>
                  </w:r>
                  <w:r>
                    <w:t xml:space="preserve"> + 1</w:t>
                  </w:r>
                </w:p>
              </w:tc>
            </w:tr>
            <w:tr w:rsidR="00990CEA" w:rsidRPr="004A0DB1" w14:paraId="5839F05D" w14:textId="77777777" w:rsidTr="005B5021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60EE19B" w14:textId="77777777" w:rsidR="00990CEA" w:rsidRPr="004A0DB1" w:rsidRDefault="00990CEA" w:rsidP="00990CEA">
                  <w:pPr>
                    <w:spacing w:after="0"/>
                  </w:pPr>
                  <w:r w:rsidRPr="004A0DB1">
                    <w:t xml:space="preserve">j &lt;= </w:t>
                  </w:r>
                  <w:proofErr w:type="spellStart"/>
                  <w:r w:rsidRPr="004A0DB1">
                    <w:t>i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63F1DC9C" w14:textId="77777777" w:rsidR="00990CEA" w:rsidRPr="004A0DB1" w:rsidRDefault="00990CEA" w:rsidP="00990CEA">
                  <w:pPr>
                    <w:spacing w:after="0"/>
                  </w:pPr>
                </w:p>
                <w:p w14:paraId="50A93CB0" w14:textId="77777777" w:rsidR="00990CEA" w:rsidRPr="004A0DB1" w:rsidRDefault="00990CEA" w:rsidP="00990CEA">
                  <w:pPr>
                    <w:spacing w:after="0"/>
                    <w:rPr>
                      <w:rFonts w:ascii="Cambria Math" w:hAnsi="Cambria Math"/>
                      <w:i/>
                    </w:rPr>
                  </w:pPr>
                  <w:r>
                    <w:t>(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6DABFC0A" wp14:editId="79F10709">
                        <wp:extent cx="616585" cy="14224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1658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)(2 + 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2EA7EAC4" wp14:editId="7AE63CD6">
                        <wp:extent cx="379095" cy="142240"/>
                        <wp:effectExtent l="0" t="0" r="1905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>)/2 +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6DB8E390" wp14:editId="68FEF509">
                        <wp:extent cx="379095" cy="142240"/>
                        <wp:effectExtent l="0" t="0" r="1905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 + 1</w:t>
                  </w:r>
                </w:p>
                <w:p w14:paraId="078A1AFC" w14:textId="77777777" w:rsidR="00990CEA" w:rsidRPr="001527FE" w:rsidRDefault="00990CEA" w:rsidP="00990CEA">
                  <w:pPr>
                    <w:spacing w:after="0"/>
                  </w:pPr>
                </w:p>
              </w:tc>
            </w:tr>
            <w:tr w:rsidR="00990CEA" w:rsidRPr="004A0DB1" w14:paraId="68842C96" w14:textId="77777777" w:rsidTr="005B5021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41C7102E" w14:textId="77777777" w:rsidR="00990CEA" w:rsidRPr="004A0DB1" w:rsidRDefault="00990CEA" w:rsidP="00990CEA">
                  <w:pPr>
                    <w:spacing w:after="0"/>
                  </w:pPr>
                  <w:r w:rsidRPr="004A0DB1">
                    <w:t>j =  j * 2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0CC479E0" w14:textId="77777777" w:rsidR="00990CEA" w:rsidRPr="001527FE" w:rsidRDefault="00990CEA" w:rsidP="00990CEA">
                  <w:pPr>
                    <w:spacing w:after="0"/>
                  </w:pPr>
                  <w:r>
                    <w:t>(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180B3F80" wp14:editId="028FD431">
                        <wp:extent cx="616585" cy="14224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1658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)(2 + 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62CC023D" wp14:editId="477EBEF8">
                        <wp:extent cx="379095" cy="142240"/>
                        <wp:effectExtent l="0" t="0" r="1905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>)/2</w:t>
                  </w:r>
                </w:p>
              </w:tc>
            </w:tr>
            <w:tr w:rsidR="00990CEA" w:rsidRPr="004A0DB1" w14:paraId="4CDF38F8" w14:textId="77777777" w:rsidTr="005B5021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1AF68C2" w14:textId="77777777" w:rsidR="00990CEA" w:rsidRPr="004A0DB1" w:rsidRDefault="00990CEA" w:rsidP="00990CEA">
                  <w:pPr>
                    <w:spacing w:after="0"/>
                  </w:pPr>
                  <w:proofErr w:type="spellStart"/>
                  <w:r w:rsidRPr="004A0DB1">
                    <w:t>Cout</w:t>
                  </w:r>
                  <w:proofErr w:type="spellEnd"/>
                  <w:r w:rsidRPr="004A0DB1">
                    <w:t xml:space="preserve"> &lt;&lt; ”*”</w:t>
                  </w:r>
                </w:p>
              </w:tc>
              <w:tc>
                <w:tcPr>
                  <w:tcW w:w="0" w:type="auto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3152B464" w14:textId="77777777" w:rsidR="00990CEA" w:rsidRPr="001527FE" w:rsidRDefault="00990CEA" w:rsidP="00990CEA">
                  <w:pPr>
                    <w:spacing w:after="0"/>
                  </w:pPr>
                  <w:r>
                    <w:t>(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647114A5" wp14:editId="6131F500">
                        <wp:extent cx="616585" cy="14224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1658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)(2 + </w:t>
                  </w:r>
                  <w:r w:rsidRPr="004A0DB1">
                    <w:rPr>
                      <w:noProof/>
                    </w:rPr>
                    <w:drawing>
                      <wp:inline distT="0" distB="0" distL="0" distR="0" wp14:anchorId="5490F2E4" wp14:editId="57C2F243">
                        <wp:extent cx="379095" cy="142240"/>
                        <wp:effectExtent l="0" t="0" r="1905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79095" cy="1422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>)/2</w:t>
                  </w:r>
                </w:p>
              </w:tc>
            </w:tr>
          </w:tbl>
          <w:p w14:paraId="2A99575D" w14:textId="77777777" w:rsidR="00990CEA" w:rsidRDefault="00990CEA" w:rsidP="00990CEA"/>
          <w:p w14:paraId="57B95962" w14:textId="77777777" w:rsidR="00990CEA" w:rsidRDefault="00990CEA" w:rsidP="00990CEA">
            <w:r>
              <w:t>T(n) = sum of all terms in the last column = (compute this yourself)</w:t>
            </w:r>
          </w:p>
          <w:p w14:paraId="7CA6F331" w14:textId="77777777" w:rsidR="00990CEA" w:rsidRDefault="00990CEA" w:rsidP="00990CEA">
            <w:pPr>
              <w:rPr>
                <w:sz w:val="24"/>
              </w:rPr>
            </w:pPr>
          </w:p>
          <w:p w14:paraId="2BCCA2E7" w14:textId="77777777" w:rsidR="00990CEA" w:rsidRPr="00A022F2" w:rsidRDefault="00990CEA" w:rsidP="00990CEA">
            <w:pPr>
              <w:rPr>
                <w:b/>
                <w:sz w:val="24"/>
              </w:rPr>
            </w:pPr>
            <w:r>
              <w:rPr>
                <w:sz w:val="24"/>
              </w:rPr>
              <w:t>T(n) = O((</w:t>
            </w:r>
            <w:r w:rsidRPr="004A0DB1">
              <w:rPr>
                <w:noProof/>
              </w:rPr>
              <w:drawing>
                <wp:inline distT="0" distB="0" distL="0" distR="0" wp14:anchorId="6CD4E195" wp14:editId="3DDF0AE3">
                  <wp:extent cx="399415" cy="142240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3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" cy="142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>)</w:t>
            </w:r>
            <w:r w:rsidRPr="00215531">
              <w:rPr>
                <w:vertAlign w:val="superscript"/>
              </w:rPr>
              <w:t>2</w:t>
            </w:r>
            <w:r>
              <w:t>)</w:t>
            </w:r>
          </w:p>
          <w:p w14:paraId="6F2D07D5" w14:textId="6A0D0A38" w:rsidR="00C63A91" w:rsidRPr="007F32EB" w:rsidRDefault="00C63A91" w:rsidP="00C63A91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</w:tc>
      </w:tr>
      <w:tr w:rsidR="00C63A91" w:rsidRPr="007F32EB" w14:paraId="222195F9" w14:textId="77777777" w:rsidTr="00C63A91">
        <w:tc>
          <w:tcPr>
            <w:tcW w:w="10790" w:type="dxa"/>
          </w:tcPr>
          <w:p w14:paraId="38A5B638" w14:textId="77777777" w:rsidR="00121CF5" w:rsidRPr="007F32EB" w:rsidRDefault="00121CF5" w:rsidP="00121CF5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  <w:p w14:paraId="484C4F98" w14:textId="77777777" w:rsidR="00121CF5" w:rsidRDefault="00121CF5" w:rsidP="00121CF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or (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=n;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&gt;1;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=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\4){</w:t>
            </w:r>
          </w:p>
          <w:p w14:paraId="32965E79" w14:textId="77777777" w:rsidR="00121CF5" w:rsidRDefault="00121CF5" w:rsidP="00121CF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    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cout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&lt;&lt;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;</w:t>
            </w:r>
          </w:p>
          <w:p w14:paraId="4DB32325" w14:textId="77777777" w:rsidR="00121CF5" w:rsidRDefault="00121CF5" w:rsidP="00121CF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     for (j=0; j&lt;n; j=j+2)</w:t>
            </w:r>
          </w:p>
          <w:p w14:paraId="6C581E73" w14:textId="77777777" w:rsidR="00121CF5" w:rsidRDefault="00121CF5" w:rsidP="00121CF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           sum++</w:t>
            </w:r>
          </w:p>
          <w:p w14:paraId="0B952415" w14:textId="77777777" w:rsidR="00121CF5" w:rsidRDefault="00121CF5" w:rsidP="00121CF5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}</w:t>
            </w:r>
          </w:p>
          <w:p w14:paraId="7395E84E" w14:textId="77777777" w:rsidR="00121CF5" w:rsidRDefault="00121CF5" w:rsidP="00121CF5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cstheme="minorHAnsi"/>
                <w:sz w:val="20"/>
                <w:szCs w:val="20"/>
              </w:rPr>
            </w:pPr>
          </w:p>
          <w:p w14:paraId="23232D39" w14:textId="19888B2D" w:rsidR="00121CF5" w:rsidRPr="00121CF5" w:rsidRDefault="00121CF5" w:rsidP="00121CF5">
            <w:pPr>
              <w:pStyle w:val="Heading1"/>
              <w:spacing w:before="0"/>
              <w:outlineLvl w:val="0"/>
            </w:pPr>
            <w:r w:rsidRPr="00E81F69">
              <w:t>Solution:</w:t>
            </w:r>
          </w:p>
          <w:p w14:paraId="178AA7E5" w14:textId="77777777" w:rsidR="00121CF5" w:rsidRDefault="00121CF5" w:rsidP="00121CF5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340"/>
              <w:gridCol w:w="6840"/>
            </w:tblGrid>
            <w:tr w:rsidR="00121CF5" w:rsidRPr="00F500E3" w14:paraId="4135C4BC" w14:textId="77777777" w:rsidTr="005B5021">
              <w:tc>
                <w:tcPr>
                  <w:tcW w:w="2340" w:type="dxa"/>
                </w:tcPr>
                <w:p w14:paraId="3D57BAE8" w14:textId="77777777" w:rsidR="00121CF5" w:rsidRPr="00F500E3" w:rsidRDefault="00121CF5" w:rsidP="00121CF5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Statement</w:t>
                  </w:r>
                </w:p>
              </w:tc>
              <w:tc>
                <w:tcPr>
                  <w:tcW w:w="6840" w:type="dxa"/>
                </w:tcPr>
                <w:p w14:paraId="69AA3164" w14:textId="77777777" w:rsidR="00121CF5" w:rsidRPr="00F500E3" w:rsidRDefault="00121CF5" w:rsidP="00121CF5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Number of times executed</w:t>
                  </w:r>
                </w:p>
              </w:tc>
            </w:tr>
            <w:tr w:rsidR="00121CF5" w14:paraId="49B05E47" w14:textId="77777777" w:rsidTr="005B5021">
              <w:tc>
                <w:tcPr>
                  <w:tcW w:w="2340" w:type="dxa"/>
                </w:tcPr>
                <w:p w14:paraId="46C9405B" w14:textId="77777777" w:rsidR="00121CF5" w:rsidRDefault="00121CF5" w:rsidP="00121CF5">
                  <w:pPr>
                    <w:jc w:val="both"/>
                  </w:pPr>
                  <w:r>
                    <w:t>I=n</w:t>
                  </w:r>
                </w:p>
              </w:tc>
              <w:tc>
                <w:tcPr>
                  <w:tcW w:w="6840" w:type="dxa"/>
                </w:tcPr>
                <w:p w14:paraId="31B6B7A7" w14:textId="77777777" w:rsidR="00121CF5" w:rsidRDefault="00121CF5" w:rsidP="00121CF5">
                  <w:pPr>
                    <w:jc w:val="both"/>
                  </w:pPr>
                  <w:r>
                    <w:t>1</w:t>
                  </w:r>
                </w:p>
              </w:tc>
            </w:tr>
            <w:tr w:rsidR="00121CF5" w14:paraId="0C4A2CA5" w14:textId="77777777" w:rsidTr="005B5021">
              <w:trPr>
                <w:trHeight w:val="143"/>
              </w:trPr>
              <w:tc>
                <w:tcPr>
                  <w:tcW w:w="2340" w:type="dxa"/>
                </w:tcPr>
                <w:p w14:paraId="0E1DB71E" w14:textId="77777777" w:rsidR="00121CF5" w:rsidRDefault="00121CF5" w:rsidP="00121CF5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&gt;1</w:t>
                  </w:r>
                </w:p>
              </w:tc>
              <w:tc>
                <w:tcPr>
                  <w:tcW w:w="6840" w:type="dxa"/>
                </w:tcPr>
                <w:p w14:paraId="2506ADE7" w14:textId="77777777" w:rsidR="00121CF5" w:rsidRDefault="00121CF5" w:rsidP="00121CF5">
                  <w:pPr>
                    <w:jc w:val="both"/>
                  </w:pPr>
                  <w:r>
                    <w:t>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+1</w:t>
                  </w:r>
                </w:p>
              </w:tc>
            </w:tr>
            <w:tr w:rsidR="00121CF5" w14:paraId="14EF5DA9" w14:textId="77777777" w:rsidTr="005B5021">
              <w:tc>
                <w:tcPr>
                  <w:tcW w:w="2340" w:type="dxa"/>
                </w:tcPr>
                <w:p w14:paraId="149F727D" w14:textId="77777777" w:rsidR="00121CF5" w:rsidRDefault="00121CF5" w:rsidP="00121CF5">
                  <w:pPr>
                    <w:jc w:val="both"/>
                  </w:pPr>
                  <w:r>
                    <w:t>I=</w:t>
                  </w:r>
                  <w:proofErr w:type="spellStart"/>
                  <w:r>
                    <w:t>i</w:t>
                  </w:r>
                  <w:proofErr w:type="spellEnd"/>
                  <w:r>
                    <w:t>\4</w:t>
                  </w:r>
                </w:p>
              </w:tc>
              <w:tc>
                <w:tcPr>
                  <w:tcW w:w="6840" w:type="dxa"/>
                </w:tcPr>
                <w:p w14:paraId="43F7CFE5" w14:textId="77777777" w:rsidR="00121CF5" w:rsidRDefault="00121CF5" w:rsidP="00121CF5">
                  <w:pPr>
                    <w:jc w:val="both"/>
                  </w:pPr>
                  <w:r>
                    <w:t>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</w:t>
                  </w:r>
                </w:p>
              </w:tc>
            </w:tr>
            <w:tr w:rsidR="00121CF5" w14:paraId="106AC0BF" w14:textId="77777777" w:rsidTr="005B5021">
              <w:tc>
                <w:tcPr>
                  <w:tcW w:w="2340" w:type="dxa"/>
                </w:tcPr>
                <w:p w14:paraId="3DE8CB3A" w14:textId="77777777" w:rsidR="00121CF5" w:rsidRDefault="00121CF5" w:rsidP="00121CF5">
                  <w:pPr>
                    <w:jc w:val="both"/>
                  </w:pPr>
                  <w:proofErr w:type="spellStart"/>
                  <w:r>
                    <w:t>cout</w:t>
                  </w:r>
                  <w:proofErr w:type="spellEnd"/>
                  <w:r>
                    <w:t>&lt;&lt;</w:t>
                  </w:r>
                  <w:proofErr w:type="spellStart"/>
                  <w:r>
                    <w:t>i</w:t>
                  </w:r>
                  <w:proofErr w:type="spellEnd"/>
                </w:p>
              </w:tc>
              <w:tc>
                <w:tcPr>
                  <w:tcW w:w="6840" w:type="dxa"/>
                </w:tcPr>
                <w:p w14:paraId="26C937B4" w14:textId="77777777" w:rsidR="00121CF5" w:rsidRDefault="00121CF5" w:rsidP="00121CF5">
                  <w:pPr>
                    <w:jc w:val="both"/>
                  </w:pPr>
                  <w:r>
                    <w:t>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</w:t>
                  </w:r>
                </w:p>
              </w:tc>
            </w:tr>
            <w:tr w:rsidR="00121CF5" w14:paraId="0659F642" w14:textId="77777777" w:rsidTr="005B5021">
              <w:tc>
                <w:tcPr>
                  <w:tcW w:w="2340" w:type="dxa"/>
                </w:tcPr>
                <w:p w14:paraId="6A711662" w14:textId="77777777" w:rsidR="00121CF5" w:rsidRDefault="00121CF5" w:rsidP="00121CF5">
                  <w:pPr>
                    <w:jc w:val="both"/>
                  </w:pPr>
                  <w:r>
                    <w:t>j=0</w:t>
                  </w:r>
                </w:p>
              </w:tc>
              <w:tc>
                <w:tcPr>
                  <w:tcW w:w="6840" w:type="dxa"/>
                </w:tcPr>
                <w:p w14:paraId="0F7493E2" w14:textId="77777777" w:rsidR="00121CF5" w:rsidRDefault="00121CF5" w:rsidP="00121CF5">
                  <w:pPr>
                    <w:jc w:val="both"/>
                  </w:pPr>
                  <w:r>
                    <w:t>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</w:t>
                  </w:r>
                </w:p>
              </w:tc>
            </w:tr>
            <w:tr w:rsidR="00121CF5" w14:paraId="2BE10035" w14:textId="77777777" w:rsidTr="005B5021">
              <w:tc>
                <w:tcPr>
                  <w:tcW w:w="2340" w:type="dxa"/>
                </w:tcPr>
                <w:p w14:paraId="4448FB72" w14:textId="77777777" w:rsidR="00121CF5" w:rsidRDefault="00121CF5" w:rsidP="00121CF5">
                  <w:pPr>
                    <w:jc w:val="both"/>
                  </w:pPr>
                  <w:r>
                    <w:t>J&lt;n</w:t>
                  </w:r>
                </w:p>
              </w:tc>
              <w:tc>
                <w:tcPr>
                  <w:tcW w:w="6840" w:type="dxa"/>
                </w:tcPr>
                <w:p w14:paraId="3EE32A77" w14:textId="77777777" w:rsidR="00121CF5" w:rsidRDefault="00121CF5" w:rsidP="00121CF5">
                  <w:pPr>
                    <w:jc w:val="both"/>
                  </w:pPr>
                  <w:r>
                    <w:t>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(n/2+1) = 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(n/2) + 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</w:t>
                  </w:r>
                </w:p>
              </w:tc>
            </w:tr>
            <w:tr w:rsidR="00121CF5" w14:paraId="11F549FD" w14:textId="77777777" w:rsidTr="005B5021">
              <w:tc>
                <w:tcPr>
                  <w:tcW w:w="2340" w:type="dxa"/>
                </w:tcPr>
                <w:p w14:paraId="71D1B716" w14:textId="77777777" w:rsidR="00121CF5" w:rsidRDefault="00121CF5" w:rsidP="00121CF5">
                  <w:pPr>
                    <w:jc w:val="both"/>
                  </w:pPr>
                  <w:r>
                    <w:t>J=j+2</w:t>
                  </w:r>
                </w:p>
              </w:tc>
              <w:tc>
                <w:tcPr>
                  <w:tcW w:w="6840" w:type="dxa"/>
                </w:tcPr>
                <w:p w14:paraId="1569ABEC" w14:textId="77777777" w:rsidR="00121CF5" w:rsidRDefault="00121CF5" w:rsidP="00121CF5">
                  <w:pPr>
                    <w:jc w:val="both"/>
                  </w:pPr>
                  <w:r>
                    <w:t>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(n/2)</w:t>
                  </w:r>
                </w:p>
              </w:tc>
            </w:tr>
            <w:tr w:rsidR="00121CF5" w14:paraId="70AF2267" w14:textId="77777777" w:rsidTr="005B5021">
              <w:tc>
                <w:tcPr>
                  <w:tcW w:w="2340" w:type="dxa"/>
                </w:tcPr>
                <w:p w14:paraId="0A242CCE" w14:textId="77777777" w:rsidR="00121CF5" w:rsidRDefault="00121CF5" w:rsidP="00121CF5">
                  <w:pPr>
                    <w:jc w:val="both"/>
                  </w:pPr>
                  <w:r>
                    <w:t>sum++</w:t>
                  </w:r>
                </w:p>
              </w:tc>
              <w:tc>
                <w:tcPr>
                  <w:tcW w:w="6840" w:type="dxa"/>
                </w:tcPr>
                <w:p w14:paraId="28D78FAA" w14:textId="77777777" w:rsidR="00121CF5" w:rsidRDefault="00121CF5" w:rsidP="00121CF5">
                  <w:pPr>
                    <w:jc w:val="both"/>
                  </w:pPr>
                  <w:r>
                    <w:t>log</w:t>
                  </w:r>
                  <w:r w:rsidRPr="00FA2E9E">
                    <w:rPr>
                      <w:vertAlign w:val="subscript"/>
                    </w:rPr>
                    <w:t>4</w:t>
                  </w:r>
                  <w:r>
                    <w:t>n(n/2)</w:t>
                  </w:r>
                </w:p>
              </w:tc>
            </w:tr>
            <w:tr w:rsidR="00121CF5" w14:paraId="1BE3B287" w14:textId="77777777" w:rsidTr="005B5021">
              <w:tc>
                <w:tcPr>
                  <w:tcW w:w="2340" w:type="dxa"/>
                </w:tcPr>
                <w:p w14:paraId="09C7CBB9" w14:textId="77777777" w:rsidR="00121CF5" w:rsidRPr="00F500E3" w:rsidRDefault="00121CF5" w:rsidP="00121CF5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Total</w:t>
                  </w:r>
                </w:p>
              </w:tc>
              <w:tc>
                <w:tcPr>
                  <w:tcW w:w="6840" w:type="dxa"/>
                </w:tcPr>
                <w:p w14:paraId="50DF26E3" w14:textId="77777777" w:rsidR="00121CF5" w:rsidRPr="00FA2E9E" w:rsidRDefault="00121CF5" w:rsidP="00121CF5">
                  <w:pPr>
                    <w:jc w:val="both"/>
                    <w:rPr>
                      <w:b/>
                    </w:rPr>
                  </w:pPr>
                  <w:r w:rsidRPr="00FA2E9E">
                    <w:rPr>
                      <w:b/>
                    </w:rPr>
                    <w:t>5 log</w:t>
                  </w:r>
                  <w:r w:rsidRPr="00FA2E9E">
                    <w:rPr>
                      <w:b/>
                      <w:vertAlign w:val="subscript"/>
                    </w:rPr>
                    <w:t>4</w:t>
                  </w:r>
                  <w:r w:rsidRPr="00FA2E9E">
                    <w:rPr>
                      <w:b/>
                    </w:rPr>
                    <w:t>n +3</w:t>
                  </w:r>
                  <w:r>
                    <w:rPr>
                      <w:b/>
                    </w:rPr>
                    <w:t xml:space="preserve"> log</w:t>
                  </w:r>
                  <w:r w:rsidRPr="00FA2E9E">
                    <w:rPr>
                      <w:b/>
                      <w:vertAlign w:val="subscript"/>
                    </w:rPr>
                    <w:t>4</w:t>
                  </w:r>
                  <w:r>
                    <w:rPr>
                      <w:b/>
                    </w:rPr>
                    <w:t>n</w:t>
                  </w:r>
                  <w:r w:rsidRPr="00FA2E9E">
                    <w:rPr>
                      <w:b/>
                    </w:rPr>
                    <w:t>(n/2) +2</w:t>
                  </w:r>
                </w:p>
              </w:tc>
            </w:tr>
            <w:tr w:rsidR="00121CF5" w14:paraId="7E4489F3" w14:textId="77777777" w:rsidTr="005B5021">
              <w:tc>
                <w:tcPr>
                  <w:tcW w:w="2340" w:type="dxa"/>
                </w:tcPr>
                <w:p w14:paraId="09449347" w14:textId="77777777" w:rsidR="00121CF5" w:rsidRPr="00F500E3" w:rsidRDefault="00121CF5" w:rsidP="00121CF5">
                  <w:pPr>
                    <w:jc w:val="both"/>
                    <w:rPr>
                      <w:b/>
                    </w:rPr>
                  </w:pPr>
                </w:p>
              </w:tc>
              <w:tc>
                <w:tcPr>
                  <w:tcW w:w="6840" w:type="dxa"/>
                </w:tcPr>
                <w:p w14:paraId="26D2C10B" w14:textId="77777777" w:rsidR="00121CF5" w:rsidRPr="00F500E3" w:rsidRDefault="00121CF5" w:rsidP="00121CF5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 xml:space="preserve">T(n) = </w:t>
                  </w:r>
                  <w:r w:rsidRPr="00FA2E9E">
                    <w:rPr>
                      <w:b/>
                    </w:rPr>
                    <w:t>5 log</w:t>
                  </w:r>
                  <w:r w:rsidRPr="00FA2E9E">
                    <w:rPr>
                      <w:b/>
                      <w:vertAlign w:val="subscript"/>
                    </w:rPr>
                    <w:t>4</w:t>
                  </w:r>
                  <w:r w:rsidRPr="00FA2E9E">
                    <w:rPr>
                      <w:b/>
                    </w:rPr>
                    <w:t>n +3 log</w:t>
                  </w:r>
                  <w:r w:rsidRPr="00FA2E9E">
                    <w:rPr>
                      <w:b/>
                      <w:vertAlign w:val="subscript"/>
                    </w:rPr>
                    <w:t>4n</w:t>
                  </w:r>
                  <w:r w:rsidRPr="00FA2E9E">
                    <w:rPr>
                      <w:b/>
                    </w:rPr>
                    <w:t>(n/2) +2</w:t>
                  </w:r>
                  <w:r w:rsidRPr="00F500E3">
                    <w:rPr>
                      <w:b/>
                    </w:rPr>
                    <w:t>, T(n) = O</w:t>
                  </w:r>
                  <w:r>
                    <w:rPr>
                      <w:b/>
                    </w:rPr>
                    <w:t>( log</w:t>
                  </w:r>
                  <w:r w:rsidRPr="00FA2E9E">
                    <w:rPr>
                      <w:b/>
                      <w:vertAlign w:val="subscript"/>
                    </w:rPr>
                    <w:t>4</w:t>
                  </w:r>
                  <w:r>
                    <w:rPr>
                      <w:b/>
                    </w:rPr>
                    <w:t>n</w:t>
                  </w:r>
                  <w:r w:rsidRPr="00FA2E9E">
                    <w:rPr>
                      <w:b/>
                    </w:rPr>
                    <w:t>(n/2</w:t>
                  </w:r>
                  <w:r w:rsidRPr="00F500E3">
                    <w:rPr>
                      <w:b/>
                    </w:rPr>
                    <w:t>)</w:t>
                  </w:r>
                  <w:r>
                    <w:rPr>
                      <w:b/>
                    </w:rPr>
                    <w:t>)</w:t>
                  </w:r>
                </w:p>
              </w:tc>
            </w:tr>
          </w:tbl>
          <w:p w14:paraId="0AB3787A" w14:textId="6844F46A" w:rsidR="00B54C0B" w:rsidRPr="007F32EB" w:rsidRDefault="00B54C0B" w:rsidP="00B54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eastAsia="Berkeley-Book" w:cstheme="minorHAnsi"/>
                <w:sz w:val="20"/>
                <w:szCs w:val="20"/>
              </w:rPr>
            </w:pPr>
          </w:p>
        </w:tc>
      </w:tr>
      <w:tr w:rsidR="00C63A91" w:rsidRPr="007F32EB" w14:paraId="2B7D32E0" w14:textId="77777777" w:rsidTr="00C63A91">
        <w:tc>
          <w:tcPr>
            <w:tcW w:w="10790" w:type="dxa"/>
          </w:tcPr>
          <w:p w14:paraId="4E01F855" w14:textId="2A002154" w:rsidR="00C63A91" w:rsidRDefault="00C63A91" w:rsidP="007C55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  <w:p w14:paraId="1C9AFD85" w14:textId="68ABED8B" w:rsidR="00B75BAE" w:rsidRPr="007F32EB" w:rsidRDefault="00B75BAE" w:rsidP="00B75BA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int sum,</w:t>
            </w:r>
            <w:r w:rsidR="00D85DF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,</w:t>
            </w:r>
            <w:r w:rsidR="00D85DF4">
              <w:rPr>
                <w:rFonts w:cstheme="minorHAnsi"/>
                <w:sz w:val="20"/>
                <w:szCs w:val="20"/>
              </w:rPr>
              <w:t xml:space="preserve"> </w:t>
            </w:r>
            <w:r w:rsidRPr="007F32EB">
              <w:rPr>
                <w:rFonts w:cstheme="minorHAnsi"/>
                <w:sz w:val="20"/>
                <w:szCs w:val="20"/>
              </w:rPr>
              <w:t>j;</w:t>
            </w:r>
          </w:p>
          <w:p w14:paraId="00FC9D14" w14:textId="77777777" w:rsidR="00B75BAE" w:rsidRPr="007F32EB" w:rsidRDefault="00B75BAE" w:rsidP="00B75BA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sum = 0;</w:t>
            </w:r>
          </w:p>
          <w:p w14:paraId="7622BFDC" w14:textId="77777777" w:rsidR="00B75BAE" w:rsidRPr="007F32EB" w:rsidRDefault="00B75BAE" w:rsidP="00B75BA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for (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=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n;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&gt;=1;i=i-3)</w:t>
            </w:r>
          </w:p>
          <w:p w14:paraId="2E275296" w14:textId="77777777" w:rsidR="00B75BAE" w:rsidRPr="007F32EB" w:rsidRDefault="00B75BAE" w:rsidP="00B75BA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lastRenderedPageBreak/>
              <w:tab/>
              <w:t>for (j=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n;j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&gt;0;j--)</w:t>
            </w:r>
            <w:r w:rsidRPr="007F32EB">
              <w:rPr>
                <w:rFonts w:cstheme="minorHAnsi"/>
                <w:sz w:val="20"/>
                <w:szCs w:val="20"/>
              </w:rPr>
              <w:tab/>
            </w:r>
          </w:p>
          <w:p w14:paraId="41C3633D" w14:textId="1523B869" w:rsidR="00C479CD" w:rsidRDefault="00B75BAE" w:rsidP="00C479CD">
            <w:pPr>
              <w:pStyle w:val="NoSpacing"/>
              <w:rPr>
                <w:rFonts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 xml:space="preserve">                       </w:t>
            </w:r>
            <w:r w:rsidR="00A13481">
              <w:rPr>
                <w:rFonts w:eastAsia="Berkeley-Book" w:cstheme="minorHAnsi"/>
                <w:sz w:val="20"/>
                <w:szCs w:val="20"/>
              </w:rPr>
              <w:t xml:space="preserve">       </w:t>
            </w:r>
            <w:r>
              <w:rPr>
                <w:rFonts w:eastAsia="Berkeley-Book" w:cstheme="minorHAnsi"/>
                <w:sz w:val="20"/>
                <w:szCs w:val="20"/>
              </w:rPr>
              <w:t>sum++;</w:t>
            </w:r>
            <w:r w:rsidR="00C479CD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666485F" w14:textId="6CF32F23" w:rsidR="00C479CD" w:rsidRDefault="00C479CD" w:rsidP="00C479CD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p w14:paraId="48644E9F" w14:textId="05FC0E2A" w:rsidR="00C479CD" w:rsidRPr="00C479CD" w:rsidRDefault="00C479CD" w:rsidP="00C479CD">
            <w:pPr>
              <w:pStyle w:val="Heading1"/>
              <w:spacing w:before="0"/>
              <w:outlineLvl w:val="0"/>
            </w:pPr>
            <w:r w:rsidRPr="00E81F69">
              <w:t>Solution:</w:t>
            </w:r>
          </w:p>
          <w:p w14:paraId="4487207D" w14:textId="77777777" w:rsidR="00C479CD" w:rsidRDefault="00C479CD" w:rsidP="00C479CD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340"/>
              <w:gridCol w:w="6840"/>
            </w:tblGrid>
            <w:tr w:rsidR="00C479CD" w:rsidRPr="00F500E3" w14:paraId="2E68EFC0" w14:textId="77777777" w:rsidTr="005B5021">
              <w:tc>
                <w:tcPr>
                  <w:tcW w:w="2340" w:type="dxa"/>
                </w:tcPr>
                <w:p w14:paraId="7FC2FA9D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Statement</w:t>
                  </w:r>
                </w:p>
              </w:tc>
              <w:tc>
                <w:tcPr>
                  <w:tcW w:w="6840" w:type="dxa"/>
                </w:tcPr>
                <w:p w14:paraId="761568F8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Number of times executed</w:t>
                  </w:r>
                </w:p>
              </w:tc>
            </w:tr>
            <w:tr w:rsidR="00C479CD" w14:paraId="7E4D1A14" w14:textId="77777777" w:rsidTr="005B5021">
              <w:tc>
                <w:tcPr>
                  <w:tcW w:w="2340" w:type="dxa"/>
                </w:tcPr>
                <w:p w14:paraId="0AC263C2" w14:textId="77777777" w:rsidR="00C479CD" w:rsidRDefault="00C479CD" w:rsidP="00C479CD">
                  <w:pPr>
                    <w:jc w:val="both"/>
                  </w:pPr>
                  <w:r>
                    <w:t>sum=0</w:t>
                  </w:r>
                </w:p>
              </w:tc>
              <w:tc>
                <w:tcPr>
                  <w:tcW w:w="6840" w:type="dxa"/>
                </w:tcPr>
                <w:p w14:paraId="5E79B622" w14:textId="77777777" w:rsidR="00C479CD" w:rsidRDefault="00C479CD" w:rsidP="00C479CD">
                  <w:pPr>
                    <w:jc w:val="both"/>
                  </w:pPr>
                  <w:r>
                    <w:t>1</w:t>
                  </w:r>
                </w:p>
              </w:tc>
            </w:tr>
            <w:tr w:rsidR="00C479CD" w14:paraId="5A16EF23" w14:textId="77777777" w:rsidTr="005B5021">
              <w:tc>
                <w:tcPr>
                  <w:tcW w:w="2340" w:type="dxa"/>
                </w:tcPr>
                <w:p w14:paraId="6EEE6866" w14:textId="77777777" w:rsidR="00C479CD" w:rsidRDefault="00C479CD" w:rsidP="00C479CD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=n</w:t>
                  </w:r>
                </w:p>
              </w:tc>
              <w:tc>
                <w:tcPr>
                  <w:tcW w:w="6840" w:type="dxa"/>
                </w:tcPr>
                <w:p w14:paraId="4B280A10" w14:textId="77777777" w:rsidR="00C479CD" w:rsidRDefault="00C479CD" w:rsidP="00C479CD">
                  <w:pPr>
                    <w:jc w:val="both"/>
                  </w:pPr>
                  <w:r>
                    <w:t>1</w:t>
                  </w:r>
                </w:p>
              </w:tc>
            </w:tr>
            <w:tr w:rsidR="00C479CD" w14:paraId="1B37805D" w14:textId="77777777" w:rsidTr="005B5021">
              <w:tc>
                <w:tcPr>
                  <w:tcW w:w="2340" w:type="dxa"/>
                </w:tcPr>
                <w:p w14:paraId="3CE0FE10" w14:textId="77777777" w:rsidR="00C479CD" w:rsidRDefault="00C479CD" w:rsidP="00C479CD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&gt;=1</w:t>
                  </w:r>
                </w:p>
              </w:tc>
              <w:tc>
                <w:tcPr>
                  <w:tcW w:w="6840" w:type="dxa"/>
                </w:tcPr>
                <w:p w14:paraId="1E7F7851" w14:textId="77777777" w:rsidR="00C479CD" w:rsidRDefault="00C479CD" w:rsidP="00C479CD">
                  <w:pPr>
                    <w:jc w:val="both"/>
                  </w:pPr>
                  <w:r>
                    <w:t>n/3+1</w:t>
                  </w:r>
                </w:p>
              </w:tc>
            </w:tr>
            <w:tr w:rsidR="00C479CD" w14:paraId="69C0DD5B" w14:textId="77777777" w:rsidTr="005B5021">
              <w:tc>
                <w:tcPr>
                  <w:tcW w:w="2340" w:type="dxa"/>
                </w:tcPr>
                <w:p w14:paraId="3B442775" w14:textId="77777777" w:rsidR="00C479CD" w:rsidRDefault="00C479CD" w:rsidP="00C479CD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=i-3</w:t>
                  </w:r>
                </w:p>
              </w:tc>
              <w:tc>
                <w:tcPr>
                  <w:tcW w:w="6840" w:type="dxa"/>
                </w:tcPr>
                <w:p w14:paraId="40AA8BC5" w14:textId="77777777" w:rsidR="00C479CD" w:rsidRDefault="00C479CD" w:rsidP="00C479CD">
                  <w:pPr>
                    <w:jc w:val="both"/>
                  </w:pPr>
                  <w:r>
                    <w:t>n/3</w:t>
                  </w:r>
                </w:p>
              </w:tc>
            </w:tr>
            <w:tr w:rsidR="00C479CD" w14:paraId="163E70CC" w14:textId="77777777" w:rsidTr="005B5021">
              <w:tc>
                <w:tcPr>
                  <w:tcW w:w="2340" w:type="dxa"/>
                </w:tcPr>
                <w:p w14:paraId="26F8CF44" w14:textId="77777777" w:rsidR="00C479CD" w:rsidRDefault="00C479CD" w:rsidP="00C479CD">
                  <w:pPr>
                    <w:jc w:val="both"/>
                  </w:pPr>
                  <w:r>
                    <w:t>j=n</w:t>
                  </w:r>
                </w:p>
              </w:tc>
              <w:tc>
                <w:tcPr>
                  <w:tcW w:w="6840" w:type="dxa"/>
                </w:tcPr>
                <w:p w14:paraId="32342A10" w14:textId="77777777" w:rsidR="00C479CD" w:rsidRDefault="00C479CD" w:rsidP="00C479CD">
                  <w:pPr>
                    <w:jc w:val="both"/>
                  </w:pPr>
                  <w:r>
                    <w:t>n/3</w:t>
                  </w:r>
                </w:p>
              </w:tc>
            </w:tr>
            <w:tr w:rsidR="00C479CD" w14:paraId="6542BE3D" w14:textId="77777777" w:rsidTr="005B5021">
              <w:tc>
                <w:tcPr>
                  <w:tcW w:w="2340" w:type="dxa"/>
                </w:tcPr>
                <w:p w14:paraId="7479F26F" w14:textId="77777777" w:rsidR="00C479CD" w:rsidRDefault="00C479CD" w:rsidP="00C479CD">
                  <w:pPr>
                    <w:jc w:val="both"/>
                  </w:pPr>
                  <w:r>
                    <w:t>j&gt;0</w:t>
                  </w:r>
                </w:p>
              </w:tc>
              <w:tc>
                <w:tcPr>
                  <w:tcW w:w="6840" w:type="dxa"/>
                </w:tcPr>
                <w:p w14:paraId="0556929A" w14:textId="77777777" w:rsidR="00C479CD" w:rsidRDefault="00C479CD" w:rsidP="00C479CD">
                  <w:pPr>
                    <w:jc w:val="both"/>
                  </w:pPr>
                  <w:r>
                    <w:t>n/3(n+1) =n</w:t>
                  </w:r>
                  <w:r w:rsidRPr="00F500E3">
                    <w:rPr>
                      <w:vertAlign w:val="superscript"/>
                    </w:rPr>
                    <w:t>2</w:t>
                  </w:r>
                  <w:r>
                    <w:t>/3+n/3</w:t>
                  </w:r>
                </w:p>
              </w:tc>
            </w:tr>
            <w:tr w:rsidR="00C479CD" w14:paraId="63CB7ECD" w14:textId="77777777" w:rsidTr="005B5021">
              <w:tc>
                <w:tcPr>
                  <w:tcW w:w="2340" w:type="dxa"/>
                </w:tcPr>
                <w:p w14:paraId="4C890F03" w14:textId="77777777" w:rsidR="00C479CD" w:rsidRDefault="00C479CD" w:rsidP="00C479CD">
                  <w:pPr>
                    <w:jc w:val="both"/>
                  </w:pPr>
                  <w:r>
                    <w:t>j--</w:t>
                  </w:r>
                </w:p>
              </w:tc>
              <w:tc>
                <w:tcPr>
                  <w:tcW w:w="6840" w:type="dxa"/>
                </w:tcPr>
                <w:p w14:paraId="4111D2A9" w14:textId="77777777" w:rsidR="00C479CD" w:rsidRDefault="00C479CD" w:rsidP="00C479CD">
                  <w:pPr>
                    <w:jc w:val="both"/>
                  </w:pPr>
                  <w:r>
                    <w:t>n/3(n)     =n</w:t>
                  </w:r>
                  <w:r w:rsidRPr="00F500E3">
                    <w:rPr>
                      <w:vertAlign w:val="superscript"/>
                    </w:rPr>
                    <w:t>2</w:t>
                  </w:r>
                  <w:r>
                    <w:t>/3</w:t>
                  </w:r>
                </w:p>
              </w:tc>
            </w:tr>
            <w:tr w:rsidR="00C479CD" w14:paraId="21DD1441" w14:textId="77777777" w:rsidTr="005B5021">
              <w:tc>
                <w:tcPr>
                  <w:tcW w:w="2340" w:type="dxa"/>
                </w:tcPr>
                <w:p w14:paraId="10CC5D69" w14:textId="77777777" w:rsidR="00C479CD" w:rsidRDefault="00C479CD" w:rsidP="00C479CD">
                  <w:pPr>
                    <w:jc w:val="both"/>
                  </w:pPr>
                  <w:r>
                    <w:t>sum++</w:t>
                  </w:r>
                </w:p>
              </w:tc>
              <w:tc>
                <w:tcPr>
                  <w:tcW w:w="6840" w:type="dxa"/>
                </w:tcPr>
                <w:p w14:paraId="0B283DF2" w14:textId="77777777" w:rsidR="00C479CD" w:rsidRDefault="00C479CD" w:rsidP="00C479CD">
                  <w:pPr>
                    <w:jc w:val="both"/>
                  </w:pPr>
                  <w:r>
                    <w:t>n/3(n)     =n</w:t>
                  </w:r>
                  <w:r w:rsidRPr="00F500E3">
                    <w:rPr>
                      <w:vertAlign w:val="superscript"/>
                    </w:rPr>
                    <w:t>2</w:t>
                  </w:r>
                  <w:r>
                    <w:t>/3</w:t>
                  </w:r>
                </w:p>
              </w:tc>
            </w:tr>
            <w:tr w:rsidR="00C479CD" w14:paraId="0CEE3CB5" w14:textId="77777777" w:rsidTr="005B5021">
              <w:tc>
                <w:tcPr>
                  <w:tcW w:w="2340" w:type="dxa"/>
                </w:tcPr>
                <w:p w14:paraId="395EC2F4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Total</w:t>
                  </w:r>
                </w:p>
              </w:tc>
              <w:tc>
                <w:tcPr>
                  <w:tcW w:w="6840" w:type="dxa"/>
                </w:tcPr>
                <w:p w14:paraId="0369CD1B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n</w:t>
                  </w:r>
                  <w:r w:rsidRPr="00F500E3">
                    <w:rPr>
                      <w:b/>
                      <w:vertAlign w:val="superscript"/>
                    </w:rPr>
                    <w:t>2</w:t>
                  </w:r>
                  <w:r w:rsidRPr="00F500E3">
                    <w:rPr>
                      <w:b/>
                    </w:rPr>
                    <w:t>+4n/3+3</w:t>
                  </w:r>
                </w:p>
              </w:tc>
            </w:tr>
            <w:tr w:rsidR="00C479CD" w14:paraId="458ED8FD" w14:textId="77777777" w:rsidTr="005B5021">
              <w:tc>
                <w:tcPr>
                  <w:tcW w:w="2340" w:type="dxa"/>
                </w:tcPr>
                <w:p w14:paraId="2A9BB290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</w:p>
              </w:tc>
              <w:tc>
                <w:tcPr>
                  <w:tcW w:w="6840" w:type="dxa"/>
                </w:tcPr>
                <w:p w14:paraId="321E0ABE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T(n) = n</w:t>
                  </w:r>
                  <w:r w:rsidRPr="00F500E3">
                    <w:rPr>
                      <w:b/>
                      <w:vertAlign w:val="superscript"/>
                    </w:rPr>
                    <w:t>2</w:t>
                  </w:r>
                  <w:r w:rsidRPr="00F500E3">
                    <w:rPr>
                      <w:b/>
                    </w:rPr>
                    <w:t>+4n/3+3, T(n) = O(n</w:t>
                  </w:r>
                  <w:r w:rsidRPr="00F500E3">
                    <w:rPr>
                      <w:b/>
                      <w:vertAlign w:val="superscript"/>
                    </w:rPr>
                    <w:t>2</w:t>
                  </w:r>
                  <w:r w:rsidRPr="00F500E3">
                    <w:rPr>
                      <w:b/>
                    </w:rPr>
                    <w:t>)</w:t>
                  </w:r>
                </w:p>
              </w:tc>
            </w:tr>
          </w:tbl>
          <w:p w14:paraId="7D832707" w14:textId="0BDD1E1A" w:rsidR="007C557A" w:rsidRPr="007F32EB" w:rsidRDefault="007C557A" w:rsidP="007C557A">
            <w:pPr>
              <w:jc w:val="both"/>
              <w:rPr>
                <w:rFonts w:eastAsia="Berkeley-Book" w:cstheme="minorHAnsi"/>
                <w:sz w:val="20"/>
                <w:szCs w:val="20"/>
              </w:rPr>
            </w:pPr>
          </w:p>
        </w:tc>
      </w:tr>
      <w:tr w:rsidR="008252A8" w:rsidRPr="007F32EB" w14:paraId="24A6535F" w14:textId="77777777" w:rsidTr="00C63A91">
        <w:tc>
          <w:tcPr>
            <w:tcW w:w="10790" w:type="dxa"/>
          </w:tcPr>
          <w:p w14:paraId="787DBC91" w14:textId="02B4D73B" w:rsidR="008252A8" w:rsidRDefault="008252A8" w:rsidP="007C55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  <w:p w14:paraId="7F94A31A" w14:textId="77777777" w:rsidR="00092D88" w:rsidRPr="007F32EB" w:rsidRDefault="00092D88" w:rsidP="00092D88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sum = 0;</w:t>
            </w:r>
          </w:p>
          <w:p w14:paraId="04420B58" w14:textId="77777777" w:rsidR="00092D88" w:rsidRPr="007F32EB" w:rsidRDefault="00092D88" w:rsidP="00092D88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for(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 xml:space="preserve"> = 1;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 xml:space="preserve"> &lt; n; ++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 xml:space="preserve"> )</w:t>
            </w:r>
          </w:p>
          <w:p w14:paraId="74B9DBD9" w14:textId="77777777" w:rsidR="00092D88" w:rsidRPr="007F32EB" w:rsidRDefault="00092D88" w:rsidP="00092D88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for( j = 1; j &lt;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 xml:space="preserve"> *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; ++j )</w:t>
            </w:r>
          </w:p>
          <w:p w14:paraId="7CCF1C26" w14:textId="5FAC867C" w:rsidR="00092D88" w:rsidRPr="007F32EB" w:rsidRDefault="00092D88" w:rsidP="00092D88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                                </w:t>
            </w:r>
            <w:r w:rsidRPr="007F32EB">
              <w:rPr>
                <w:rFonts w:cstheme="minorHAnsi"/>
                <w:sz w:val="20"/>
                <w:szCs w:val="20"/>
              </w:rPr>
              <w:t>for( k = 0; k &lt;</w:t>
            </w:r>
            <w:r>
              <w:rPr>
                <w:rFonts w:cstheme="minorHAnsi"/>
                <w:sz w:val="20"/>
                <w:szCs w:val="20"/>
              </w:rPr>
              <w:t>n</w:t>
            </w:r>
            <w:r w:rsidRPr="007F32EB">
              <w:rPr>
                <w:rFonts w:cstheme="minorHAnsi"/>
                <w:sz w:val="20"/>
                <w:szCs w:val="20"/>
              </w:rPr>
              <w:t>; ++k )</w:t>
            </w:r>
          </w:p>
          <w:p w14:paraId="4FCE2045" w14:textId="614D089C" w:rsidR="00092D88" w:rsidRPr="007F32EB" w:rsidRDefault="00092D88" w:rsidP="00092D88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eastAsia="Berkeley-Book"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                                                 ++sum;</w:t>
            </w:r>
          </w:p>
          <w:p w14:paraId="6EAD6AD0" w14:textId="77777777" w:rsidR="00C479CD" w:rsidRDefault="00C479CD" w:rsidP="00C479CD">
            <w:pPr>
              <w:pStyle w:val="Heading1"/>
              <w:spacing w:before="0"/>
              <w:outlineLvl w:val="0"/>
            </w:pPr>
          </w:p>
          <w:p w14:paraId="0DE78FB9" w14:textId="77777777" w:rsidR="00C479CD" w:rsidRDefault="00C479CD" w:rsidP="00C479CD">
            <w:pPr>
              <w:pStyle w:val="Heading1"/>
              <w:spacing w:before="0"/>
              <w:outlineLvl w:val="0"/>
            </w:pPr>
            <w:r w:rsidRPr="00E81F69">
              <w:t>Solution:</w:t>
            </w:r>
          </w:p>
          <w:p w14:paraId="07815DE3" w14:textId="77777777" w:rsidR="00C479CD" w:rsidRDefault="00C479CD" w:rsidP="00C479CD"/>
          <w:p w14:paraId="08FB915B" w14:textId="77777777" w:rsidR="00C479CD" w:rsidRDefault="00C479CD" w:rsidP="00C479CD"/>
          <w:p w14:paraId="3603F2E7" w14:textId="77777777" w:rsidR="00C479CD" w:rsidRDefault="00C479CD" w:rsidP="00C479CD">
            <w:r>
              <w:t>values of i:  1,2,3,4,5,6,7,……………….,n</w:t>
            </w:r>
          </w:p>
          <w:p w14:paraId="508A4D27" w14:textId="77777777" w:rsidR="00C479CD" w:rsidRDefault="00C479CD" w:rsidP="00C479CD">
            <w:r>
              <w:t>iterations of j: 1</w:t>
            </w:r>
            <w:r w:rsidRPr="00675AE2">
              <w:rPr>
                <w:vertAlign w:val="superscript"/>
              </w:rPr>
              <w:t>2</w:t>
            </w:r>
            <w:r>
              <w:t>+2</w:t>
            </w:r>
            <w:r w:rsidRPr="00675AE2">
              <w:rPr>
                <w:vertAlign w:val="superscript"/>
              </w:rPr>
              <w:t>2</w:t>
            </w:r>
            <w:r>
              <w:t>+3</w:t>
            </w:r>
            <w:r w:rsidRPr="00675AE2">
              <w:rPr>
                <w:vertAlign w:val="superscript"/>
              </w:rPr>
              <w:t>2</w:t>
            </w:r>
            <w:r>
              <w:t>+4</w:t>
            </w:r>
            <w:r w:rsidRPr="00675AE2">
              <w:rPr>
                <w:vertAlign w:val="superscript"/>
              </w:rPr>
              <w:t>2</w:t>
            </w:r>
            <w:r>
              <w:t>+5</w:t>
            </w:r>
            <w:r w:rsidRPr="00675AE2">
              <w:rPr>
                <w:vertAlign w:val="superscript"/>
              </w:rPr>
              <w:t>2</w:t>
            </w:r>
            <w:r>
              <w:t>+6</w:t>
            </w:r>
            <w:r w:rsidRPr="00675AE2">
              <w:rPr>
                <w:vertAlign w:val="superscript"/>
              </w:rPr>
              <w:t>2</w:t>
            </w:r>
            <w:r>
              <w:t>+7</w:t>
            </w:r>
            <w:r w:rsidRPr="00675AE2">
              <w:rPr>
                <w:vertAlign w:val="superscript"/>
              </w:rPr>
              <w:t>2</w:t>
            </w:r>
            <w:r>
              <w:t>+……………+n</w:t>
            </w:r>
            <w:r w:rsidRPr="00675AE2">
              <w:rPr>
                <w:vertAlign w:val="superscript"/>
              </w:rPr>
              <w:t>2</w:t>
            </w:r>
          </w:p>
          <w:p w14:paraId="64BEA4B6" w14:textId="77777777" w:rsidR="00C479CD" w:rsidRPr="009217CF" w:rsidRDefault="00C479CD" w:rsidP="00C479CD">
            <w:r>
              <w:t>iterations of k: n*1</w:t>
            </w:r>
            <w:r w:rsidRPr="00675AE2">
              <w:rPr>
                <w:vertAlign w:val="superscript"/>
              </w:rPr>
              <w:t>2</w:t>
            </w:r>
            <w:r>
              <w:t>+n*2</w:t>
            </w:r>
            <w:r w:rsidRPr="00675AE2">
              <w:rPr>
                <w:vertAlign w:val="superscript"/>
              </w:rPr>
              <w:t>2</w:t>
            </w:r>
            <w:r>
              <w:t>+n*3</w:t>
            </w:r>
            <w:r w:rsidRPr="00675AE2">
              <w:rPr>
                <w:vertAlign w:val="superscript"/>
              </w:rPr>
              <w:t>2</w:t>
            </w:r>
            <w:r>
              <w:t>+ n*4</w:t>
            </w:r>
            <w:r w:rsidRPr="00675AE2">
              <w:rPr>
                <w:vertAlign w:val="superscript"/>
              </w:rPr>
              <w:t>2</w:t>
            </w:r>
            <w:r>
              <w:t>+ n*5</w:t>
            </w:r>
            <w:r w:rsidRPr="00675AE2">
              <w:rPr>
                <w:vertAlign w:val="superscript"/>
              </w:rPr>
              <w:t>2</w:t>
            </w:r>
            <w:r>
              <w:t>+ n*6</w:t>
            </w:r>
            <w:r w:rsidRPr="00675AE2">
              <w:rPr>
                <w:vertAlign w:val="superscript"/>
              </w:rPr>
              <w:t>2</w:t>
            </w:r>
            <w:r>
              <w:t>+ n*7</w:t>
            </w:r>
            <w:r w:rsidRPr="00675AE2">
              <w:rPr>
                <w:vertAlign w:val="superscript"/>
              </w:rPr>
              <w:t>2</w:t>
            </w:r>
            <w:r>
              <w:t>+……………+n*n</w:t>
            </w:r>
            <w:r w:rsidRPr="00675AE2">
              <w:rPr>
                <w:vertAlign w:val="superscript"/>
              </w:rPr>
              <w:t>2</w:t>
            </w:r>
          </w:p>
          <w:p w14:paraId="00C1C844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  <w:p w14:paraId="252C8CA1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b/>
                <w:u w:val="single"/>
              </w:rPr>
              <w:t>S</w:t>
            </w:r>
            <w:r w:rsidRPr="00417ABD">
              <w:rPr>
                <w:rFonts w:eastAsia="Berkeley-Book" w:cstheme="minorHAnsi"/>
                <w:b/>
                <w:u w:val="single"/>
              </w:rPr>
              <w:t>eries for j</w:t>
            </w:r>
            <w:r>
              <w:rPr>
                <w:rFonts w:eastAsia="Berkeley-Book" w:cstheme="minorHAnsi"/>
                <w:sz w:val="20"/>
                <w:szCs w:val="20"/>
              </w:rPr>
              <w:t xml:space="preserve">: </w:t>
            </w:r>
            <w:r>
              <w:t>1</w:t>
            </w:r>
            <w:r w:rsidRPr="00675AE2">
              <w:rPr>
                <w:vertAlign w:val="superscript"/>
              </w:rPr>
              <w:t>2</w:t>
            </w:r>
            <w:r>
              <w:t>+2</w:t>
            </w:r>
            <w:r w:rsidRPr="00675AE2">
              <w:rPr>
                <w:vertAlign w:val="superscript"/>
              </w:rPr>
              <w:t>2</w:t>
            </w:r>
            <w:r>
              <w:t>+3</w:t>
            </w:r>
            <w:r w:rsidRPr="00675AE2">
              <w:rPr>
                <w:vertAlign w:val="superscript"/>
              </w:rPr>
              <w:t>2</w:t>
            </w:r>
            <w:r>
              <w:t>+4</w:t>
            </w:r>
            <w:r w:rsidRPr="00675AE2">
              <w:rPr>
                <w:vertAlign w:val="superscript"/>
              </w:rPr>
              <w:t>2</w:t>
            </w:r>
            <w:r>
              <w:t>+5</w:t>
            </w:r>
            <w:r w:rsidRPr="00675AE2">
              <w:rPr>
                <w:vertAlign w:val="superscript"/>
              </w:rPr>
              <w:t>2</w:t>
            </w:r>
            <w:r>
              <w:t>+6</w:t>
            </w:r>
            <w:r w:rsidRPr="00675AE2">
              <w:rPr>
                <w:vertAlign w:val="superscript"/>
              </w:rPr>
              <w:t>2</w:t>
            </w:r>
            <w:r>
              <w:t>+7</w:t>
            </w:r>
            <w:r w:rsidRPr="00675AE2">
              <w:rPr>
                <w:vertAlign w:val="superscript"/>
              </w:rPr>
              <w:t>2</w:t>
            </w:r>
            <w:r>
              <w:t>+……………+n</w:t>
            </w:r>
            <w:r w:rsidRPr="00675AE2">
              <w:rPr>
                <w:vertAlign w:val="superscript"/>
              </w:rPr>
              <w:t>2</w:t>
            </w:r>
          </w:p>
          <w:p w14:paraId="391BD19C" w14:textId="77777777" w:rsidR="00C479CD" w:rsidRPr="00675AE2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b/>
                <w:sz w:val="20"/>
                <w:szCs w:val="20"/>
                <w:u w:val="single"/>
              </w:rPr>
            </w:pPr>
            <w:r w:rsidRPr="00675AE2">
              <w:rPr>
                <w:rFonts w:eastAsia="Berkeley-Book" w:cstheme="minorHAnsi"/>
                <w:b/>
                <w:sz w:val="20"/>
                <w:szCs w:val="20"/>
                <w:u w:val="single"/>
              </w:rPr>
              <w:t>Formula:</w:t>
            </w:r>
          </w:p>
          <w:p w14:paraId="7B4519D5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noProof/>
                <w:sz w:val="20"/>
                <w:szCs w:val="20"/>
              </w:rPr>
              <w:drawing>
                <wp:inline distT="0" distB="0" distL="0" distR="0" wp14:anchorId="2B3E4A38" wp14:editId="0FB21EFD">
                  <wp:extent cx="2751667" cy="465666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um_Formula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0705" cy="465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FD05E7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  <w:p w14:paraId="19D83CC5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t>1</w:t>
            </w:r>
            <w:r w:rsidRPr="00675AE2">
              <w:rPr>
                <w:vertAlign w:val="superscript"/>
              </w:rPr>
              <w:t>2</w:t>
            </w:r>
            <w:r>
              <w:t>+2</w:t>
            </w:r>
            <w:r w:rsidRPr="00675AE2">
              <w:rPr>
                <w:vertAlign w:val="superscript"/>
              </w:rPr>
              <w:t>2</w:t>
            </w:r>
            <w:r>
              <w:t>+3</w:t>
            </w:r>
            <w:r w:rsidRPr="00675AE2">
              <w:rPr>
                <w:vertAlign w:val="superscript"/>
              </w:rPr>
              <w:t>2</w:t>
            </w:r>
            <w:r>
              <w:t>+4</w:t>
            </w:r>
            <w:r w:rsidRPr="00675AE2">
              <w:rPr>
                <w:vertAlign w:val="superscript"/>
              </w:rPr>
              <w:t>2</w:t>
            </w:r>
            <w:r>
              <w:t>+5</w:t>
            </w:r>
            <w:r w:rsidRPr="00675AE2">
              <w:rPr>
                <w:vertAlign w:val="superscript"/>
              </w:rPr>
              <w:t>2</w:t>
            </w:r>
            <w:r>
              <w:t>+6</w:t>
            </w:r>
            <w:r w:rsidRPr="00675AE2">
              <w:rPr>
                <w:vertAlign w:val="superscript"/>
              </w:rPr>
              <w:t>2</w:t>
            </w:r>
            <w:r>
              <w:t>+7</w:t>
            </w:r>
            <w:r w:rsidRPr="00675AE2">
              <w:rPr>
                <w:vertAlign w:val="superscript"/>
              </w:rPr>
              <w:t>2</w:t>
            </w:r>
            <w:r>
              <w:t>+……………+n</w:t>
            </w:r>
            <w:r w:rsidRPr="00675AE2">
              <w:rPr>
                <w:vertAlign w:val="superscript"/>
              </w:rPr>
              <w:t>2</w:t>
            </w:r>
            <w:r>
              <w:rPr>
                <w:vertAlign w:val="superscript"/>
              </w:rPr>
              <w:t xml:space="preserve">   </w:t>
            </w:r>
            <w:r>
              <w:rPr>
                <w:rFonts w:eastAsia="Berkeley-Book" w:cstheme="minorHAnsi"/>
                <w:sz w:val="20"/>
                <w:szCs w:val="20"/>
              </w:rPr>
              <w:t>=  (n(n+1)(2n+1))/6  = (2n</w:t>
            </w:r>
            <w:r w:rsidRPr="00417ABD">
              <w:rPr>
                <w:rFonts w:eastAsia="Berkeley-Book" w:cstheme="minorHAnsi"/>
                <w:sz w:val="20"/>
                <w:szCs w:val="20"/>
                <w:vertAlign w:val="superscript"/>
              </w:rPr>
              <w:t xml:space="preserve">3 </w:t>
            </w:r>
            <w:r>
              <w:rPr>
                <w:rFonts w:eastAsia="Berkeley-Book" w:cstheme="minorHAnsi"/>
                <w:sz w:val="20"/>
                <w:szCs w:val="20"/>
              </w:rPr>
              <w:t>+ 3n</w:t>
            </w:r>
            <w:r w:rsidRPr="00417ABD">
              <w:rPr>
                <w:rFonts w:eastAsia="Berkeley-Book" w:cstheme="minorHAnsi"/>
                <w:sz w:val="20"/>
                <w:szCs w:val="20"/>
                <w:vertAlign w:val="superscript"/>
              </w:rPr>
              <w:t>2</w:t>
            </w:r>
            <w:r>
              <w:rPr>
                <w:rFonts w:eastAsia="Berkeley-Book" w:cstheme="minorHAnsi"/>
                <w:sz w:val="20"/>
                <w:szCs w:val="20"/>
              </w:rPr>
              <w:t xml:space="preserve"> + n)/6</w:t>
            </w:r>
          </w:p>
          <w:p w14:paraId="17A020D8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  <w:p w14:paraId="7518B8AF" w14:textId="77777777" w:rsidR="00C479CD" w:rsidRPr="00417ABD" w:rsidRDefault="00C479CD" w:rsidP="00C479CD">
            <w:pPr>
              <w:autoSpaceDE w:val="0"/>
              <w:autoSpaceDN w:val="0"/>
              <w:adjustRightInd w:val="0"/>
              <w:rPr>
                <w:vertAlign w:val="superscript"/>
              </w:rPr>
            </w:pPr>
            <w:r>
              <w:rPr>
                <w:rFonts w:eastAsia="Berkeley-Book" w:cstheme="minorHAnsi"/>
                <w:b/>
                <w:u w:val="single"/>
              </w:rPr>
              <w:t>S</w:t>
            </w:r>
            <w:r w:rsidRPr="00417ABD">
              <w:rPr>
                <w:rFonts w:eastAsia="Berkeley-Book" w:cstheme="minorHAnsi"/>
                <w:b/>
                <w:u w:val="single"/>
              </w:rPr>
              <w:t>eries for</w:t>
            </w:r>
            <w:r>
              <w:rPr>
                <w:rFonts w:eastAsia="Berkeley-Book" w:cstheme="minorHAnsi"/>
                <w:b/>
                <w:u w:val="single"/>
              </w:rPr>
              <w:t xml:space="preserve"> k</w:t>
            </w:r>
            <w:r>
              <w:rPr>
                <w:rFonts w:eastAsia="Berkeley-Book" w:cstheme="minorHAnsi"/>
                <w:sz w:val="20"/>
                <w:szCs w:val="20"/>
              </w:rPr>
              <w:t xml:space="preserve">: </w:t>
            </w:r>
            <w:r>
              <w:t>n*1</w:t>
            </w:r>
            <w:r w:rsidRPr="00675AE2">
              <w:rPr>
                <w:vertAlign w:val="superscript"/>
              </w:rPr>
              <w:t>2</w:t>
            </w:r>
            <w:r>
              <w:t>+n*2</w:t>
            </w:r>
            <w:r w:rsidRPr="00675AE2">
              <w:rPr>
                <w:vertAlign w:val="superscript"/>
              </w:rPr>
              <w:t>2</w:t>
            </w:r>
            <w:r>
              <w:t>+n*3</w:t>
            </w:r>
            <w:r w:rsidRPr="00675AE2">
              <w:rPr>
                <w:vertAlign w:val="superscript"/>
              </w:rPr>
              <w:t>2</w:t>
            </w:r>
            <w:r>
              <w:t>+ n*4</w:t>
            </w:r>
            <w:r w:rsidRPr="00675AE2">
              <w:rPr>
                <w:vertAlign w:val="superscript"/>
              </w:rPr>
              <w:t>2</w:t>
            </w:r>
            <w:r>
              <w:t>+ n*5</w:t>
            </w:r>
            <w:r w:rsidRPr="00675AE2">
              <w:rPr>
                <w:vertAlign w:val="superscript"/>
              </w:rPr>
              <w:t>2</w:t>
            </w:r>
            <w:r>
              <w:t>+ n*6</w:t>
            </w:r>
            <w:r w:rsidRPr="00675AE2">
              <w:rPr>
                <w:vertAlign w:val="superscript"/>
              </w:rPr>
              <w:t>2</w:t>
            </w:r>
            <w:r>
              <w:t>+ n*7</w:t>
            </w:r>
            <w:r w:rsidRPr="00675AE2">
              <w:rPr>
                <w:vertAlign w:val="superscript"/>
              </w:rPr>
              <w:t>2</w:t>
            </w:r>
            <w:r>
              <w:t>+……………+n*n</w:t>
            </w:r>
            <w:r w:rsidRPr="00675AE2">
              <w:rPr>
                <w:vertAlign w:val="superscript"/>
              </w:rPr>
              <w:t>2</w:t>
            </w:r>
            <w:r>
              <w:rPr>
                <w:vertAlign w:val="superscript"/>
              </w:rPr>
              <w:t xml:space="preserve"> </w:t>
            </w:r>
            <w:r>
              <w:rPr>
                <w:rFonts w:eastAsia="Berkeley-Book" w:cstheme="minorHAnsi"/>
                <w:sz w:val="20"/>
                <w:szCs w:val="20"/>
              </w:rPr>
              <w:t xml:space="preserve"> </w:t>
            </w:r>
            <w:r w:rsidRPr="00417ABD">
              <w:rPr>
                <w:rFonts w:eastAsia="Berkeley-Book" w:cstheme="minorHAnsi"/>
                <w:sz w:val="20"/>
                <w:szCs w:val="20"/>
              </w:rPr>
              <w:t>=</w:t>
            </w:r>
            <w:r>
              <w:rPr>
                <w:rFonts w:eastAsia="Berkeley-Book" w:cstheme="minorHAnsi"/>
                <w:sz w:val="20"/>
                <w:szCs w:val="20"/>
              </w:rPr>
              <w:t xml:space="preserve"> n(</w:t>
            </w:r>
            <w:r>
              <w:t>1</w:t>
            </w:r>
            <w:r w:rsidRPr="00675AE2">
              <w:rPr>
                <w:vertAlign w:val="superscript"/>
              </w:rPr>
              <w:t>2</w:t>
            </w:r>
            <w:r>
              <w:t>+2</w:t>
            </w:r>
            <w:r w:rsidRPr="00675AE2">
              <w:rPr>
                <w:vertAlign w:val="superscript"/>
              </w:rPr>
              <w:t>2</w:t>
            </w:r>
            <w:r>
              <w:t>+3</w:t>
            </w:r>
            <w:r w:rsidRPr="00675AE2">
              <w:rPr>
                <w:vertAlign w:val="superscript"/>
              </w:rPr>
              <w:t>2</w:t>
            </w:r>
            <w:r>
              <w:t>+4</w:t>
            </w:r>
            <w:r w:rsidRPr="00675AE2">
              <w:rPr>
                <w:vertAlign w:val="superscript"/>
              </w:rPr>
              <w:t>2</w:t>
            </w:r>
            <w:r>
              <w:t>+5</w:t>
            </w:r>
            <w:r w:rsidRPr="00675AE2">
              <w:rPr>
                <w:vertAlign w:val="superscript"/>
              </w:rPr>
              <w:t>2</w:t>
            </w:r>
            <w:r>
              <w:t>+6</w:t>
            </w:r>
            <w:r w:rsidRPr="00675AE2">
              <w:rPr>
                <w:vertAlign w:val="superscript"/>
              </w:rPr>
              <w:t>2</w:t>
            </w:r>
            <w:r>
              <w:t>+7</w:t>
            </w:r>
            <w:r w:rsidRPr="00675AE2">
              <w:rPr>
                <w:vertAlign w:val="superscript"/>
              </w:rPr>
              <w:t>2</w:t>
            </w:r>
            <w:r>
              <w:t>+……………+n</w:t>
            </w:r>
            <w:r w:rsidRPr="00675AE2">
              <w:rPr>
                <w:vertAlign w:val="superscript"/>
              </w:rPr>
              <w:t>2</w:t>
            </w:r>
            <w:r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507216F2" w14:textId="77777777" w:rsidR="00C479CD" w:rsidRPr="00675AE2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b/>
                <w:sz w:val="20"/>
                <w:szCs w:val="20"/>
                <w:u w:val="single"/>
              </w:rPr>
            </w:pPr>
            <w:r w:rsidRPr="00675AE2">
              <w:rPr>
                <w:rFonts w:eastAsia="Berkeley-Book" w:cstheme="minorHAnsi"/>
                <w:b/>
                <w:sz w:val="20"/>
                <w:szCs w:val="20"/>
                <w:u w:val="single"/>
              </w:rPr>
              <w:t>Formula:</w:t>
            </w:r>
          </w:p>
          <w:p w14:paraId="43E7280B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noProof/>
                <w:sz w:val="20"/>
                <w:szCs w:val="20"/>
              </w:rPr>
              <w:drawing>
                <wp:inline distT="0" distB="0" distL="0" distR="0" wp14:anchorId="3F5B7ED1" wp14:editId="341CE687">
                  <wp:extent cx="2751667" cy="465666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um_Formula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0705" cy="465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F7F794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  <w:p w14:paraId="64E1AA7A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n(</w:t>
            </w:r>
            <w:r>
              <w:t>1</w:t>
            </w:r>
            <w:r w:rsidRPr="00675AE2">
              <w:rPr>
                <w:vertAlign w:val="superscript"/>
              </w:rPr>
              <w:t>2</w:t>
            </w:r>
            <w:r>
              <w:t>+2</w:t>
            </w:r>
            <w:r w:rsidRPr="00675AE2">
              <w:rPr>
                <w:vertAlign w:val="superscript"/>
              </w:rPr>
              <w:t>2</w:t>
            </w:r>
            <w:r>
              <w:t>+3</w:t>
            </w:r>
            <w:r w:rsidRPr="00675AE2">
              <w:rPr>
                <w:vertAlign w:val="superscript"/>
              </w:rPr>
              <w:t>2</w:t>
            </w:r>
            <w:r>
              <w:t>+4</w:t>
            </w:r>
            <w:r w:rsidRPr="00675AE2">
              <w:rPr>
                <w:vertAlign w:val="superscript"/>
              </w:rPr>
              <w:t>2</w:t>
            </w:r>
            <w:r>
              <w:t>+5</w:t>
            </w:r>
            <w:r w:rsidRPr="00675AE2">
              <w:rPr>
                <w:vertAlign w:val="superscript"/>
              </w:rPr>
              <w:t>2</w:t>
            </w:r>
            <w:r>
              <w:t>+6</w:t>
            </w:r>
            <w:r w:rsidRPr="00675AE2">
              <w:rPr>
                <w:vertAlign w:val="superscript"/>
              </w:rPr>
              <w:t>2</w:t>
            </w:r>
            <w:r>
              <w:t>+7</w:t>
            </w:r>
            <w:r w:rsidRPr="00675AE2">
              <w:rPr>
                <w:vertAlign w:val="superscript"/>
              </w:rPr>
              <w:t>2</w:t>
            </w:r>
            <w:r>
              <w:t>+……………+n</w:t>
            </w:r>
            <w:r w:rsidRPr="00675AE2">
              <w:rPr>
                <w:vertAlign w:val="superscript"/>
              </w:rPr>
              <w:t>2</w:t>
            </w:r>
            <w:r>
              <w:rPr>
                <w:rFonts w:eastAsia="Berkeley-Book" w:cstheme="minorHAnsi"/>
                <w:sz w:val="20"/>
                <w:szCs w:val="20"/>
              </w:rPr>
              <w:t>)=  n(n(n+1)(2n+1))/6  = n(2n</w:t>
            </w:r>
            <w:r w:rsidRPr="00417ABD">
              <w:rPr>
                <w:rFonts w:eastAsia="Berkeley-Book" w:cstheme="minorHAnsi"/>
                <w:sz w:val="20"/>
                <w:szCs w:val="20"/>
                <w:vertAlign w:val="superscript"/>
              </w:rPr>
              <w:t xml:space="preserve">3 </w:t>
            </w:r>
            <w:r>
              <w:rPr>
                <w:rFonts w:eastAsia="Berkeley-Book" w:cstheme="minorHAnsi"/>
                <w:sz w:val="20"/>
                <w:szCs w:val="20"/>
              </w:rPr>
              <w:t>+ 3n</w:t>
            </w:r>
            <w:r w:rsidRPr="00417ABD">
              <w:rPr>
                <w:rFonts w:eastAsia="Berkeley-Book" w:cstheme="minorHAnsi"/>
                <w:sz w:val="20"/>
                <w:szCs w:val="20"/>
                <w:vertAlign w:val="superscript"/>
              </w:rPr>
              <w:t>2</w:t>
            </w:r>
            <w:r>
              <w:rPr>
                <w:rFonts w:eastAsia="Berkeley-Book" w:cstheme="minorHAnsi"/>
                <w:sz w:val="20"/>
                <w:szCs w:val="20"/>
              </w:rPr>
              <w:t xml:space="preserve"> + n)/6 = 2n</w:t>
            </w:r>
            <w:r w:rsidRPr="00417ABD">
              <w:rPr>
                <w:rFonts w:eastAsia="Berkeley-Book" w:cstheme="minorHAnsi"/>
                <w:sz w:val="20"/>
                <w:szCs w:val="20"/>
                <w:vertAlign w:val="superscript"/>
              </w:rPr>
              <w:t>4</w:t>
            </w:r>
            <w:r>
              <w:rPr>
                <w:rFonts w:eastAsia="Berkeley-Book" w:cstheme="minorHAnsi"/>
                <w:sz w:val="20"/>
                <w:szCs w:val="20"/>
              </w:rPr>
              <w:t>+3n</w:t>
            </w:r>
            <w:r w:rsidRPr="00417ABD">
              <w:rPr>
                <w:rFonts w:eastAsia="Berkeley-Book" w:cstheme="minorHAnsi"/>
                <w:sz w:val="20"/>
                <w:szCs w:val="20"/>
                <w:vertAlign w:val="superscript"/>
              </w:rPr>
              <w:t>3</w:t>
            </w:r>
            <w:r>
              <w:rPr>
                <w:rFonts w:eastAsia="Berkeley-Book" w:cstheme="minorHAnsi"/>
                <w:sz w:val="20"/>
                <w:szCs w:val="20"/>
              </w:rPr>
              <w:t>+n</w:t>
            </w:r>
            <w:r w:rsidRPr="00417ABD">
              <w:rPr>
                <w:rFonts w:eastAsia="Berkeley-Book" w:cstheme="minorHAnsi"/>
                <w:sz w:val="20"/>
                <w:szCs w:val="20"/>
                <w:vertAlign w:val="superscript"/>
              </w:rPr>
              <w:t>2</w:t>
            </w:r>
            <w:r>
              <w:rPr>
                <w:rFonts w:eastAsia="Berkeley-Book" w:cstheme="minorHAnsi"/>
                <w:sz w:val="20"/>
                <w:szCs w:val="20"/>
              </w:rPr>
              <w:t>/6</w:t>
            </w:r>
          </w:p>
          <w:p w14:paraId="4055EFA0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  <w:p w14:paraId="3BD696C8" w14:textId="77777777" w:rsidR="00C479CD" w:rsidRDefault="00C479CD" w:rsidP="00C479CD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340"/>
              <w:gridCol w:w="6840"/>
            </w:tblGrid>
            <w:tr w:rsidR="00C479CD" w:rsidRPr="00F500E3" w14:paraId="1D00CAA1" w14:textId="77777777" w:rsidTr="005B5021">
              <w:tc>
                <w:tcPr>
                  <w:tcW w:w="2340" w:type="dxa"/>
                </w:tcPr>
                <w:p w14:paraId="32633F56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Statement</w:t>
                  </w:r>
                </w:p>
              </w:tc>
              <w:tc>
                <w:tcPr>
                  <w:tcW w:w="6840" w:type="dxa"/>
                </w:tcPr>
                <w:p w14:paraId="2481A76D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Number of times executed</w:t>
                  </w:r>
                </w:p>
              </w:tc>
            </w:tr>
            <w:tr w:rsidR="00C479CD" w14:paraId="2442E502" w14:textId="77777777" w:rsidTr="005B5021">
              <w:tc>
                <w:tcPr>
                  <w:tcW w:w="2340" w:type="dxa"/>
                </w:tcPr>
                <w:p w14:paraId="426A47A6" w14:textId="77777777" w:rsidR="00C479CD" w:rsidRDefault="00C479CD" w:rsidP="00C479CD">
                  <w:pPr>
                    <w:jc w:val="both"/>
                  </w:pPr>
                  <w:r>
                    <w:t>sum=0</w:t>
                  </w:r>
                </w:p>
              </w:tc>
              <w:tc>
                <w:tcPr>
                  <w:tcW w:w="6840" w:type="dxa"/>
                </w:tcPr>
                <w:p w14:paraId="024B77E3" w14:textId="77777777" w:rsidR="00C479CD" w:rsidRDefault="00C479CD" w:rsidP="00C479CD">
                  <w:pPr>
                    <w:jc w:val="both"/>
                  </w:pPr>
                  <w:r>
                    <w:t>1</w:t>
                  </w:r>
                </w:p>
              </w:tc>
            </w:tr>
            <w:tr w:rsidR="00C479CD" w14:paraId="7FEB74E3" w14:textId="77777777" w:rsidTr="005B5021">
              <w:tc>
                <w:tcPr>
                  <w:tcW w:w="2340" w:type="dxa"/>
                </w:tcPr>
                <w:p w14:paraId="35583148" w14:textId="77777777" w:rsidR="00C479CD" w:rsidRDefault="00C479CD" w:rsidP="00C479CD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=1</w:t>
                  </w:r>
                </w:p>
              </w:tc>
              <w:tc>
                <w:tcPr>
                  <w:tcW w:w="6840" w:type="dxa"/>
                </w:tcPr>
                <w:p w14:paraId="13676070" w14:textId="77777777" w:rsidR="00C479CD" w:rsidRDefault="00C479CD" w:rsidP="00C479CD">
                  <w:pPr>
                    <w:jc w:val="both"/>
                  </w:pPr>
                  <w:r>
                    <w:t>1</w:t>
                  </w:r>
                </w:p>
              </w:tc>
            </w:tr>
            <w:tr w:rsidR="00C479CD" w14:paraId="64C43B55" w14:textId="77777777" w:rsidTr="005B5021">
              <w:tc>
                <w:tcPr>
                  <w:tcW w:w="2340" w:type="dxa"/>
                </w:tcPr>
                <w:p w14:paraId="06F01E42" w14:textId="77777777" w:rsidR="00C479CD" w:rsidRDefault="00C479CD" w:rsidP="00C479CD">
                  <w:pPr>
                    <w:jc w:val="both"/>
                  </w:pPr>
                  <w:r>
                    <w:t>I&lt;n</w:t>
                  </w:r>
                </w:p>
              </w:tc>
              <w:tc>
                <w:tcPr>
                  <w:tcW w:w="6840" w:type="dxa"/>
                </w:tcPr>
                <w:p w14:paraId="44C56BC5" w14:textId="77777777" w:rsidR="00C479CD" w:rsidRDefault="00C479CD" w:rsidP="00C479CD">
                  <w:pPr>
                    <w:jc w:val="both"/>
                  </w:pPr>
                  <w:r>
                    <w:t>n+1</w:t>
                  </w:r>
                </w:p>
              </w:tc>
            </w:tr>
            <w:tr w:rsidR="00C479CD" w14:paraId="6742DB51" w14:textId="77777777" w:rsidTr="005B5021">
              <w:tc>
                <w:tcPr>
                  <w:tcW w:w="2340" w:type="dxa"/>
                </w:tcPr>
                <w:p w14:paraId="572512C1" w14:textId="77777777" w:rsidR="00C479CD" w:rsidRDefault="00C479CD" w:rsidP="00C479CD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=</w:t>
                  </w:r>
                  <w:proofErr w:type="spellStart"/>
                  <w:r>
                    <w:t>i</w:t>
                  </w:r>
                  <w:proofErr w:type="spellEnd"/>
                  <w:r>
                    <w:t>++</w:t>
                  </w:r>
                </w:p>
              </w:tc>
              <w:tc>
                <w:tcPr>
                  <w:tcW w:w="6840" w:type="dxa"/>
                </w:tcPr>
                <w:p w14:paraId="444D5F03" w14:textId="77777777" w:rsidR="00C479CD" w:rsidRDefault="00C479CD" w:rsidP="00C479CD">
                  <w:pPr>
                    <w:jc w:val="both"/>
                  </w:pPr>
                  <w:r>
                    <w:t>n</w:t>
                  </w:r>
                </w:p>
              </w:tc>
            </w:tr>
            <w:tr w:rsidR="00C479CD" w14:paraId="0B66DA13" w14:textId="77777777" w:rsidTr="005B5021">
              <w:tc>
                <w:tcPr>
                  <w:tcW w:w="2340" w:type="dxa"/>
                </w:tcPr>
                <w:p w14:paraId="0AE49B7B" w14:textId="77777777" w:rsidR="00C479CD" w:rsidRDefault="00C479CD" w:rsidP="00C479CD">
                  <w:pPr>
                    <w:jc w:val="both"/>
                  </w:pPr>
                  <w:r>
                    <w:t>j=1</w:t>
                  </w:r>
                </w:p>
              </w:tc>
              <w:tc>
                <w:tcPr>
                  <w:tcW w:w="6840" w:type="dxa"/>
                </w:tcPr>
                <w:p w14:paraId="7F2D641E" w14:textId="77777777" w:rsidR="00C479CD" w:rsidRDefault="00C479CD" w:rsidP="00C479CD">
                  <w:pPr>
                    <w:jc w:val="both"/>
                  </w:pPr>
                  <w:r>
                    <w:t>n</w:t>
                  </w:r>
                </w:p>
              </w:tc>
            </w:tr>
            <w:tr w:rsidR="00C479CD" w14:paraId="4D42CDF7" w14:textId="77777777" w:rsidTr="005B5021">
              <w:tc>
                <w:tcPr>
                  <w:tcW w:w="2340" w:type="dxa"/>
                </w:tcPr>
                <w:p w14:paraId="03C8B218" w14:textId="77777777" w:rsidR="00C479CD" w:rsidRDefault="00C479CD" w:rsidP="00C479CD">
                  <w:pPr>
                    <w:jc w:val="both"/>
                  </w:pPr>
                  <w:r>
                    <w:lastRenderedPageBreak/>
                    <w:t>J&lt;</w:t>
                  </w:r>
                  <w:proofErr w:type="spellStart"/>
                  <w:r>
                    <w:t>i</w:t>
                  </w:r>
                  <w:proofErr w:type="spellEnd"/>
                  <w:r>
                    <w:t>*</w:t>
                  </w:r>
                  <w:proofErr w:type="spellStart"/>
                  <w:r>
                    <w:t>i</w:t>
                  </w:r>
                  <w:proofErr w:type="spellEnd"/>
                </w:p>
              </w:tc>
              <w:tc>
                <w:tcPr>
                  <w:tcW w:w="6840" w:type="dxa"/>
                </w:tcPr>
                <w:p w14:paraId="4564F61F" w14:textId="77777777" w:rsidR="00C479CD" w:rsidRPr="005204F1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eastAsia="Berkeley-Book" w:cstheme="minorHAnsi"/>
                      <w:sz w:val="20"/>
                      <w:szCs w:val="20"/>
                    </w:rPr>
                  </w:pPr>
                  <w:r>
                    <w:t>(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(2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 xml:space="preserve">3 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 3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2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 xml:space="preserve"> + n)/6)+n+1)</w:t>
                  </w:r>
                </w:p>
              </w:tc>
            </w:tr>
            <w:tr w:rsidR="00C479CD" w14:paraId="6F6E9426" w14:textId="77777777" w:rsidTr="005B5021">
              <w:tc>
                <w:tcPr>
                  <w:tcW w:w="2340" w:type="dxa"/>
                </w:tcPr>
                <w:p w14:paraId="16E45A3E" w14:textId="77777777" w:rsidR="00C479CD" w:rsidRDefault="00C479CD" w:rsidP="00C479CD">
                  <w:pPr>
                    <w:jc w:val="both"/>
                  </w:pPr>
                  <w:r>
                    <w:t>J++</w:t>
                  </w:r>
                </w:p>
              </w:tc>
              <w:tc>
                <w:tcPr>
                  <w:tcW w:w="6840" w:type="dxa"/>
                </w:tcPr>
                <w:p w14:paraId="5166CA60" w14:textId="77777777" w:rsidR="00C479CD" w:rsidRDefault="00C479CD" w:rsidP="00C479CD">
                  <w:pPr>
                    <w:jc w:val="both"/>
                  </w:pPr>
                  <w:r>
                    <w:rPr>
                      <w:rFonts w:eastAsia="Berkeley-Book" w:cstheme="minorHAnsi"/>
                      <w:sz w:val="20"/>
                      <w:szCs w:val="20"/>
                    </w:rPr>
                    <w:t>(2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 xml:space="preserve">3 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 3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2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 xml:space="preserve"> + n)/6</w:t>
                  </w:r>
                </w:p>
              </w:tc>
            </w:tr>
            <w:tr w:rsidR="00C479CD" w14:paraId="03250076" w14:textId="77777777" w:rsidTr="005B5021">
              <w:tc>
                <w:tcPr>
                  <w:tcW w:w="2340" w:type="dxa"/>
                </w:tcPr>
                <w:p w14:paraId="00365664" w14:textId="77777777" w:rsidR="00C479CD" w:rsidRPr="00693554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color w:val="FF0000"/>
                      <w:sz w:val="20"/>
                      <w:szCs w:val="20"/>
                    </w:rPr>
                  </w:pPr>
                  <w:r w:rsidRPr="00693554">
                    <w:rPr>
                      <w:rFonts w:cstheme="minorHAnsi"/>
                      <w:color w:val="FF0000"/>
                      <w:sz w:val="20"/>
                      <w:szCs w:val="20"/>
                    </w:rPr>
                    <w:t xml:space="preserve">if( j % </w:t>
                  </w:r>
                  <w:proofErr w:type="spellStart"/>
                  <w:r w:rsidRPr="00693554">
                    <w:rPr>
                      <w:rFonts w:cstheme="minorHAnsi"/>
                      <w:color w:val="FF0000"/>
                      <w:sz w:val="20"/>
                      <w:szCs w:val="20"/>
                    </w:rPr>
                    <w:t>i</w:t>
                  </w:r>
                  <w:proofErr w:type="spellEnd"/>
                  <w:r w:rsidRPr="00693554">
                    <w:rPr>
                      <w:rFonts w:cstheme="minorHAnsi"/>
                      <w:color w:val="FF0000"/>
                      <w:sz w:val="20"/>
                      <w:szCs w:val="20"/>
                    </w:rPr>
                    <w:t xml:space="preserve"> == 0 )</w:t>
                  </w:r>
                </w:p>
              </w:tc>
              <w:tc>
                <w:tcPr>
                  <w:tcW w:w="6840" w:type="dxa"/>
                </w:tcPr>
                <w:p w14:paraId="3F9CF30D" w14:textId="77777777" w:rsidR="00C479CD" w:rsidRPr="00693554" w:rsidRDefault="00C479CD" w:rsidP="00C479CD">
                  <w:pPr>
                    <w:jc w:val="both"/>
                    <w:rPr>
                      <w:color w:val="FF0000"/>
                    </w:rPr>
                  </w:pPr>
                  <w:r w:rsidRPr="00693554">
                    <w:rPr>
                      <w:rFonts w:eastAsia="Berkeley-Book" w:cstheme="minorHAnsi"/>
                      <w:color w:val="FF0000"/>
                      <w:sz w:val="20"/>
                      <w:szCs w:val="20"/>
                    </w:rPr>
                    <w:t>(2n</w:t>
                  </w:r>
                  <w:r w:rsidRPr="00693554">
                    <w:rPr>
                      <w:rFonts w:eastAsia="Berkeley-Book" w:cstheme="minorHAnsi"/>
                      <w:color w:val="FF0000"/>
                      <w:sz w:val="20"/>
                      <w:szCs w:val="20"/>
                      <w:vertAlign w:val="superscript"/>
                    </w:rPr>
                    <w:t xml:space="preserve">3 </w:t>
                  </w:r>
                  <w:r w:rsidRPr="00693554">
                    <w:rPr>
                      <w:rFonts w:eastAsia="Berkeley-Book" w:cstheme="minorHAnsi"/>
                      <w:color w:val="FF0000"/>
                      <w:sz w:val="20"/>
                      <w:szCs w:val="20"/>
                    </w:rPr>
                    <w:t>+ 3n</w:t>
                  </w:r>
                  <w:r w:rsidRPr="00693554">
                    <w:rPr>
                      <w:rFonts w:eastAsia="Berkeley-Book" w:cstheme="minorHAnsi"/>
                      <w:color w:val="FF0000"/>
                      <w:sz w:val="20"/>
                      <w:szCs w:val="20"/>
                      <w:vertAlign w:val="superscript"/>
                    </w:rPr>
                    <w:t>2</w:t>
                  </w:r>
                  <w:r w:rsidRPr="00693554">
                    <w:rPr>
                      <w:rFonts w:eastAsia="Berkeley-Book" w:cstheme="minorHAnsi"/>
                      <w:color w:val="FF0000"/>
                      <w:sz w:val="20"/>
                      <w:szCs w:val="20"/>
                    </w:rPr>
                    <w:t xml:space="preserve"> + n)/6)</w:t>
                  </w:r>
                </w:p>
              </w:tc>
            </w:tr>
            <w:tr w:rsidR="00C479CD" w14:paraId="28AABBB8" w14:textId="77777777" w:rsidTr="005B5021">
              <w:tc>
                <w:tcPr>
                  <w:tcW w:w="2340" w:type="dxa"/>
                </w:tcPr>
                <w:p w14:paraId="3D8F5C59" w14:textId="77777777" w:rsidR="00C479CD" w:rsidRPr="007F32EB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K=0</w:t>
                  </w:r>
                </w:p>
              </w:tc>
              <w:tc>
                <w:tcPr>
                  <w:tcW w:w="6840" w:type="dxa"/>
                </w:tcPr>
                <w:p w14:paraId="3FD6A5FD" w14:textId="77777777" w:rsidR="00C479CD" w:rsidRDefault="00C479CD" w:rsidP="00C479CD">
                  <w:pPr>
                    <w:jc w:val="both"/>
                  </w:pPr>
                  <w:r>
                    <w:rPr>
                      <w:rFonts w:eastAsia="Berkeley-Book" w:cstheme="minorHAnsi"/>
                      <w:sz w:val="20"/>
                      <w:szCs w:val="20"/>
                    </w:rPr>
                    <w:t>(2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 xml:space="preserve">3 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 3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2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 xml:space="preserve"> + n)/6) </w:t>
                  </w:r>
                </w:p>
              </w:tc>
            </w:tr>
            <w:tr w:rsidR="00C479CD" w14:paraId="62D95CD6" w14:textId="77777777" w:rsidTr="005B5021">
              <w:tc>
                <w:tcPr>
                  <w:tcW w:w="2340" w:type="dxa"/>
                </w:tcPr>
                <w:p w14:paraId="38F04F65" w14:textId="77777777" w:rsidR="00C479CD" w:rsidRPr="007F32EB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K&lt;j</w:t>
                  </w:r>
                </w:p>
              </w:tc>
              <w:tc>
                <w:tcPr>
                  <w:tcW w:w="6840" w:type="dxa"/>
                </w:tcPr>
                <w:p w14:paraId="7622AF74" w14:textId="77777777" w:rsidR="00C479CD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eastAsia="Berkeley-Book" w:cstheme="minorHAnsi"/>
                      <w:sz w:val="20"/>
                      <w:szCs w:val="20"/>
                    </w:rPr>
                  </w:pPr>
                  <w:r>
                    <w:rPr>
                      <w:rFonts w:eastAsia="Berkeley-Book" w:cstheme="minorHAnsi"/>
                      <w:sz w:val="20"/>
                      <w:szCs w:val="20"/>
                    </w:rPr>
                    <w:t>2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4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3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3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2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/6 +(2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 xml:space="preserve">3 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 3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2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 xml:space="preserve"> + n)/6) +1</w:t>
                  </w:r>
                </w:p>
                <w:p w14:paraId="2BB1E636" w14:textId="77777777" w:rsidR="00C479CD" w:rsidRDefault="00C479CD" w:rsidP="00C479CD">
                  <w:pPr>
                    <w:jc w:val="both"/>
                  </w:pPr>
                </w:p>
              </w:tc>
            </w:tr>
            <w:tr w:rsidR="00C479CD" w14:paraId="0108C3BF" w14:textId="77777777" w:rsidTr="005B5021">
              <w:tc>
                <w:tcPr>
                  <w:tcW w:w="2340" w:type="dxa"/>
                </w:tcPr>
                <w:p w14:paraId="47CB78ED" w14:textId="77777777" w:rsidR="00C479CD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K++</w:t>
                  </w:r>
                </w:p>
              </w:tc>
              <w:tc>
                <w:tcPr>
                  <w:tcW w:w="6840" w:type="dxa"/>
                </w:tcPr>
                <w:p w14:paraId="63EAE740" w14:textId="77777777" w:rsidR="00C479CD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eastAsia="Berkeley-Book" w:cstheme="minorHAnsi"/>
                      <w:sz w:val="20"/>
                      <w:szCs w:val="20"/>
                    </w:rPr>
                  </w:pPr>
                  <w:r>
                    <w:rPr>
                      <w:rFonts w:eastAsia="Berkeley-Book" w:cstheme="minorHAnsi"/>
                      <w:sz w:val="20"/>
                      <w:szCs w:val="20"/>
                    </w:rPr>
                    <w:t>2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4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3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3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2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/6</w:t>
                  </w:r>
                </w:p>
                <w:p w14:paraId="45B66335" w14:textId="77777777" w:rsidR="00C479CD" w:rsidRDefault="00C479CD" w:rsidP="00C479CD">
                  <w:pPr>
                    <w:jc w:val="both"/>
                  </w:pPr>
                </w:p>
              </w:tc>
            </w:tr>
            <w:tr w:rsidR="00C479CD" w14:paraId="211CBAA0" w14:textId="77777777" w:rsidTr="005B5021">
              <w:tc>
                <w:tcPr>
                  <w:tcW w:w="2340" w:type="dxa"/>
                </w:tcPr>
                <w:p w14:paraId="484A218C" w14:textId="77777777" w:rsidR="00C479CD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cstheme="minorHAnsi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</w:rPr>
                    <w:t>Sum++</w:t>
                  </w:r>
                </w:p>
              </w:tc>
              <w:tc>
                <w:tcPr>
                  <w:tcW w:w="6840" w:type="dxa"/>
                </w:tcPr>
                <w:p w14:paraId="5EF5C350" w14:textId="77777777" w:rsidR="00C479CD" w:rsidRDefault="00C479CD" w:rsidP="00C479CD">
                  <w:pPr>
                    <w:autoSpaceDE w:val="0"/>
                    <w:autoSpaceDN w:val="0"/>
                    <w:adjustRightInd w:val="0"/>
                    <w:rPr>
                      <w:rFonts w:eastAsia="Berkeley-Book" w:cstheme="minorHAnsi"/>
                      <w:sz w:val="20"/>
                      <w:szCs w:val="20"/>
                    </w:rPr>
                  </w:pPr>
                  <w:r>
                    <w:rPr>
                      <w:rFonts w:eastAsia="Berkeley-Book" w:cstheme="minorHAnsi"/>
                      <w:sz w:val="20"/>
                      <w:szCs w:val="20"/>
                    </w:rPr>
                    <w:t>2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4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3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3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+n</w:t>
                  </w:r>
                  <w:r w:rsidRPr="00417ABD">
                    <w:rPr>
                      <w:rFonts w:eastAsia="Berkeley-Book" w:cstheme="minorHAnsi"/>
                      <w:sz w:val="20"/>
                      <w:szCs w:val="20"/>
                      <w:vertAlign w:val="superscript"/>
                    </w:rPr>
                    <w:t>2</w:t>
                  </w:r>
                  <w:r>
                    <w:rPr>
                      <w:rFonts w:eastAsia="Berkeley-Book" w:cstheme="minorHAnsi"/>
                      <w:sz w:val="20"/>
                      <w:szCs w:val="20"/>
                    </w:rPr>
                    <w:t>/6</w:t>
                  </w:r>
                </w:p>
                <w:p w14:paraId="1552B5FF" w14:textId="77777777" w:rsidR="00C479CD" w:rsidRDefault="00C479CD" w:rsidP="00C479CD">
                  <w:pPr>
                    <w:jc w:val="both"/>
                  </w:pPr>
                </w:p>
              </w:tc>
            </w:tr>
            <w:tr w:rsidR="00C479CD" w14:paraId="71071523" w14:textId="77777777" w:rsidTr="005B5021">
              <w:tc>
                <w:tcPr>
                  <w:tcW w:w="2340" w:type="dxa"/>
                </w:tcPr>
                <w:p w14:paraId="66304E6F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>Total</w:t>
                  </w:r>
                </w:p>
              </w:tc>
              <w:tc>
                <w:tcPr>
                  <w:tcW w:w="6840" w:type="dxa"/>
                </w:tcPr>
                <w:p w14:paraId="663DEF02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(6n</w:t>
                  </w:r>
                  <w:r w:rsidRPr="00787659">
                    <w:rPr>
                      <w:b/>
                      <w:vertAlign w:val="superscript"/>
                    </w:rPr>
                    <w:t>4</w:t>
                  </w:r>
                  <w:r>
                    <w:rPr>
                      <w:b/>
                    </w:rPr>
                    <w:t xml:space="preserve"> + 19n</w:t>
                  </w:r>
                  <w:r w:rsidRPr="00787659">
                    <w:rPr>
                      <w:b/>
                      <w:vertAlign w:val="superscript"/>
                    </w:rPr>
                    <w:t>3</w:t>
                  </w:r>
                  <w:r>
                    <w:rPr>
                      <w:b/>
                    </w:rPr>
                    <w:t xml:space="preserve"> + 18n</w:t>
                  </w:r>
                  <w:r w:rsidRPr="00787659">
                    <w:rPr>
                      <w:b/>
                      <w:vertAlign w:val="superscript"/>
                    </w:rPr>
                    <w:t>2</w:t>
                  </w:r>
                  <w:r>
                    <w:rPr>
                      <w:b/>
                    </w:rPr>
                    <w:t xml:space="preserve"> + 5n)/6) + 4n +5 </w:t>
                  </w:r>
                </w:p>
              </w:tc>
            </w:tr>
            <w:tr w:rsidR="00C479CD" w14:paraId="3A856DCB" w14:textId="77777777" w:rsidTr="005B5021">
              <w:tc>
                <w:tcPr>
                  <w:tcW w:w="2340" w:type="dxa"/>
                </w:tcPr>
                <w:p w14:paraId="37C2D1C2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</w:p>
              </w:tc>
              <w:tc>
                <w:tcPr>
                  <w:tcW w:w="6840" w:type="dxa"/>
                </w:tcPr>
                <w:p w14:paraId="47F5C4A3" w14:textId="77777777" w:rsidR="00C479CD" w:rsidRPr="00F500E3" w:rsidRDefault="00C479CD" w:rsidP="00C479CD">
                  <w:pPr>
                    <w:jc w:val="both"/>
                    <w:rPr>
                      <w:b/>
                    </w:rPr>
                  </w:pPr>
                  <w:r w:rsidRPr="00F500E3">
                    <w:rPr>
                      <w:b/>
                    </w:rPr>
                    <w:t xml:space="preserve">T(n) = </w:t>
                  </w:r>
                  <w:r>
                    <w:rPr>
                      <w:b/>
                    </w:rPr>
                    <w:t>(6n</w:t>
                  </w:r>
                  <w:r w:rsidRPr="00787659">
                    <w:rPr>
                      <w:b/>
                      <w:vertAlign w:val="superscript"/>
                    </w:rPr>
                    <w:t>4</w:t>
                  </w:r>
                  <w:r>
                    <w:rPr>
                      <w:b/>
                    </w:rPr>
                    <w:t xml:space="preserve"> + 19n</w:t>
                  </w:r>
                  <w:r w:rsidRPr="00787659">
                    <w:rPr>
                      <w:b/>
                      <w:vertAlign w:val="superscript"/>
                    </w:rPr>
                    <w:t>3</w:t>
                  </w:r>
                  <w:r>
                    <w:rPr>
                      <w:b/>
                    </w:rPr>
                    <w:t xml:space="preserve"> + 18n</w:t>
                  </w:r>
                  <w:r w:rsidRPr="00787659">
                    <w:rPr>
                      <w:b/>
                      <w:vertAlign w:val="superscript"/>
                    </w:rPr>
                    <w:t>2</w:t>
                  </w:r>
                  <w:r>
                    <w:rPr>
                      <w:b/>
                    </w:rPr>
                    <w:t xml:space="preserve"> + 5n)/6) + 4n +5 </w:t>
                  </w:r>
                  <w:r w:rsidRPr="00F500E3">
                    <w:rPr>
                      <w:b/>
                    </w:rPr>
                    <w:t>= O(n</w:t>
                  </w:r>
                  <w:r>
                    <w:rPr>
                      <w:b/>
                      <w:vertAlign w:val="superscript"/>
                    </w:rPr>
                    <w:t>4</w:t>
                  </w:r>
                  <w:r w:rsidRPr="00F500E3">
                    <w:rPr>
                      <w:b/>
                    </w:rPr>
                    <w:t>)</w:t>
                  </w:r>
                </w:p>
              </w:tc>
            </w:tr>
          </w:tbl>
          <w:p w14:paraId="2BD1D0A6" w14:textId="77777777" w:rsidR="00C479CD" w:rsidRDefault="00C479CD" w:rsidP="00C479CD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cstheme="minorHAnsi"/>
                <w:sz w:val="20"/>
                <w:szCs w:val="20"/>
              </w:rPr>
            </w:pPr>
          </w:p>
          <w:p w14:paraId="3AF002C0" w14:textId="2D649798" w:rsidR="008252A8" w:rsidRPr="007F32EB" w:rsidRDefault="008252A8" w:rsidP="00F862D3">
            <w:pPr>
              <w:jc w:val="both"/>
              <w:rPr>
                <w:rFonts w:eastAsia="Berkeley-Book" w:cstheme="minorHAnsi"/>
                <w:sz w:val="20"/>
                <w:szCs w:val="20"/>
              </w:rPr>
            </w:pPr>
          </w:p>
        </w:tc>
      </w:tr>
    </w:tbl>
    <w:p w14:paraId="6927FB8A" w14:textId="6EAD50BC" w:rsidR="00C63A91" w:rsidRDefault="00C63A91" w:rsidP="00C63A91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</w:p>
    <w:p w14:paraId="09FF23DA" w14:textId="1C0F16DF" w:rsidR="00B95E3C" w:rsidRDefault="00B95E3C" w:rsidP="00C63A91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</w:p>
    <w:p w14:paraId="09ED3717" w14:textId="77777777" w:rsidR="00B95E3C" w:rsidRPr="007F32EB" w:rsidRDefault="00B95E3C" w:rsidP="00C63A91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</w:p>
    <w:p w14:paraId="47CEE148" w14:textId="77777777" w:rsidR="003D7273" w:rsidRDefault="003D7273" w:rsidP="007F4A51">
      <w:pPr>
        <w:rPr>
          <w:rFonts w:cstheme="minorHAnsi"/>
          <w:b/>
          <w:sz w:val="20"/>
          <w:szCs w:val="20"/>
        </w:rPr>
      </w:pPr>
    </w:p>
    <w:p w14:paraId="3DE742CB" w14:textId="7B069D56" w:rsidR="007F4A51" w:rsidRPr="007F32EB" w:rsidRDefault="007F4A51" w:rsidP="007F4A51">
      <w:pPr>
        <w:rPr>
          <w:rFonts w:cstheme="minorHAnsi"/>
          <w:b/>
          <w:sz w:val="20"/>
          <w:szCs w:val="20"/>
        </w:rPr>
      </w:pPr>
      <w:r w:rsidRPr="007F32EB">
        <w:rPr>
          <w:rFonts w:cstheme="minorHAnsi"/>
          <w:b/>
          <w:sz w:val="20"/>
          <w:szCs w:val="20"/>
        </w:rPr>
        <w:t xml:space="preserve">Question </w:t>
      </w:r>
      <w:r w:rsidR="009E53EF" w:rsidRPr="007F32EB">
        <w:rPr>
          <w:rFonts w:cstheme="minorHAnsi"/>
          <w:b/>
          <w:sz w:val="20"/>
          <w:szCs w:val="20"/>
        </w:rPr>
        <w:t>3</w:t>
      </w:r>
      <w:r w:rsidRPr="007F32EB">
        <w:rPr>
          <w:rFonts w:cstheme="minorHAnsi"/>
          <w:b/>
          <w:sz w:val="20"/>
          <w:szCs w:val="20"/>
        </w:rPr>
        <w:t xml:space="preserve">. </w:t>
      </w:r>
      <w:r w:rsidR="001E1BD0" w:rsidRPr="007F32EB">
        <w:rPr>
          <w:rFonts w:cstheme="minorHAnsi"/>
          <w:b/>
          <w:sz w:val="20"/>
          <w:szCs w:val="20"/>
        </w:rPr>
        <w:t xml:space="preserve">Find </w:t>
      </w:r>
      <w:r w:rsidR="00D337A0">
        <w:rPr>
          <w:rFonts w:cstheme="minorHAnsi"/>
          <w:b/>
          <w:sz w:val="20"/>
          <w:szCs w:val="20"/>
        </w:rPr>
        <w:t xml:space="preserve">out what </w:t>
      </w:r>
      <w:r w:rsidR="00D70F80">
        <w:rPr>
          <w:rFonts w:cstheme="minorHAnsi"/>
          <w:b/>
          <w:sz w:val="20"/>
          <w:szCs w:val="20"/>
        </w:rPr>
        <w:t xml:space="preserve">does each of </w:t>
      </w:r>
      <w:r w:rsidR="00D337A0">
        <w:rPr>
          <w:rFonts w:cstheme="minorHAnsi"/>
          <w:b/>
          <w:sz w:val="20"/>
          <w:szCs w:val="20"/>
        </w:rPr>
        <w:t xml:space="preserve">the following algorithm do. Then estimate </w:t>
      </w:r>
      <w:r w:rsidR="001E1BD0" w:rsidRPr="007F32EB">
        <w:rPr>
          <w:rFonts w:cstheme="minorHAnsi"/>
          <w:b/>
          <w:sz w:val="20"/>
          <w:szCs w:val="20"/>
        </w:rPr>
        <w:t xml:space="preserve">the </w:t>
      </w:r>
      <w:r w:rsidR="001E1BD0" w:rsidRPr="00D70F80">
        <w:rPr>
          <w:rFonts w:cstheme="minorHAnsi"/>
          <w:b/>
          <w:color w:val="FF0000"/>
          <w:sz w:val="20"/>
          <w:szCs w:val="20"/>
          <w:u w:val="single"/>
        </w:rPr>
        <w:t>best</w:t>
      </w:r>
      <w:r w:rsidR="009E53EF" w:rsidRPr="00D70F80">
        <w:rPr>
          <w:rFonts w:cstheme="minorHAnsi"/>
          <w:b/>
          <w:color w:val="FF0000"/>
          <w:sz w:val="20"/>
          <w:szCs w:val="20"/>
          <w:u w:val="single"/>
        </w:rPr>
        <w:t>-</w:t>
      </w:r>
      <w:r w:rsidR="001E1BD0" w:rsidRPr="00D70F80">
        <w:rPr>
          <w:rFonts w:cstheme="minorHAnsi"/>
          <w:b/>
          <w:color w:val="FF0000"/>
          <w:sz w:val="20"/>
          <w:szCs w:val="20"/>
          <w:u w:val="single"/>
        </w:rPr>
        <w:t xml:space="preserve">case and the </w:t>
      </w:r>
      <w:r w:rsidR="009E53EF" w:rsidRPr="00D70F80">
        <w:rPr>
          <w:rFonts w:cstheme="minorHAnsi"/>
          <w:b/>
          <w:color w:val="FF0000"/>
          <w:sz w:val="20"/>
          <w:szCs w:val="20"/>
          <w:u w:val="single"/>
        </w:rPr>
        <w:t>worst-case</w:t>
      </w:r>
      <w:r w:rsidR="00D337A0" w:rsidRPr="00D70F80">
        <w:rPr>
          <w:rFonts w:cstheme="minorHAnsi"/>
          <w:b/>
          <w:color w:val="FF0000"/>
          <w:sz w:val="20"/>
          <w:szCs w:val="20"/>
        </w:rPr>
        <w:t xml:space="preserve"> </w:t>
      </w:r>
      <w:r w:rsidR="00D337A0">
        <w:rPr>
          <w:rFonts w:cstheme="minorHAnsi"/>
          <w:b/>
          <w:sz w:val="20"/>
          <w:szCs w:val="20"/>
        </w:rPr>
        <w:t>running</w:t>
      </w:r>
      <w:r w:rsidR="001E1BD0" w:rsidRPr="007F32EB">
        <w:rPr>
          <w:rFonts w:cstheme="minorHAnsi"/>
          <w:b/>
          <w:sz w:val="20"/>
          <w:szCs w:val="20"/>
        </w:rPr>
        <w:t xml:space="preserve"> time in term of tight big Oh for each of the following c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E1BD0" w:rsidRPr="007F32EB" w14:paraId="6323B078" w14:textId="77777777" w:rsidTr="001E1BD0">
        <w:tc>
          <w:tcPr>
            <w:tcW w:w="10790" w:type="dxa"/>
          </w:tcPr>
          <w:p w14:paraId="64EE6DDF" w14:textId="0A33E43D" w:rsidR="001E1BD0" w:rsidRPr="007F32EB" w:rsidRDefault="00B8537D" w:rsidP="001E1BD0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7F32EB">
              <w:rPr>
                <w:rFonts w:eastAsia="Berkeley-Book" w:cstheme="minorHAnsi"/>
                <w:sz w:val="20"/>
                <w:szCs w:val="20"/>
              </w:rPr>
              <w:t>a</w:t>
            </w:r>
            <w:r w:rsidR="001E1BD0" w:rsidRPr="007F32EB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29F9E678" w14:textId="77777777" w:rsidR="001E1BD0" w:rsidRPr="007F32EB" w:rsidRDefault="001E1BD0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int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Func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(int n)</w:t>
            </w:r>
          </w:p>
          <w:p w14:paraId="730B56FE" w14:textId="77777777" w:rsidR="001E1BD0" w:rsidRPr="007F32EB" w:rsidRDefault="001E1BD0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{</w:t>
            </w:r>
          </w:p>
          <w:p w14:paraId="15154078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int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;</w:t>
            </w:r>
          </w:p>
          <w:p w14:paraId="6B56E82C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 xml:space="preserve"> = 0;</w:t>
            </w:r>
          </w:p>
          <w:p w14:paraId="0015E31D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while (n%3 == 0) {</w:t>
            </w:r>
          </w:p>
          <w:p w14:paraId="62B67E37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144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n = n/3;</w:t>
            </w:r>
          </w:p>
          <w:p w14:paraId="0E14E40B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144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++;</w:t>
            </w:r>
          </w:p>
          <w:p w14:paraId="527D35DD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}</w:t>
            </w:r>
          </w:p>
          <w:p w14:paraId="28883E25" w14:textId="77777777" w:rsidR="001E1BD0" w:rsidRPr="007F32EB" w:rsidRDefault="001E1BD0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 return </w:t>
            </w:r>
            <w:proofErr w:type="spellStart"/>
            <w:r w:rsidRPr="007F32EB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7F32EB">
              <w:rPr>
                <w:rFonts w:cstheme="minorHAnsi"/>
                <w:sz w:val="20"/>
                <w:szCs w:val="20"/>
              </w:rPr>
              <w:t>;</w:t>
            </w:r>
          </w:p>
          <w:p w14:paraId="0DC4E9A3" w14:textId="6CF22987" w:rsidR="001E1BD0" w:rsidRDefault="001E1BD0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}</w:t>
            </w:r>
          </w:p>
          <w:p w14:paraId="213002E0" w14:textId="3FAD4A83" w:rsidR="00121CF5" w:rsidRDefault="00121CF5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  <w:p w14:paraId="5F64F7F3" w14:textId="71FEFCA6" w:rsidR="00121CF5" w:rsidRDefault="00121CF5" w:rsidP="00121CF5">
            <w:pPr>
              <w:pStyle w:val="Heading1"/>
              <w:spacing w:before="0"/>
              <w:outlineLvl w:val="0"/>
            </w:pPr>
            <w:r w:rsidRPr="00E81F69">
              <w:t>Solution:</w:t>
            </w:r>
          </w:p>
          <w:p w14:paraId="5E2F585A" w14:textId="77777777" w:rsidR="00121CF5" w:rsidRPr="00121CF5" w:rsidRDefault="00121CF5" w:rsidP="00121CF5"/>
          <w:p w14:paraId="7EA7AF3C" w14:textId="77777777" w:rsidR="00121CF5" w:rsidRPr="00F41936" w:rsidRDefault="00121CF5" w:rsidP="00121CF5">
            <w:pPr>
              <w:rPr>
                <w:rFonts w:cstheme="minorHAnsi"/>
                <w:szCs w:val="20"/>
              </w:rPr>
            </w:pPr>
            <w:r w:rsidRPr="00F41936">
              <w:rPr>
                <w:rFonts w:cstheme="minorHAnsi"/>
                <w:szCs w:val="20"/>
              </w:rPr>
              <w:t>Best case n is not multiple of 3 O(1)</w:t>
            </w:r>
          </w:p>
          <w:p w14:paraId="5A9E1C11" w14:textId="491464C2" w:rsidR="00121CF5" w:rsidRPr="00F41936" w:rsidRDefault="00121CF5" w:rsidP="00121CF5">
            <w:pPr>
              <w:rPr>
                <w:rFonts w:cstheme="minorHAnsi"/>
                <w:szCs w:val="20"/>
              </w:rPr>
            </w:pPr>
            <w:r w:rsidRPr="00F41936">
              <w:rPr>
                <w:rFonts w:cstheme="minorHAnsi"/>
                <w:szCs w:val="20"/>
              </w:rPr>
              <w:t>Worst case n is multiple of 3 … log</w:t>
            </w:r>
            <w:r w:rsidRPr="00F41936">
              <w:rPr>
                <w:rFonts w:cstheme="minorHAnsi"/>
                <w:szCs w:val="20"/>
                <w:vertAlign w:val="subscript"/>
              </w:rPr>
              <w:t>3</w:t>
            </w:r>
            <w:r w:rsidRPr="00F41936">
              <w:rPr>
                <w:rFonts w:cstheme="minorHAnsi"/>
                <w:szCs w:val="20"/>
              </w:rPr>
              <w:t>n</w:t>
            </w:r>
          </w:p>
          <w:p w14:paraId="08634390" w14:textId="77777777" w:rsidR="001E1BD0" w:rsidRPr="007F32EB" w:rsidRDefault="001E1BD0" w:rsidP="007F4A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E1BD0" w:rsidRPr="007F32EB" w14:paraId="0CA6F9AD" w14:textId="77777777" w:rsidTr="001E1BD0">
        <w:tc>
          <w:tcPr>
            <w:tcW w:w="10790" w:type="dxa"/>
          </w:tcPr>
          <w:p w14:paraId="411F7CAC" w14:textId="394AA0FA" w:rsidR="001E1BD0" w:rsidRDefault="003043D9" w:rsidP="007F4A5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b) </w:t>
            </w:r>
          </w:p>
          <w:p w14:paraId="7F0E62DE" w14:textId="4AC3970F" w:rsidR="003043D9" w:rsidRPr="005D07C6" w:rsidRDefault="003043D9" w:rsidP="007F4A5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              </w:t>
            </w:r>
            <w:proofErr w:type="spellStart"/>
            <w:r w:rsidRPr="005D07C6">
              <w:rPr>
                <w:rFonts w:cstheme="minorHAnsi"/>
                <w:sz w:val="20"/>
                <w:szCs w:val="20"/>
              </w:rPr>
              <w:t>len</w:t>
            </w:r>
            <w:proofErr w:type="spellEnd"/>
            <w:r w:rsidRPr="005D07C6">
              <w:rPr>
                <w:rFonts w:cstheme="minorHAnsi"/>
                <w:sz w:val="20"/>
                <w:szCs w:val="20"/>
              </w:rPr>
              <w:t>=1;</w:t>
            </w:r>
          </w:p>
          <w:p w14:paraId="079BE22A" w14:textId="745C9113" w:rsidR="00BE7904" w:rsidRPr="005D07C6" w:rsidRDefault="004027F7" w:rsidP="003043D9">
            <w:pPr>
              <w:ind w:left="720"/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>for (</w:t>
            </w:r>
            <w:proofErr w:type="spellStart"/>
            <w:r w:rsidRPr="005D07C6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5D07C6">
              <w:rPr>
                <w:rFonts w:cstheme="minorHAnsi"/>
                <w:sz w:val="20"/>
                <w:szCs w:val="20"/>
              </w:rPr>
              <w:t xml:space="preserve"> = 0; </w:t>
            </w:r>
            <w:proofErr w:type="spellStart"/>
            <w:r w:rsidRPr="005D07C6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5D07C6">
              <w:rPr>
                <w:rFonts w:cstheme="minorHAnsi"/>
                <w:sz w:val="20"/>
                <w:szCs w:val="20"/>
              </w:rPr>
              <w:t xml:space="preserve"> &lt; n-1; </w:t>
            </w:r>
            <w:proofErr w:type="spellStart"/>
            <w:r w:rsidRPr="005D07C6">
              <w:rPr>
                <w:rFonts w:cstheme="minorHAnsi"/>
                <w:sz w:val="20"/>
                <w:szCs w:val="20"/>
              </w:rPr>
              <w:t>i</w:t>
            </w:r>
            <w:proofErr w:type="spellEnd"/>
            <w:r w:rsidRPr="005D07C6">
              <w:rPr>
                <w:rFonts w:cstheme="minorHAnsi"/>
                <w:sz w:val="20"/>
                <w:szCs w:val="20"/>
              </w:rPr>
              <w:t>++) {</w:t>
            </w:r>
          </w:p>
          <w:p w14:paraId="1FDF3CC3" w14:textId="0C55A481" w:rsidR="003043D9" w:rsidRPr="005D07C6" w:rsidRDefault="003043D9" w:rsidP="003043D9">
            <w:pPr>
              <w:ind w:left="720"/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 xml:space="preserve">               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i1 = i2 = i;</w:t>
            </w:r>
          </w:p>
          <w:p w14:paraId="024023D4" w14:textId="02A7E8CC" w:rsidR="00BE7904" w:rsidRPr="005D07C6" w:rsidRDefault="003043D9" w:rsidP="003043D9">
            <w:pPr>
              <w:ind w:left="1080"/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  <w:lang w:val="nn-NO"/>
              </w:rPr>
              <w:t xml:space="preserve">       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>for (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 xml:space="preserve"> = i; 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 xml:space="preserve"> &lt; n-1 &amp;&amp; a[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>] &lt; a[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 xml:space="preserve">+1]; 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>++, i2++);</w:t>
            </w:r>
          </w:p>
          <w:p w14:paraId="71AB22D3" w14:textId="21CEB4D3" w:rsidR="00BE7904" w:rsidRPr="005D07C6" w:rsidRDefault="003043D9" w:rsidP="003043D9">
            <w:pPr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 xml:space="preserve">                               </w:t>
            </w:r>
            <w:r w:rsidR="004027F7" w:rsidRPr="005D07C6">
              <w:rPr>
                <w:rFonts w:cstheme="minorHAnsi"/>
                <w:sz w:val="20"/>
                <w:szCs w:val="20"/>
              </w:rPr>
              <w:t xml:space="preserve">if ( </w:t>
            </w:r>
            <w:proofErr w:type="spellStart"/>
            <w:r w:rsidR="004027F7" w:rsidRPr="005D07C6">
              <w:rPr>
                <w:rFonts w:cstheme="minorHAnsi"/>
                <w:sz w:val="20"/>
                <w:szCs w:val="20"/>
              </w:rPr>
              <w:t>len</w:t>
            </w:r>
            <w:proofErr w:type="spellEnd"/>
            <w:r w:rsidR="004027F7" w:rsidRPr="005D07C6">
              <w:rPr>
                <w:rFonts w:cstheme="minorHAnsi"/>
                <w:sz w:val="20"/>
                <w:szCs w:val="20"/>
              </w:rPr>
              <w:t xml:space="preserve"> &lt; i2 - i1 + 1)</w:t>
            </w:r>
          </w:p>
          <w:p w14:paraId="4D63FC4E" w14:textId="15F058DD" w:rsidR="00BE7904" w:rsidRPr="005D07C6" w:rsidRDefault="003043D9" w:rsidP="003043D9">
            <w:pPr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 xml:space="preserve">                                           </w:t>
            </w:r>
            <w:r w:rsidR="004027F7" w:rsidRPr="005D07C6">
              <w:rPr>
                <w:rFonts w:cstheme="minorHAnsi"/>
                <w:sz w:val="20"/>
                <w:szCs w:val="20"/>
              </w:rPr>
              <w:t>length = i2 - i1 + 1;</w:t>
            </w:r>
          </w:p>
          <w:p w14:paraId="0FD30C4A" w14:textId="46C65D78" w:rsidR="00BE7904" w:rsidRDefault="004027F7" w:rsidP="00D337A0">
            <w:pPr>
              <w:ind w:left="720"/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>}</w:t>
            </w:r>
          </w:p>
          <w:p w14:paraId="42FCB0A4" w14:textId="77777777" w:rsidR="00121CF5" w:rsidRPr="005D07C6" w:rsidRDefault="00121CF5" w:rsidP="00D337A0">
            <w:pPr>
              <w:ind w:left="720"/>
              <w:rPr>
                <w:rFonts w:cstheme="minorHAnsi"/>
                <w:sz w:val="20"/>
                <w:szCs w:val="20"/>
              </w:rPr>
            </w:pPr>
          </w:p>
          <w:p w14:paraId="634D4E44" w14:textId="77777777" w:rsidR="00121CF5" w:rsidRDefault="00121CF5" w:rsidP="00121CF5">
            <w:pPr>
              <w:pStyle w:val="Heading1"/>
              <w:spacing w:before="0"/>
              <w:outlineLvl w:val="0"/>
            </w:pPr>
            <w:r w:rsidRPr="00E81F69">
              <w:t>Solution:</w:t>
            </w:r>
          </w:p>
          <w:p w14:paraId="27C06BC8" w14:textId="77777777" w:rsidR="00121CF5" w:rsidRPr="00121CF5" w:rsidRDefault="00121CF5" w:rsidP="00121CF5">
            <w:pPr>
              <w:rPr>
                <w:color w:val="000000" w:themeColor="text1"/>
              </w:rPr>
            </w:pPr>
            <w:r w:rsidRPr="00121CF5">
              <w:rPr>
                <w:color w:val="000000" w:themeColor="text1"/>
              </w:rPr>
              <w:t>Best case is O(n)</w:t>
            </w:r>
          </w:p>
          <w:p w14:paraId="1BF3B2C6" w14:textId="77777777" w:rsidR="00121CF5" w:rsidRPr="00693554" w:rsidRDefault="00121CF5" w:rsidP="00121CF5">
            <w:pPr>
              <w:rPr>
                <w:color w:val="FF0000"/>
              </w:rPr>
            </w:pPr>
          </w:p>
          <w:p w14:paraId="6F1E049C" w14:textId="20C402AF" w:rsidR="00121CF5" w:rsidRPr="00121CF5" w:rsidRDefault="00121CF5" w:rsidP="00121CF5">
            <w:pPr>
              <w:rPr>
                <w:b/>
                <w:color w:val="000000" w:themeColor="text1"/>
              </w:rPr>
            </w:pPr>
            <w:r w:rsidRPr="00121CF5">
              <w:rPr>
                <w:b/>
                <w:color w:val="000000" w:themeColor="text1"/>
              </w:rPr>
              <w:t>Worst Case</w:t>
            </w:r>
            <w:r>
              <w:rPr>
                <w:b/>
                <w:color w:val="000000" w:themeColor="text1"/>
              </w:rPr>
              <w:t>:</w:t>
            </w:r>
          </w:p>
          <w:p w14:paraId="6DA3B4BA" w14:textId="77777777" w:rsidR="00121CF5" w:rsidRDefault="00121CF5" w:rsidP="00121CF5">
            <w:r>
              <w:t>values of i:  0,1,2,3,4,5,6,7,……………….,n-1</w:t>
            </w:r>
          </w:p>
          <w:p w14:paraId="7DACB36A" w14:textId="77777777" w:rsidR="00121CF5" w:rsidRDefault="00121CF5" w:rsidP="00121CF5">
            <w:r>
              <w:t>iterations of j: n-1 + n-2 + n-3 + n-4 + ……..+ 2+1 = 1+2+3+………………….+n-1</w:t>
            </w:r>
          </w:p>
          <w:p w14:paraId="52FAC30A" w14:textId="27442E30" w:rsidR="00121CF5" w:rsidRDefault="00121CF5" w:rsidP="00121CF5">
            <w:r>
              <w:lastRenderedPageBreak/>
              <w:t xml:space="preserve"> </w:t>
            </w:r>
          </w:p>
          <w:p w14:paraId="79193830" w14:textId="77777777" w:rsidR="00121CF5" w:rsidRPr="009C4F23" w:rsidRDefault="00121CF5" w:rsidP="00121CF5">
            <w:pPr>
              <w:rPr>
                <w:b/>
                <w:sz w:val="24"/>
                <w:szCs w:val="24"/>
                <w:u w:val="single"/>
              </w:rPr>
            </w:pPr>
            <w:r w:rsidRPr="009C4F23">
              <w:rPr>
                <w:b/>
                <w:sz w:val="24"/>
                <w:szCs w:val="24"/>
                <w:u w:val="single"/>
              </w:rPr>
              <w:t>Formula:</w:t>
            </w:r>
          </w:p>
          <w:p w14:paraId="578D764F" w14:textId="77777777" w:rsidR="00121CF5" w:rsidRDefault="00121CF5" w:rsidP="00121CF5">
            <w:r>
              <w:rPr>
                <w:noProof/>
              </w:rPr>
              <w:drawing>
                <wp:inline distT="0" distB="0" distL="0" distR="0" wp14:anchorId="6297EF4E" wp14:editId="79C47A05">
                  <wp:extent cx="1981477" cy="943107"/>
                  <wp:effectExtent l="0" t="0" r="0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ptsssssssssure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477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008BB0" w14:textId="77777777" w:rsidR="00121CF5" w:rsidRDefault="00121CF5" w:rsidP="00121CF5">
            <w:r>
              <w:t>Series of j = 1+2+3+………………….+n-1 = (n-1)(n/2)= n</w:t>
            </w:r>
            <w:r w:rsidRPr="009C4F23">
              <w:rPr>
                <w:vertAlign w:val="superscript"/>
              </w:rPr>
              <w:t>2</w:t>
            </w:r>
            <w:r>
              <w:t>/2 – n/2</w:t>
            </w:r>
          </w:p>
          <w:p w14:paraId="54FBDAB8" w14:textId="77777777" w:rsidR="00121CF5" w:rsidRPr="00CB56E5" w:rsidRDefault="00121CF5" w:rsidP="00121CF5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243"/>
              <w:gridCol w:w="6325"/>
            </w:tblGrid>
            <w:tr w:rsidR="00121CF5" w:rsidRPr="00706392" w14:paraId="1D823B58" w14:textId="77777777" w:rsidTr="005B5021">
              <w:tc>
                <w:tcPr>
                  <w:tcW w:w="2243" w:type="dxa"/>
                </w:tcPr>
                <w:p w14:paraId="5D02A161" w14:textId="77777777" w:rsidR="00121CF5" w:rsidRPr="00706392" w:rsidRDefault="00121CF5" w:rsidP="00121CF5">
                  <w:pPr>
                    <w:jc w:val="both"/>
                    <w:rPr>
                      <w:b/>
                    </w:rPr>
                  </w:pPr>
                  <w:r w:rsidRPr="00706392">
                    <w:rPr>
                      <w:b/>
                    </w:rPr>
                    <w:t>Statement</w:t>
                  </w:r>
                </w:p>
              </w:tc>
              <w:tc>
                <w:tcPr>
                  <w:tcW w:w="6325" w:type="dxa"/>
                </w:tcPr>
                <w:p w14:paraId="48F5EC97" w14:textId="77777777" w:rsidR="00121CF5" w:rsidRPr="00706392" w:rsidRDefault="00121CF5" w:rsidP="00121CF5">
                  <w:pPr>
                    <w:jc w:val="both"/>
                    <w:rPr>
                      <w:b/>
                    </w:rPr>
                  </w:pPr>
                  <w:r w:rsidRPr="00706392">
                    <w:rPr>
                      <w:b/>
                    </w:rPr>
                    <w:t>Number of times executed</w:t>
                  </w:r>
                </w:p>
              </w:tc>
            </w:tr>
            <w:tr w:rsidR="00556CE2" w14:paraId="46B39E81" w14:textId="77777777" w:rsidTr="005B5021">
              <w:tc>
                <w:tcPr>
                  <w:tcW w:w="2243" w:type="dxa"/>
                </w:tcPr>
                <w:p w14:paraId="4BB3F526" w14:textId="67A16558" w:rsidR="00556CE2" w:rsidRDefault="00556CE2" w:rsidP="00121CF5">
                  <w:pPr>
                    <w:jc w:val="both"/>
                  </w:pPr>
                  <w:r>
                    <w:t>Len=1</w:t>
                  </w:r>
                </w:p>
              </w:tc>
              <w:tc>
                <w:tcPr>
                  <w:tcW w:w="6325" w:type="dxa"/>
                </w:tcPr>
                <w:p w14:paraId="51D07F61" w14:textId="35B9DC01" w:rsidR="00556CE2" w:rsidRDefault="00556CE2" w:rsidP="00121CF5">
                  <w:pPr>
                    <w:jc w:val="both"/>
                  </w:pPr>
                  <w:r>
                    <w:t>1</w:t>
                  </w:r>
                </w:p>
              </w:tc>
            </w:tr>
            <w:tr w:rsidR="00121CF5" w14:paraId="5DA4C9A6" w14:textId="77777777" w:rsidTr="005B5021">
              <w:tc>
                <w:tcPr>
                  <w:tcW w:w="2243" w:type="dxa"/>
                </w:tcPr>
                <w:p w14:paraId="282B5452" w14:textId="77777777" w:rsidR="00121CF5" w:rsidRDefault="00121CF5" w:rsidP="00121CF5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=0</w:t>
                  </w:r>
                </w:p>
              </w:tc>
              <w:tc>
                <w:tcPr>
                  <w:tcW w:w="6325" w:type="dxa"/>
                </w:tcPr>
                <w:p w14:paraId="214E8DDB" w14:textId="77777777" w:rsidR="00121CF5" w:rsidRDefault="00121CF5" w:rsidP="00121CF5">
                  <w:pPr>
                    <w:jc w:val="both"/>
                  </w:pPr>
                  <w:r>
                    <w:t>1</w:t>
                  </w:r>
                </w:p>
              </w:tc>
            </w:tr>
            <w:tr w:rsidR="00121CF5" w14:paraId="6B7B8934" w14:textId="77777777" w:rsidTr="005B5021">
              <w:tc>
                <w:tcPr>
                  <w:tcW w:w="2243" w:type="dxa"/>
                </w:tcPr>
                <w:p w14:paraId="15D8BCE6" w14:textId="77777777" w:rsidR="00121CF5" w:rsidRDefault="00121CF5" w:rsidP="00121CF5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&lt;n-1</w:t>
                  </w:r>
                </w:p>
              </w:tc>
              <w:tc>
                <w:tcPr>
                  <w:tcW w:w="6325" w:type="dxa"/>
                </w:tcPr>
                <w:p w14:paraId="36D383FE" w14:textId="77777777" w:rsidR="00121CF5" w:rsidRDefault="00121CF5" w:rsidP="00121CF5">
                  <w:pPr>
                    <w:jc w:val="both"/>
                  </w:pPr>
                  <w:r>
                    <w:t>n-1 + 1 =n</w:t>
                  </w:r>
                </w:p>
              </w:tc>
            </w:tr>
            <w:tr w:rsidR="00121CF5" w14:paraId="1793FEE2" w14:textId="77777777" w:rsidTr="005B5021">
              <w:tc>
                <w:tcPr>
                  <w:tcW w:w="2243" w:type="dxa"/>
                </w:tcPr>
                <w:p w14:paraId="7D4B793D" w14:textId="77777777" w:rsidR="00121CF5" w:rsidRDefault="00121CF5" w:rsidP="00121CF5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++</w:t>
                  </w:r>
                </w:p>
              </w:tc>
              <w:tc>
                <w:tcPr>
                  <w:tcW w:w="6325" w:type="dxa"/>
                </w:tcPr>
                <w:p w14:paraId="537701FC" w14:textId="77777777" w:rsidR="00121CF5" w:rsidRDefault="00121CF5" w:rsidP="00121CF5">
                  <w:pPr>
                    <w:jc w:val="both"/>
                  </w:pPr>
                  <w:r>
                    <w:t>n-1</w:t>
                  </w:r>
                </w:p>
              </w:tc>
            </w:tr>
            <w:tr w:rsidR="00121CF5" w14:paraId="312A43B3" w14:textId="77777777" w:rsidTr="005B5021">
              <w:tc>
                <w:tcPr>
                  <w:tcW w:w="2243" w:type="dxa"/>
                </w:tcPr>
                <w:p w14:paraId="23A5F1E1" w14:textId="77777777" w:rsidR="00121CF5" w:rsidRDefault="00121CF5" w:rsidP="00121CF5">
                  <w:pPr>
                    <w:jc w:val="both"/>
                  </w:pPr>
                  <w:r>
                    <w:t>I1 = i2=</w:t>
                  </w:r>
                  <w:proofErr w:type="spellStart"/>
                  <w:r>
                    <w:t>i</w:t>
                  </w:r>
                  <w:proofErr w:type="spellEnd"/>
                </w:p>
              </w:tc>
              <w:tc>
                <w:tcPr>
                  <w:tcW w:w="6325" w:type="dxa"/>
                </w:tcPr>
                <w:p w14:paraId="303D0D0C" w14:textId="77777777" w:rsidR="00121CF5" w:rsidRDefault="00121CF5" w:rsidP="00121CF5">
                  <w:pPr>
                    <w:jc w:val="both"/>
                  </w:pPr>
                  <w:r>
                    <w:t>n-1</w:t>
                  </w:r>
                </w:p>
              </w:tc>
            </w:tr>
            <w:tr w:rsidR="00121CF5" w14:paraId="0702F52F" w14:textId="77777777" w:rsidTr="005B5021">
              <w:tc>
                <w:tcPr>
                  <w:tcW w:w="2243" w:type="dxa"/>
                </w:tcPr>
                <w:p w14:paraId="3D7408AA" w14:textId="77777777" w:rsidR="00121CF5" w:rsidRDefault="00121CF5" w:rsidP="00121CF5">
                  <w:pPr>
                    <w:jc w:val="both"/>
                  </w:pPr>
                  <w:r>
                    <w:t>j=</w:t>
                  </w:r>
                  <w:proofErr w:type="spellStart"/>
                  <w:r>
                    <w:t>i</w:t>
                  </w:r>
                  <w:proofErr w:type="spellEnd"/>
                </w:p>
              </w:tc>
              <w:tc>
                <w:tcPr>
                  <w:tcW w:w="6325" w:type="dxa"/>
                </w:tcPr>
                <w:p w14:paraId="277D250C" w14:textId="77777777" w:rsidR="00121CF5" w:rsidRDefault="00121CF5" w:rsidP="00121CF5">
                  <w:pPr>
                    <w:jc w:val="both"/>
                  </w:pPr>
                  <w:r>
                    <w:t>n-1</w:t>
                  </w:r>
                </w:p>
              </w:tc>
            </w:tr>
            <w:tr w:rsidR="00121CF5" w14:paraId="0D0F4B8B" w14:textId="77777777" w:rsidTr="005B5021">
              <w:tc>
                <w:tcPr>
                  <w:tcW w:w="2243" w:type="dxa"/>
                </w:tcPr>
                <w:p w14:paraId="1784CBEA" w14:textId="77777777" w:rsidR="00121CF5" w:rsidRDefault="00121CF5" w:rsidP="00121CF5">
                  <w:pPr>
                    <w:jc w:val="both"/>
                  </w:pPr>
                  <w:r>
                    <w:t>j&lt;n-1 &amp;&amp; a[j]&lt;a[j+1]</w:t>
                  </w:r>
                </w:p>
              </w:tc>
              <w:tc>
                <w:tcPr>
                  <w:tcW w:w="6325" w:type="dxa"/>
                </w:tcPr>
                <w:p w14:paraId="5C8FA08E" w14:textId="77777777" w:rsidR="00121CF5" w:rsidRDefault="00121CF5" w:rsidP="00121CF5">
                  <w:r>
                    <w:t>n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>/2 – n/2 + n-1</w:t>
                  </w:r>
                </w:p>
              </w:tc>
            </w:tr>
            <w:tr w:rsidR="00121CF5" w14:paraId="48ABF61A" w14:textId="77777777" w:rsidTr="005B5021">
              <w:tc>
                <w:tcPr>
                  <w:tcW w:w="2243" w:type="dxa"/>
                </w:tcPr>
                <w:p w14:paraId="1ED1D2D0" w14:textId="77777777" w:rsidR="00121CF5" w:rsidRDefault="00121CF5" w:rsidP="00121CF5">
                  <w:pPr>
                    <w:jc w:val="both"/>
                  </w:pPr>
                  <w:r>
                    <w:t>J++,i2++</w:t>
                  </w:r>
                </w:p>
              </w:tc>
              <w:tc>
                <w:tcPr>
                  <w:tcW w:w="6325" w:type="dxa"/>
                </w:tcPr>
                <w:p w14:paraId="72913BB1" w14:textId="77777777" w:rsidR="00121CF5" w:rsidRDefault="00121CF5" w:rsidP="00121CF5">
                  <w:r>
                    <w:t>n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>/2 – n/2</w:t>
                  </w:r>
                </w:p>
              </w:tc>
            </w:tr>
            <w:tr w:rsidR="00121CF5" w14:paraId="0751BAA3" w14:textId="77777777" w:rsidTr="005B5021">
              <w:tc>
                <w:tcPr>
                  <w:tcW w:w="2243" w:type="dxa"/>
                </w:tcPr>
                <w:p w14:paraId="080D2694" w14:textId="77777777" w:rsidR="00121CF5" w:rsidRDefault="00121CF5" w:rsidP="00121CF5">
                  <w:pPr>
                    <w:jc w:val="both"/>
                  </w:pPr>
                  <w:r>
                    <w:rPr>
                      <w:rFonts w:ascii="Calibri" w:hAnsi="Calibri" w:cs="Calibri"/>
                      <w:sz w:val="20"/>
                      <w:szCs w:val="20"/>
                    </w:rPr>
                    <w:t xml:space="preserve">if ( </w:t>
                  </w:r>
                  <w:proofErr w:type="spellStart"/>
                  <w:r>
                    <w:rPr>
                      <w:rFonts w:ascii="Calibri" w:hAnsi="Calibri" w:cs="Calibri"/>
                      <w:sz w:val="20"/>
                      <w:szCs w:val="20"/>
                    </w:rPr>
                    <w:t>len</w:t>
                  </w:r>
                  <w:proofErr w:type="spellEnd"/>
                  <w:r>
                    <w:rPr>
                      <w:rFonts w:ascii="Calibri" w:hAnsi="Calibri" w:cs="Calibri"/>
                      <w:sz w:val="20"/>
                      <w:szCs w:val="20"/>
                    </w:rPr>
                    <w:t xml:space="preserve"> &lt; i2 - i1 + 1)</w:t>
                  </w:r>
                </w:p>
              </w:tc>
              <w:tc>
                <w:tcPr>
                  <w:tcW w:w="6325" w:type="dxa"/>
                </w:tcPr>
                <w:p w14:paraId="7B8DBB27" w14:textId="77777777" w:rsidR="00121CF5" w:rsidRDefault="00121CF5" w:rsidP="00121CF5">
                  <w:r>
                    <w:t>n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>/2 – n/2</w:t>
                  </w:r>
                </w:p>
              </w:tc>
            </w:tr>
            <w:tr w:rsidR="00121CF5" w14:paraId="636E7FE0" w14:textId="77777777" w:rsidTr="005B5021">
              <w:tc>
                <w:tcPr>
                  <w:tcW w:w="2243" w:type="dxa"/>
                </w:tcPr>
                <w:p w14:paraId="6571AF3E" w14:textId="77777777" w:rsidR="00121CF5" w:rsidRPr="00CB56E5" w:rsidRDefault="00121CF5" w:rsidP="00121CF5">
                  <w:pPr>
                    <w:autoSpaceDE w:val="0"/>
                    <w:autoSpaceDN w:val="0"/>
                    <w:adjustRightInd w:val="0"/>
                    <w:rPr>
                      <w:rFonts w:ascii="Calibri" w:hAnsi="Calibri" w:cs="Calibri"/>
                      <w:sz w:val="20"/>
                      <w:szCs w:val="20"/>
                    </w:rPr>
                  </w:pPr>
                  <w:r>
                    <w:rPr>
                      <w:rFonts w:ascii="Calibri" w:hAnsi="Calibri" w:cs="Calibri"/>
                      <w:sz w:val="20"/>
                      <w:szCs w:val="20"/>
                    </w:rPr>
                    <w:t>length = i2 - i1 + 1;</w:t>
                  </w:r>
                </w:p>
              </w:tc>
              <w:tc>
                <w:tcPr>
                  <w:tcW w:w="6325" w:type="dxa"/>
                </w:tcPr>
                <w:p w14:paraId="555CC7EC" w14:textId="77777777" w:rsidR="00121CF5" w:rsidRDefault="00121CF5" w:rsidP="00121CF5">
                  <w:r>
                    <w:t>n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>/2 – n/2</w:t>
                  </w:r>
                </w:p>
              </w:tc>
            </w:tr>
            <w:tr w:rsidR="00121CF5" w14:paraId="29C6592C" w14:textId="77777777" w:rsidTr="005B5021">
              <w:tc>
                <w:tcPr>
                  <w:tcW w:w="2243" w:type="dxa"/>
                </w:tcPr>
                <w:p w14:paraId="212C97BB" w14:textId="77777777" w:rsidR="00121CF5" w:rsidRPr="00706392" w:rsidRDefault="00121CF5" w:rsidP="00121CF5">
                  <w:pPr>
                    <w:jc w:val="both"/>
                    <w:rPr>
                      <w:b/>
                    </w:rPr>
                  </w:pPr>
                  <w:r w:rsidRPr="00706392">
                    <w:rPr>
                      <w:b/>
                    </w:rPr>
                    <w:t xml:space="preserve">Total </w:t>
                  </w:r>
                </w:p>
              </w:tc>
              <w:tc>
                <w:tcPr>
                  <w:tcW w:w="6325" w:type="dxa"/>
                </w:tcPr>
                <w:p w14:paraId="46C5B53A" w14:textId="77777777" w:rsidR="00121CF5" w:rsidRPr="00706392" w:rsidRDefault="00121CF5" w:rsidP="00121CF5">
                  <w:pPr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2n</w:t>
                  </w:r>
                  <w:r w:rsidRPr="009C4F23">
                    <w:rPr>
                      <w:b/>
                      <w:vertAlign w:val="superscript"/>
                    </w:rPr>
                    <w:t>2</w:t>
                  </w:r>
                  <w:r>
                    <w:rPr>
                      <w:b/>
                      <w:vertAlign w:val="superscript"/>
                    </w:rPr>
                    <w:t xml:space="preserve"> </w:t>
                  </w:r>
                  <w:r>
                    <w:rPr>
                      <w:b/>
                    </w:rPr>
                    <w:t xml:space="preserve"> + 3n - 3</w:t>
                  </w:r>
                </w:p>
              </w:tc>
            </w:tr>
            <w:tr w:rsidR="00121CF5" w:rsidRPr="00706392" w14:paraId="5729330A" w14:textId="77777777" w:rsidTr="005B5021">
              <w:tc>
                <w:tcPr>
                  <w:tcW w:w="2243" w:type="dxa"/>
                </w:tcPr>
                <w:p w14:paraId="3957C46D" w14:textId="77777777" w:rsidR="00121CF5" w:rsidRPr="00706392" w:rsidRDefault="00121CF5" w:rsidP="00121CF5">
                  <w:pPr>
                    <w:jc w:val="both"/>
                    <w:rPr>
                      <w:b/>
                    </w:rPr>
                  </w:pPr>
                </w:p>
              </w:tc>
              <w:tc>
                <w:tcPr>
                  <w:tcW w:w="6325" w:type="dxa"/>
                </w:tcPr>
                <w:p w14:paraId="77176276" w14:textId="77777777" w:rsidR="00121CF5" w:rsidRPr="00706392" w:rsidRDefault="00121CF5" w:rsidP="00121CF5">
                  <w:pPr>
                    <w:jc w:val="both"/>
                    <w:rPr>
                      <w:b/>
                      <w:lang w:val="sv-SE"/>
                    </w:rPr>
                  </w:pPr>
                  <w:r w:rsidRPr="00706392">
                    <w:rPr>
                      <w:b/>
                      <w:lang w:val="sv-SE"/>
                    </w:rPr>
                    <w:t xml:space="preserve">T(n) = </w:t>
                  </w:r>
                  <w:r>
                    <w:rPr>
                      <w:b/>
                    </w:rPr>
                    <w:t>2n</w:t>
                  </w:r>
                  <w:r w:rsidRPr="009C4F23">
                    <w:rPr>
                      <w:b/>
                      <w:vertAlign w:val="superscript"/>
                    </w:rPr>
                    <w:t>2</w:t>
                  </w:r>
                  <w:r>
                    <w:rPr>
                      <w:b/>
                      <w:vertAlign w:val="superscript"/>
                    </w:rPr>
                    <w:t xml:space="preserve"> </w:t>
                  </w:r>
                  <w:r>
                    <w:rPr>
                      <w:b/>
                    </w:rPr>
                    <w:t xml:space="preserve"> + 3n - 3</w:t>
                  </w:r>
                  <w:r>
                    <w:rPr>
                      <w:b/>
                      <w:lang w:val="sv-SE"/>
                    </w:rPr>
                    <w:t>, T(n) = O(n</w:t>
                  </w:r>
                  <w:r w:rsidRPr="009C4F23">
                    <w:rPr>
                      <w:b/>
                      <w:vertAlign w:val="superscript"/>
                      <w:lang w:val="sv-SE"/>
                    </w:rPr>
                    <w:t>2</w:t>
                  </w:r>
                  <w:r w:rsidRPr="00706392">
                    <w:rPr>
                      <w:b/>
                      <w:lang w:val="sv-SE"/>
                    </w:rPr>
                    <w:t>)</w:t>
                  </w:r>
                </w:p>
              </w:tc>
            </w:tr>
          </w:tbl>
          <w:p w14:paraId="6B35DE88" w14:textId="068FBAB7" w:rsidR="003043D9" w:rsidRPr="00121CF5" w:rsidRDefault="003043D9" w:rsidP="007F4A51"/>
        </w:tc>
      </w:tr>
      <w:tr w:rsidR="003043D9" w:rsidRPr="007F32EB" w14:paraId="01F09156" w14:textId="77777777" w:rsidTr="001E1BD0">
        <w:tc>
          <w:tcPr>
            <w:tcW w:w="10790" w:type="dxa"/>
          </w:tcPr>
          <w:p w14:paraId="7B6ACBF1" w14:textId="77777777" w:rsidR="00AE6511" w:rsidRDefault="00AE6511" w:rsidP="00AE651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lastRenderedPageBreak/>
              <w:t xml:space="preserve">c) </w:t>
            </w:r>
          </w:p>
          <w:p w14:paraId="78F9CC5D" w14:textId="3F0238CA" w:rsidR="00AE6511" w:rsidRPr="003D7273" w:rsidRDefault="00AE6511" w:rsidP="00E354C1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  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int </w:t>
            </w:r>
            <w:r w:rsidR="003D7273">
              <w:rPr>
                <w:rFonts w:cstheme="minorHAnsi"/>
                <w:bCs/>
                <w:sz w:val="20"/>
                <w:szCs w:val="20"/>
              </w:rPr>
              <w:t>Mystery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( int a[], int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)</w:t>
            </w: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{</w:t>
            </w:r>
          </w:p>
          <w:p w14:paraId="222202D9" w14:textId="0E8C06CA" w:rsidR="00AE6511" w:rsidRPr="003D7273" w:rsidRDefault="00AE6511" w:rsidP="00AE6511">
            <w:pPr>
              <w:ind w:left="108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int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mSum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= 0;</w:t>
            </w:r>
          </w:p>
          <w:p w14:paraId="0DD40A70" w14:textId="3E7619E5" w:rsidR="00AE6511" w:rsidRPr="003D7273" w:rsidRDefault="00AE6511" w:rsidP="00AE6511">
            <w:pPr>
              <w:ind w:left="108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  </w:t>
            </w:r>
            <w:r w:rsidR="005B5021">
              <w:rPr>
                <w:rFonts w:cstheme="minorHAnsi"/>
                <w:bCs/>
                <w:sz w:val="20"/>
                <w:szCs w:val="20"/>
              </w:rPr>
              <w:t xml:space="preserve">for( int </w:t>
            </w:r>
            <w:proofErr w:type="spellStart"/>
            <w:r w:rsidR="005B5021">
              <w:rPr>
                <w:rFonts w:cstheme="minorHAnsi"/>
                <w:bCs/>
                <w:sz w:val="20"/>
                <w:szCs w:val="20"/>
              </w:rPr>
              <w:t>i</w:t>
            </w:r>
            <w:proofErr w:type="spellEnd"/>
            <w:r w:rsidR="005B5021">
              <w:rPr>
                <w:rFonts w:cstheme="minorHAnsi"/>
                <w:bCs/>
                <w:sz w:val="20"/>
                <w:szCs w:val="20"/>
              </w:rPr>
              <w:t xml:space="preserve"> = 0; </w:t>
            </w:r>
            <w:proofErr w:type="spellStart"/>
            <w:r w:rsidR="005B5021">
              <w:rPr>
                <w:rFonts w:cstheme="minorHAnsi"/>
                <w:bCs/>
                <w:sz w:val="20"/>
                <w:szCs w:val="20"/>
              </w:rPr>
              <w:t>i</w:t>
            </w:r>
            <w:proofErr w:type="spellEnd"/>
            <w:r w:rsidR="005B5021">
              <w:rPr>
                <w:rFonts w:cstheme="minorHAnsi"/>
                <w:bCs/>
                <w:sz w:val="20"/>
                <w:szCs w:val="20"/>
              </w:rPr>
              <w:t xml:space="preserve"> &lt; </w:t>
            </w:r>
            <w:proofErr w:type="spellStart"/>
            <w:r w:rsidR="005B5021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>; ++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i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)</w:t>
            </w: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{</w:t>
            </w:r>
          </w:p>
          <w:p w14:paraId="1AA128BB" w14:textId="77777777" w:rsidR="00AE6511" w:rsidRPr="003D7273" w:rsidRDefault="00AE6511" w:rsidP="00AE6511">
            <w:pPr>
              <w:ind w:left="180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int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thisSum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= 0;</w:t>
            </w:r>
          </w:p>
          <w:p w14:paraId="33A450B2" w14:textId="465E0D8B" w:rsidR="00AE6511" w:rsidRPr="003D7273" w:rsidRDefault="00AE6511" w:rsidP="00AE6511">
            <w:pPr>
              <w:ind w:left="180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="005B5021">
              <w:rPr>
                <w:rFonts w:cstheme="minorHAnsi"/>
                <w:bCs/>
                <w:sz w:val="20"/>
                <w:szCs w:val="20"/>
              </w:rPr>
              <w:t xml:space="preserve">for( int j = </w:t>
            </w:r>
            <w:proofErr w:type="spellStart"/>
            <w:r w:rsidR="005B5021">
              <w:rPr>
                <w:rFonts w:cstheme="minorHAnsi"/>
                <w:bCs/>
                <w:sz w:val="20"/>
                <w:szCs w:val="20"/>
              </w:rPr>
              <w:t>i</w:t>
            </w:r>
            <w:proofErr w:type="spellEnd"/>
            <w:r w:rsidR="005B5021">
              <w:rPr>
                <w:rFonts w:cstheme="minorHAnsi"/>
                <w:bCs/>
                <w:sz w:val="20"/>
                <w:szCs w:val="20"/>
              </w:rPr>
              <w:t xml:space="preserve">; j &lt; </w:t>
            </w:r>
            <w:proofErr w:type="spellStart"/>
            <w:r w:rsidR="005B5021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>; ++j )</w:t>
            </w: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{</w:t>
            </w:r>
          </w:p>
          <w:p w14:paraId="41B8906F" w14:textId="77777777" w:rsidR="00AE6511" w:rsidRPr="003D7273" w:rsidRDefault="00AE6511" w:rsidP="00AE6511">
            <w:pPr>
              <w:ind w:left="252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thisSum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+= a[ j ];</w:t>
            </w:r>
          </w:p>
          <w:p w14:paraId="6089CF02" w14:textId="3C283CAA" w:rsidR="00AE6511" w:rsidRPr="003D7273" w:rsidRDefault="00AE6511" w:rsidP="00AE6511">
            <w:pPr>
              <w:ind w:left="252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if(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thisSum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&gt;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mSum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)</w:t>
            </w:r>
          </w:p>
          <w:p w14:paraId="21D77404" w14:textId="20044297" w:rsidR="00AE6511" w:rsidRPr="003D7273" w:rsidRDefault="00AE6511" w:rsidP="00AE6511">
            <w:pPr>
              <w:ind w:left="252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ab/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mSum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=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thisSum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>;</w:t>
            </w:r>
          </w:p>
          <w:p w14:paraId="618A93B2" w14:textId="77777777" w:rsidR="00AE6511" w:rsidRPr="003D7273" w:rsidRDefault="00AE6511" w:rsidP="00AE6511">
            <w:pPr>
              <w:ind w:left="252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}</w:t>
            </w:r>
          </w:p>
          <w:p w14:paraId="1C50F021" w14:textId="77777777" w:rsidR="00AE6511" w:rsidRPr="003D7273" w:rsidRDefault="00AE6511" w:rsidP="00AE6511">
            <w:pPr>
              <w:ind w:left="108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}</w:t>
            </w:r>
          </w:p>
          <w:p w14:paraId="6818DB02" w14:textId="590647A1" w:rsidR="00AE6511" w:rsidRPr="003D7273" w:rsidRDefault="00AE6511" w:rsidP="00AE6511">
            <w:pPr>
              <w:ind w:left="108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return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mSum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>;</w:t>
            </w:r>
          </w:p>
          <w:p w14:paraId="1C96BE56" w14:textId="2F2BD1E7" w:rsidR="00AE6511" w:rsidRDefault="00AE6511" w:rsidP="00AE6511">
            <w:pPr>
              <w:ind w:left="36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}</w:t>
            </w:r>
          </w:p>
          <w:p w14:paraId="3F204BE2" w14:textId="77777777" w:rsidR="005B5021" w:rsidRPr="003D7273" w:rsidRDefault="005B5021" w:rsidP="00AE6511">
            <w:pPr>
              <w:ind w:left="360"/>
              <w:rPr>
                <w:rFonts w:cstheme="minorHAnsi"/>
                <w:bCs/>
                <w:sz w:val="20"/>
                <w:szCs w:val="20"/>
              </w:rPr>
            </w:pPr>
          </w:p>
          <w:p w14:paraId="49A9A118" w14:textId="550BE315" w:rsidR="005B5021" w:rsidRDefault="005B5021" w:rsidP="005B5021">
            <w:pPr>
              <w:pStyle w:val="Heading1"/>
              <w:spacing w:before="0"/>
              <w:outlineLvl w:val="0"/>
            </w:pPr>
            <w:r w:rsidRPr="00E81F69">
              <w:t>Solution:</w:t>
            </w:r>
          </w:p>
          <w:p w14:paraId="44138F7E" w14:textId="77777777" w:rsidR="005B5021" w:rsidRPr="005B5021" w:rsidRDefault="005B5021" w:rsidP="005B5021"/>
          <w:p w14:paraId="7F9C0896" w14:textId="38B75267" w:rsidR="005B5021" w:rsidRPr="002A0B00" w:rsidRDefault="007442F8" w:rsidP="005B5021">
            <w:pPr>
              <w:rPr>
                <w:b/>
                <w:bCs/>
                <w:color w:val="000000" w:themeColor="text1"/>
              </w:rPr>
            </w:pPr>
            <w:r w:rsidRPr="002A0B00">
              <w:rPr>
                <w:b/>
                <w:bCs/>
                <w:color w:val="000000" w:themeColor="text1"/>
              </w:rPr>
              <w:t xml:space="preserve">Best case </w:t>
            </w:r>
            <w:r w:rsidR="002A0B00" w:rsidRPr="002A0B00">
              <w:rPr>
                <w:b/>
                <w:bCs/>
                <w:color w:val="000000" w:themeColor="text1"/>
              </w:rPr>
              <w:t xml:space="preserve">and </w:t>
            </w:r>
            <w:r w:rsidR="005B5021" w:rsidRPr="002A0B00">
              <w:rPr>
                <w:b/>
                <w:bCs/>
                <w:color w:val="000000" w:themeColor="text1"/>
              </w:rPr>
              <w:t>Worst Case:</w:t>
            </w:r>
          </w:p>
          <w:p w14:paraId="20026D90" w14:textId="025E76EB" w:rsidR="005B5021" w:rsidRDefault="005B5021" w:rsidP="005B5021">
            <w:r>
              <w:t>values of i:  0,1,2,3,4,5,6,7</w:t>
            </w:r>
            <w:r w:rsidR="007442F8">
              <w:t>,……………….,</w:t>
            </w:r>
            <w:r w:rsidR="007442F8"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="007442F8"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="007442F8"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t>-1</w:t>
            </w:r>
          </w:p>
          <w:p w14:paraId="1831E596" w14:textId="700BEB7D" w:rsidR="005B5021" w:rsidRDefault="007442F8" w:rsidP="005B5021">
            <w:r>
              <w:t xml:space="preserve">iterations of j: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t xml:space="preserve">-1 +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t xml:space="preserve">-2 +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t xml:space="preserve">-3 +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5B5021">
              <w:t>-</w:t>
            </w:r>
            <w:r>
              <w:t>4 + ……..+ 2+1 = 1+2+3+………………….+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5B5021">
              <w:t>-1</w:t>
            </w:r>
          </w:p>
          <w:p w14:paraId="4D416EC7" w14:textId="77777777" w:rsidR="005B5021" w:rsidRDefault="005B5021" w:rsidP="005B5021">
            <w:r>
              <w:t xml:space="preserve"> </w:t>
            </w:r>
          </w:p>
          <w:p w14:paraId="6243A67A" w14:textId="77777777" w:rsidR="005B5021" w:rsidRPr="009C4F23" w:rsidRDefault="005B5021" w:rsidP="005B5021">
            <w:pPr>
              <w:rPr>
                <w:b/>
                <w:sz w:val="24"/>
                <w:szCs w:val="24"/>
                <w:u w:val="single"/>
              </w:rPr>
            </w:pPr>
            <w:r w:rsidRPr="009C4F23">
              <w:rPr>
                <w:b/>
                <w:sz w:val="24"/>
                <w:szCs w:val="24"/>
                <w:u w:val="single"/>
              </w:rPr>
              <w:t>Formula:</w:t>
            </w:r>
          </w:p>
          <w:p w14:paraId="58567C85" w14:textId="77777777" w:rsidR="005B5021" w:rsidRDefault="005B5021" w:rsidP="005B5021">
            <w:r>
              <w:rPr>
                <w:noProof/>
              </w:rPr>
              <w:drawing>
                <wp:inline distT="0" distB="0" distL="0" distR="0" wp14:anchorId="2C5FB819" wp14:editId="6F266634">
                  <wp:extent cx="1981477" cy="943107"/>
                  <wp:effectExtent l="0" t="0" r="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ptsssssssssure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477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F3F13B" w14:textId="5E1557EC" w:rsidR="005B5021" w:rsidRDefault="007442F8" w:rsidP="005B5021">
            <w:r>
              <w:t>Series of j = 1+2+3+………………….+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t>-1 = (</w:t>
            </w:r>
            <w:r w:rsidR="00556CE2">
              <w:t>(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t>-1)(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t>)</w:t>
            </w:r>
            <w:r w:rsidR="00556CE2">
              <w:t>)/2</w:t>
            </w:r>
            <w:r>
              <w:t xml:space="preserve">=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5B5021" w:rsidRPr="009C4F23">
              <w:rPr>
                <w:vertAlign w:val="superscript"/>
              </w:rPr>
              <w:t>2</w:t>
            </w:r>
            <w:r>
              <w:t xml:space="preserve">/2 – </w:t>
            </w:r>
            <w:proofErr w:type="spellStart"/>
            <w:r w:rsidRPr="003D7273">
              <w:rPr>
                <w:rFonts w:cstheme="minorHAnsi"/>
                <w:bCs/>
                <w:sz w:val="20"/>
                <w:szCs w:val="20"/>
              </w:rPr>
              <w:t>asize</w:t>
            </w:r>
            <w:proofErr w:type="spellEnd"/>
            <w:r w:rsidRPr="003D7273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5B5021">
              <w:t>/2</w:t>
            </w:r>
          </w:p>
          <w:p w14:paraId="117A2207" w14:textId="77777777" w:rsidR="005B5021" w:rsidRPr="00CB56E5" w:rsidRDefault="005B5021" w:rsidP="005B5021"/>
          <w:tbl>
            <w:tblPr>
              <w:tblStyle w:val="TableGrid"/>
              <w:tblW w:w="0" w:type="auto"/>
              <w:tblLook w:val="01E0" w:firstRow="1" w:lastRow="1" w:firstColumn="1" w:lastColumn="1" w:noHBand="0" w:noVBand="0"/>
            </w:tblPr>
            <w:tblGrid>
              <w:gridCol w:w="2243"/>
              <w:gridCol w:w="6325"/>
            </w:tblGrid>
            <w:tr w:rsidR="005B5021" w:rsidRPr="00706392" w14:paraId="6E870686" w14:textId="77777777" w:rsidTr="005B5021">
              <w:tc>
                <w:tcPr>
                  <w:tcW w:w="2243" w:type="dxa"/>
                </w:tcPr>
                <w:p w14:paraId="157825DC" w14:textId="77777777" w:rsidR="005B5021" w:rsidRPr="00706392" w:rsidRDefault="005B5021" w:rsidP="005B5021">
                  <w:pPr>
                    <w:jc w:val="both"/>
                    <w:rPr>
                      <w:b/>
                    </w:rPr>
                  </w:pPr>
                  <w:r w:rsidRPr="00706392">
                    <w:rPr>
                      <w:b/>
                    </w:rPr>
                    <w:t>Statement</w:t>
                  </w:r>
                </w:p>
              </w:tc>
              <w:tc>
                <w:tcPr>
                  <w:tcW w:w="6325" w:type="dxa"/>
                </w:tcPr>
                <w:p w14:paraId="3D512F0E" w14:textId="77777777" w:rsidR="005B5021" w:rsidRPr="00706392" w:rsidRDefault="005B5021" w:rsidP="005B5021">
                  <w:pPr>
                    <w:jc w:val="both"/>
                    <w:rPr>
                      <w:b/>
                    </w:rPr>
                  </w:pPr>
                  <w:r w:rsidRPr="00706392">
                    <w:rPr>
                      <w:b/>
                    </w:rPr>
                    <w:t>Number of times executed</w:t>
                  </w:r>
                </w:p>
              </w:tc>
            </w:tr>
            <w:tr w:rsidR="00556CE2" w14:paraId="333C3F5C" w14:textId="77777777" w:rsidTr="005B5021">
              <w:tc>
                <w:tcPr>
                  <w:tcW w:w="2243" w:type="dxa"/>
                </w:tcPr>
                <w:p w14:paraId="14089CAE" w14:textId="2ABE2320" w:rsidR="00556CE2" w:rsidRDefault="00556CE2" w:rsidP="005B5021">
                  <w:pPr>
                    <w:jc w:val="both"/>
                  </w:pP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mSum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= 0;</w:t>
                  </w:r>
                </w:p>
              </w:tc>
              <w:tc>
                <w:tcPr>
                  <w:tcW w:w="6325" w:type="dxa"/>
                </w:tcPr>
                <w:p w14:paraId="296F7084" w14:textId="29578A3C" w:rsidR="00556CE2" w:rsidRDefault="00556CE2" w:rsidP="005B5021">
                  <w:pPr>
                    <w:jc w:val="both"/>
                  </w:pPr>
                  <w:r>
                    <w:t>1</w:t>
                  </w:r>
                </w:p>
              </w:tc>
            </w:tr>
            <w:tr w:rsidR="005B5021" w14:paraId="1430C298" w14:textId="77777777" w:rsidTr="005B5021">
              <w:tc>
                <w:tcPr>
                  <w:tcW w:w="2243" w:type="dxa"/>
                </w:tcPr>
                <w:p w14:paraId="4D1225BC" w14:textId="77777777" w:rsidR="005B5021" w:rsidRDefault="005B5021" w:rsidP="005B5021">
                  <w:pPr>
                    <w:jc w:val="both"/>
                  </w:pPr>
                  <w:proofErr w:type="spellStart"/>
                  <w:r>
                    <w:lastRenderedPageBreak/>
                    <w:t>i</w:t>
                  </w:r>
                  <w:proofErr w:type="spellEnd"/>
                  <w:r>
                    <w:t>=0</w:t>
                  </w:r>
                </w:p>
              </w:tc>
              <w:tc>
                <w:tcPr>
                  <w:tcW w:w="6325" w:type="dxa"/>
                </w:tcPr>
                <w:p w14:paraId="4C3E7C3B" w14:textId="77777777" w:rsidR="005B5021" w:rsidRDefault="005B5021" w:rsidP="005B5021">
                  <w:pPr>
                    <w:jc w:val="both"/>
                  </w:pPr>
                  <w:r>
                    <w:t>1</w:t>
                  </w:r>
                </w:p>
              </w:tc>
            </w:tr>
            <w:tr w:rsidR="005B5021" w14:paraId="01DBDC5E" w14:textId="77777777" w:rsidTr="005B5021">
              <w:tc>
                <w:tcPr>
                  <w:tcW w:w="2243" w:type="dxa"/>
                </w:tcPr>
                <w:p w14:paraId="2DA60EEC" w14:textId="1D761760" w:rsidR="005B5021" w:rsidRDefault="007442F8" w:rsidP="005B5021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&lt;</w:t>
                  </w:r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="005B5021">
                    <w:t>-1</w:t>
                  </w:r>
                </w:p>
              </w:tc>
              <w:tc>
                <w:tcPr>
                  <w:tcW w:w="6325" w:type="dxa"/>
                </w:tcPr>
                <w:p w14:paraId="56973512" w14:textId="6FDA01FE" w:rsidR="005B5021" w:rsidRDefault="007442F8" w:rsidP="007442F8">
                  <w:pPr>
                    <w:jc w:val="both"/>
                  </w:pP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-1</w:t>
                  </w:r>
                </w:p>
              </w:tc>
            </w:tr>
            <w:tr w:rsidR="005B5021" w14:paraId="7E7DC60C" w14:textId="77777777" w:rsidTr="005B5021">
              <w:tc>
                <w:tcPr>
                  <w:tcW w:w="2243" w:type="dxa"/>
                </w:tcPr>
                <w:p w14:paraId="6AA1BA0B" w14:textId="77777777" w:rsidR="005B5021" w:rsidRDefault="005B5021" w:rsidP="005B5021">
                  <w:pPr>
                    <w:jc w:val="both"/>
                  </w:pPr>
                  <w:proofErr w:type="spellStart"/>
                  <w:r>
                    <w:t>i</w:t>
                  </w:r>
                  <w:proofErr w:type="spellEnd"/>
                  <w:r>
                    <w:t>++</w:t>
                  </w:r>
                </w:p>
              </w:tc>
              <w:tc>
                <w:tcPr>
                  <w:tcW w:w="6325" w:type="dxa"/>
                </w:tcPr>
                <w:p w14:paraId="596B252B" w14:textId="04670EC6" w:rsidR="005B5021" w:rsidRDefault="007442F8" w:rsidP="005B5021">
                  <w:pPr>
                    <w:jc w:val="both"/>
                  </w:pP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-2</w:t>
                  </w:r>
                </w:p>
              </w:tc>
            </w:tr>
            <w:tr w:rsidR="005B5021" w14:paraId="0D4DF39B" w14:textId="77777777" w:rsidTr="005B5021">
              <w:tc>
                <w:tcPr>
                  <w:tcW w:w="2243" w:type="dxa"/>
                </w:tcPr>
                <w:p w14:paraId="3A23BBFC" w14:textId="1D86576F" w:rsidR="005B5021" w:rsidRDefault="007442F8" w:rsidP="005B5021">
                  <w:pPr>
                    <w:jc w:val="both"/>
                  </w:pPr>
                  <w:proofErr w:type="spellStart"/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thisSum</w:t>
                  </w:r>
                  <w:proofErr w:type="spellEnd"/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 = 0</w:t>
                  </w:r>
                </w:p>
              </w:tc>
              <w:tc>
                <w:tcPr>
                  <w:tcW w:w="6325" w:type="dxa"/>
                </w:tcPr>
                <w:p w14:paraId="07EF95AE" w14:textId="6994C958" w:rsidR="005B5021" w:rsidRDefault="007442F8" w:rsidP="005B5021">
                  <w:pPr>
                    <w:jc w:val="both"/>
                  </w:pP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-2</w:t>
                  </w:r>
                </w:p>
              </w:tc>
            </w:tr>
            <w:tr w:rsidR="005B5021" w14:paraId="382A1248" w14:textId="77777777" w:rsidTr="005B5021">
              <w:tc>
                <w:tcPr>
                  <w:tcW w:w="2243" w:type="dxa"/>
                </w:tcPr>
                <w:p w14:paraId="0287280D" w14:textId="77777777" w:rsidR="005B5021" w:rsidRDefault="005B5021" w:rsidP="005B5021">
                  <w:pPr>
                    <w:jc w:val="both"/>
                  </w:pPr>
                  <w:r>
                    <w:t>j=</w:t>
                  </w:r>
                  <w:proofErr w:type="spellStart"/>
                  <w:r>
                    <w:t>i</w:t>
                  </w:r>
                  <w:proofErr w:type="spellEnd"/>
                </w:p>
              </w:tc>
              <w:tc>
                <w:tcPr>
                  <w:tcW w:w="6325" w:type="dxa"/>
                </w:tcPr>
                <w:p w14:paraId="16182AAE" w14:textId="61D989AF" w:rsidR="005B5021" w:rsidRDefault="007442F8" w:rsidP="005B5021">
                  <w:pPr>
                    <w:jc w:val="both"/>
                  </w:pP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-2</w:t>
                  </w:r>
                </w:p>
              </w:tc>
            </w:tr>
            <w:tr w:rsidR="005B5021" w14:paraId="1371FD6E" w14:textId="77777777" w:rsidTr="005B5021">
              <w:tc>
                <w:tcPr>
                  <w:tcW w:w="2243" w:type="dxa"/>
                </w:tcPr>
                <w:p w14:paraId="410C200F" w14:textId="0A133797" w:rsidR="005B5021" w:rsidRDefault="00556CE2" w:rsidP="005B5021">
                  <w:pPr>
                    <w:jc w:val="both"/>
                  </w:pPr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j &lt; </w:t>
                  </w:r>
                  <w:proofErr w:type="spellStart"/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</w:p>
              </w:tc>
              <w:tc>
                <w:tcPr>
                  <w:tcW w:w="6325" w:type="dxa"/>
                </w:tcPr>
                <w:p w14:paraId="0936B95E" w14:textId="2EB955DF" w:rsidR="005B5021" w:rsidRDefault="00556CE2" w:rsidP="005B5021"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 xml:space="preserve">/2 – </w:t>
                  </w: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 xml:space="preserve">/2+ </w:t>
                  </w: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-2</w:t>
                  </w:r>
                </w:p>
              </w:tc>
            </w:tr>
            <w:tr w:rsidR="005B5021" w14:paraId="6F6F317A" w14:textId="77777777" w:rsidTr="005B5021">
              <w:tc>
                <w:tcPr>
                  <w:tcW w:w="2243" w:type="dxa"/>
                </w:tcPr>
                <w:p w14:paraId="171413DE" w14:textId="65595B4E" w:rsidR="005B5021" w:rsidRDefault="00556CE2" w:rsidP="005B5021">
                  <w:pPr>
                    <w:jc w:val="both"/>
                  </w:pPr>
                  <w:proofErr w:type="spellStart"/>
                  <w:r>
                    <w:t>j++</w:t>
                  </w:r>
                  <w:proofErr w:type="spellEnd"/>
                </w:p>
              </w:tc>
              <w:tc>
                <w:tcPr>
                  <w:tcW w:w="6325" w:type="dxa"/>
                </w:tcPr>
                <w:p w14:paraId="784AFA3F" w14:textId="0351BB9F" w:rsidR="005B5021" w:rsidRDefault="00556CE2" w:rsidP="005B5021"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 xml:space="preserve">/2 – </w:t>
                  </w: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/2</w:t>
                  </w:r>
                </w:p>
              </w:tc>
            </w:tr>
            <w:tr w:rsidR="00556CE2" w14:paraId="246EC71A" w14:textId="77777777" w:rsidTr="005B5021">
              <w:tc>
                <w:tcPr>
                  <w:tcW w:w="2243" w:type="dxa"/>
                </w:tcPr>
                <w:p w14:paraId="215B6CB4" w14:textId="48D8E87E" w:rsidR="00556CE2" w:rsidRDefault="00556CE2" w:rsidP="005B5021">
                  <w:pPr>
                    <w:jc w:val="both"/>
                  </w:pP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thisSum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+= a[ j ];</w:t>
                  </w:r>
                </w:p>
              </w:tc>
              <w:tc>
                <w:tcPr>
                  <w:tcW w:w="6325" w:type="dxa"/>
                </w:tcPr>
                <w:p w14:paraId="4B6608DC" w14:textId="692D2B93" w:rsidR="00556CE2" w:rsidRPr="003D7273" w:rsidRDefault="00556CE2" w:rsidP="005B5021">
                  <w:pPr>
                    <w:rPr>
                      <w:rFonts w:cstheme="minorHAnsi"/>
                      <w:bCs/>
                      <w:sz w:val="20"/>
                      <w:szCs w:val="20"/>
                    </w:rPr>
                  </w:pP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 xml:space="preserve">/2 – </w:t>
                  </w: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/2</w:t>
                  </w:r>
                </w:p>
              </w:tc>
            </w:tr>
            <w:tr w:rsidR="005B5021" w14:paraId="48ADC345" w14:textId="77777777" w:rsidTr="005B5021">
              <w:tc>
                <w:tcPr>
                  <w:tcW w:w="2243" w:type="dxa"/>
                </w:tcPr>
                <w:p w14:paraId="17CA196C" w14:textId="5B3F79D5" w:rsidR="005B5021" w:rsidRDefault="00556CE2" w:rsidP="00556CE2"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if(</w:t>
                  </w:r>
                  <w:proofErr w:type="spellStart"/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thisSum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&gt;</w:t>
                  </w: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mSum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)</w:t>
                  </w:r>
                  <w:r>
                    <w:t xml:space="preserve"> </w:t>
                  </w:r>
                </w:p>
              </w:tc>
              <w:tc>
                <w:tcPr>
                  <w:tcW w:w="6325" w:type="dxa"/>
                </w:tcPr>
                <w:p w14:paraId="3F3E00B4" w14:textId="57B47575" w:rsidR="005B5021" w:rsidRDefault="00556CE2" w:rsidP="005B5021"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 xml:space="preserve">/2 – </w:t>
                  </w: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/2</w:t>
                  </w:r>
                </w:p>
              </w:tc>
            </w:tr>
            <w:tr w:rsidR="005B5021" w14:paraId="2DBAB891" w14:textId="77777777" w:rsidTr="005B5021">
              <w:tc>
                <w:tcPr>
                  <w:tcW w:w="2243" w:type="dxa"/>
                </w:tcPr>
                <w:p w14:paraId="4D290BA7" w14:textId="2FB8B4D5" w:rsidR="005B5021" w:rsidRPr="00556CE2" w:rsidRDefault="00556CE2" w:rsidP="00556CE2">
                  <w:pPr>
                    <w:rPr>
                      <w:rFonts w:cstheme="minorHAnsi"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mSum</w:t>
                  </w:r>
                  <w:proofErr w:type="spellEnd"/>
                  <w:r>
                    <w:rPr>
                      <w:rFonts w:cstheme="minorHAnsi"/>
                      <w:bCs/>
                      <w:sz w:val="20"/>
                      <w:szCs w:val="20"/>
                    </w:rPr>
                    <w:t xml:space="preserve"> = </w:t>
                  </w:r>
                  <w:proofErr w:type="spellStart"/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thisSum</w:t>
                  </w:r>
                  <w:proofErr w:type="spellEnd"/>
                  <w:r>
                    <w:rPr>
                      <w:rFonts w:cstheme="minorHAnsi"/>
                      <w:bCs/>
                      <w:sz w:val="20"/>
                      <w:szCs w:val="20"/>
                    </w:rPr>
                    <w:t>;</w:t>
                  </w:r>
                </w:p>
              </w:tc>
              <w:tc>
                <w:tcPr>
                  <w:tcW w:w="6325" w:type="dxa"/>
                </w:tcPr>
                <w:p w14:paraId="3AB0DA7D" w14:textId="5CBD163D" w:rsidR="005B5021" w:rsidRDefault="00556CE2" w:rsidP="005B5021"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 w:rsidRPr="009C4F23">
                    <w:rPr>
                      <w:vertAlign w:val="superscript"/>
                    </w:rPr>
                    <w:t>2</w:t>
                  </w:r>
                  <w:r>
                    <w:t xml:space="preserve">/2 – </w:t>
                  </w:r>
                  <w:proofErr w:type="spellStart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3D7273">
                    <w:rPr>
                      <w:rFonts w:cstheme="minorHAnsi"/>
                      <w:bCs/>
                      <w:sz w:val="20"/>
                      <w:szCs w:val="20"/>
                    </w:rPr>
                    <w:t xml:space="preserve"> </w:t>
                  </w:r>
                  <w:r>
                    <w:t>/2</w:t>
                  </w:r>
                </w:p>
              </w:tc>
            </w:tr>
            <w:tr w:rsidR="005B5021" w14:paraId="59CFB82E" w14:textId="77777777" w:rsidTr="005B5021">
              <w:tc>
                <w:tcPr>
                  <w:tcW w:w="2243" w:type="dxa"/>
                </w:tcPr>
                <w:p w14:paraId="6F474D44" w14:textId="77777777" w:rsidR="005B5021" w:rsidRPr="00706392" w:rsidRDefault="005B5021" w:rsidP="005B5021">
                  <w:pPr>
                    <w:jc w:val="both"/>
                    <w:rPr>
                      <w:b/>
                    </w:rPr>
                  </w:pPr>
                  <w:r w:rsidRPr="00706392">
                    <w:rPr>
                      <w:b/>
                    </w:rPr>
                    <w:t xml:space="preserve">Total </w:t>
                  </w:r>
                </w:p>
              </w:tc>
              <w:tc>
                <w:tcPr>
                  <w:tcW w:w="6325" w:type="dxa"/>
                </w:tcPr>
                <w:p w14:paraId="1D6C2B8E" w14:textId="649EF146" w:rsidR="005B5021" w:rsidRPr="006A58D3" w:rsidRDefault="006A58D3" w:rsidP="005B5021">
                  <w:pPr>
                    <w:jc w:val="both"/>
                    <w:rPr>
                      <w:b/>
                    </w:rPr>
                  </w:pPr>
                  <w:r w:rsidRPr="006A58D3">
                    <w:rPr>
                      <w:b/>
                    </w:rPr>
                    <w:t>2</w:t>
                  </w:r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6A58D3">
                    <w:rPr>
                      <w:b/>
                      <w:vertAlign w:val="superscript"/>
                    </w:rPr>
                    <w:t xml:space="preserve">2 </w:t>
                  </w:r>
                  <w:r w:rsidRPr="006A58D3">
                    <w:rPr>
                      <w:b/>
                    </w:rPr>
                    <w:t>+</w:t>
                  </w:r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6A58D3">
                    <w:rPr>
                      <w:b/>
                      <w:vertAlign w:val="superscript"/>
                    </w:rPr>
                    <w:t xml:space="preserve">2 </w:t>
                  </w:r>
                  <w:r w:rsidRPr="006A58D3">
                    <w:rPr>
                      <w:b/>
                    </w:rPr>
                    <w:t>/2 +2</w:t>
                  </w:r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-6</w:t>
                  </w:r>
                </w:p>
              </w:tc>
            </w:tr>
            <w:tr w:rsidR="005B5021" w:rsidRPr="00706392" w14:paraId="309DAF6D" w14:textId="77777777" w:rsidTr="005B5021">
              <w:tc>
                <w:tcPr>
                  <w:tcW w:w="2243" w:type="dxa"/>
                </w:tcPr>
                <w:p w14:paraId="10D9B580" w14:textId="77777777" w:rsidR="005B5021" w:rsidRPr="00706392" w:rsidRDefault="005B5021" w:rsidP="005B5021">
                  <w:pPr>
                    <w:jc w:val="both"/>
                    <w:rPr>
                      <w:b/>
                    </w:rPr>
                  </w:pPr>
                </w:p>
              </w:tc>
              <w:tc>
                <w:tcPr>
                  <w:tcW w:w="6325" w:type="dxa"/>
                </w:tcPr>
                <w:p w14:paraId="0B149B7D" w14:textId="169A0241" w:rsidR="005B5021" w:rsidRPr="00706392" w:rsidRDefault="006A58D3" w:rsidP="005B5021">
                  <w:pPr>
                    <w:jc w:val="both"/>
                    <w:rPr>
                      <w:b/>
                      <w:lang w:val="sv-SE"/>
                    </w:rPr>
                  </w:pPr>
                  <w:r>
                    <w:rPr>
                      <w:b/>
                      <w:lang w:val="sv-SE"/>
                    </w:rPr>
                    <w:t>T(n)=</w:t>
                  </w:r>
                  <w:r w:rsidRPr="006A58D3">
                    <w:rPr>
                      <w:b/>
                    </w:rPr>
                    <w:t xml:space="preserve"> 2</w:t>
                  </w:r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6A58D3">
                    <w:rPr>
                      <w:b/>
                      <w:vertAlign w:val="superscript"/>
                    </w:rPr>
                    <w:t xml:space="preserve">2 </w:t>
                  </w:r>
                  <w:r w:rsidRPr="006A58D3">
                    <w:rPr>
                      <w:b/>
                    </w:rPr>
                    <w:t>+</w:t>
                  </w:r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6A58D3">
                    <w:rPr>
                      <w:b/>
                      <w:vertAlign w:val="superscript"/>
                    </w:rPr>
                    <w:t xml:space="preserve">2 </w:t>
                  </w:r>
                  <w:r w:rsidRPr="006A58D3">
                    <w:rPr>
                      <w:b/>
                    </w:rPr>
                    <w:t>/2 +2</w:t>
                  </w:r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asize</w:t>
                  </w:r>
                  <w:proofErr w:type="spellEnd"/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 xml:space="preserve"> -6</w:t>
                  </w:r>
                  <w:r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= O(asize</w:t>
                  </w:r>
                  <w:r w:rsidRPr="006A58D3">
                    <w:rPr>
                      <w:rFonts w:cstheme="minorHAnsi"/>
                      <w:b/>
                      <w:bCs/>
                      <w:sz w:val="20"/>
                      <w:szCs w:val="20"/>
                      <w:vertAlign w:val="superscript"/>
                    </w:rPr>
                    <w:t>2</w:t>
                  </w:r>
                  <w:r>
                    <w:rPr>
                      <w:rFonts w:cstheme="minorHAnsi"/>
                      <w:b/>
                      <w:bCs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59D2AAD5" w14:textId="3A6C5D58" w:rsidR="003043D9" w:rsidRDefault="003043D9" w:rsidP="007F4A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40EBB5AE" w14:textId="77777777" w:rsidR="001E1BD0" w:rsidRPr="007F32EB" w:rsidRDefault="001E1BD0" w:rsidP="007F4A51">
      <w:pPr>
        <w:rPr>
          <w:rFonts w:cstheme="minorHAnsi"/>
          <w:b/>
          <w:sz w:val="20"/>
          <w:szCs w:val="20"/>
        </w:rPr>
      </w:pPr>
    </w:p>
    <w:p w14:paraId="16A6515C" w14:textId="39EBAF67" w:rsidR="009E53EF" w:rsidRPr="00C2441E" w:rsidRDefault="009E53EF" w:rsidP="009E53EF">
      <w:pPr>
        <w:autoSpaceDE w:val="0"/>
        <w:autoSpaceDN w:val="0"/>
        <w:adjustRightInd w:val="0"/>
        <w:rPr>
          <w:rFonts w:eastAsia="Berkeley-Book" w:cstheme="minorHAnsi"/>
          <w:b/>
          <w:bCs/>
          <w:sz w:val="20"/>
          <w:szCs w:val="20"/>
        </w:rPr>
      </w:pPr>
      <w:r w:rsidRPr="004B06CB">
        <w:rPr>
          <w:rFonts w:eastAsia="Berkeley-Book" w:cstheme="minorHAnsi"/>
          <w:b/>
          <w:sz w:val="20"/>
          <w:szCs w:val="20"/>
        </w:rPr>
        <w:t>Question 4.</w:t>
      </w:r>
      <w:r w:rsidRPr="007F32EB">
        <w:rPr>
          <w:rFonts w:eastAsia="Berkeley-Book" w:cstheme="minorHAnsi"/>
          <w:sz w:val="20"/>
          <w:szCs w:val="20"/>
        </w:rPr>
        <w:t xml:space="preserve">  </w:t>
      </w:r>
      <w:r w:rsidR="00C2441E">
        <w:rPr>
          <w:rFonts w:eastAsia="Berkeley-Book" w:cstheme="minorHAnsi"/>
          <w:sz w:val="20"/>
          <w:szCs w:val="20"/>
        </w:rPr>
        <w:t xml:space="preserve">Write </w:t>
      </w:r>
      <w:r w:rsidR="004F7CF4">
        <w:rPr>
          <w:rFonts w:eastAsia="Berkeley-Book" w:cstheme="minorHAnsi"/>
          <w:sz w:val="20"/>
          <w:szCs w:val="20"/>
        </w:rPr>
        <w:t>an a</w:t>
      </w:r>
      <w:r w:rsidR="00D70F80">
        <w:rPr>
          <w:rFonts w:eastAsia="Berkeley-Book" w:cstheme="minorHAnsi"/>
          <w:sz w:val="20"/>
          <w:szCs w:val="20"/>
        </w:rPr>
        <w:t xml:space="preserve">lgorithm for following problems and </w:t>
      </w:r>
      <w:r w:rsidR="00D70F80" w:rsidRPr="00C2441E">
        <w:rPr>
          <w:rFonts w:eastAsia="Berkeley-Book" w:cstheme="minorHAnsi"/>
          <w:b/>
          <w:bCs/>
          <w:sz w:val="20"/>
          <w:szCs w:val="20"/>
        </w:rPr>
        <w:t xml:space="preserve">derive tight </w:t>
      </w:r>
      <w:r w:rsidR="00E354C1">
        <w:rPr>
          <w:rFonts w:eastAsia="Berkeley-Book" w:cstheme="minorHAnsi"/>
          <w:b/>
          <w:bCs/>
          <w:sz w:val="20"/>
          <w:szCs w:val="20"/>
        </w:rPr>
        <w:t>B</w:t>
      </w:r>
      <w:r w:rsidR="00D70F80" w:rsidRPr="00C2441E">
        <w:rPr>
          <w:rFonts w:eastAsia="Berkeley-Book" w:cstheme="minorHAnsi"/>
          <w:b/>
          <w:bCs/>
          <w:sz w:val="20"/>
          <w:szCs w:val="20"/>
        </w:rPr>
        <w:t>ig</w:t>
      </w:r>
      <w:r w:rsidR="00E354C1">
        <w:rPr>
          <w:rFonts w:eastAsia="Berkeley-Book" w:cstheme="minorHAnsi"/>
          <w:b/>
          <w:bCs/>
          <w:sz w:val="20"/>
          <w:szCs w:val="20"/>
        </w:rPr>
        <w:t>-</w:t>
      </w:r>
      <w:r w:rsidR="00D70F80" w:rsidRPr="00C2441E">
        <w:rPr>
          <w:rFonts w:eastAsia="Berkeley-Book" w:cstheme="minorHAnsi"/>
          <w:b/>
          <w:bCs/>
          <w:sz w:val="20"/>
          <w:szCs w:val="20"/>
        </w:rPr>
        <w:t xml:space="preserve">O of your algorith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F7CF4" w14:paraId="2306E134" w14:textId="77777777" w:rsidTr="004F7CF4">
        <w:tc>
          <w:tcPr>
            <w:tcW w:w="10790" w:type="dxa"/>
          </w:tcPr>
          <w:p w14:paraId="626E9AAE" w14:textId="77777777" w:rsidR="004F7CF4" w:rsidRDefault="004F7CF4" w:rsidP="004F7CF4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  <w:p w14:paraId="4EBF8E70" w14:textId="216D7DD4" w:rsidR="004F7CF4" w:rsidRDefault="00C2441E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Reverse</w:t>
            </w:r>
            <w:r w:rsidR="004F7CF4" w:rsidRPr="004F7CF4">
              <w:rPr>
                <w:rFonts w:eastAsia="Berkeley-Book" w:cstheme="minorHAnsi"/>
                <w:sz w:val="20"/>
                <w:szCs w:val="20"/>
              </w:rPr>
              <w:t xml:space="preserve"> an array of size n: O(n)</w:t>
            </w:r>
          </w:p>
          <w:p w14:paraId="0080FA12" w14:textId="64E07A3A" w:rsidR="00C2441E" w:rsidRDefault="00C2441E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Find if the given array is a palindrome or not</w:t>
            </w:r>
          </w:p>
          <w:p w14:paraId="12BDF5CA" w14:textId="6F377611" w:rsidR="00F87C40" w:rsidRDefault="00F87C40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Sort array using bubble sort</w:t>
            </w:r>
          </w:p>
          <w:p w14:paraId="3DB95D31" w14:textId="7F18C7AD" w:rsidR="00F87C40" w:rsidRDefault="00F87C40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Sort array using selection sort</w:t>
            </w:r>
          </w:p>
          <w:p w14:paraId="74B145AF" w14:textId="4959099C" w:rsidR="00F87C40" w:rsidRDefault="00F87C40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Sort array using insertion sort</w:t>
            </w:r>
          </w:p>
          <w:p w14:paraId="25C830BC" w14:textId="71CF7A6B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int</w:t>
            </w:r>
            <w:r w:rsidR="00C2441E">
              <w:rPr>
                <w:rFonts w:eastAsia="Berkeley-Book" w:cstheme="minorHAnsi"/>
                <w:sz w:val="20"/>
                <w:szCs w:val="20"/>
              </w:rPr>
              <w:t xml:space="preserve"> </w:t>
            </w:r>
            <w:r w:rsidRPr="004F7CF4">
              <w:rPr>
                <w:rFonts w:eastAsia="Berkeley-Book" w:cstheme="minorHAnsi"/>
                <w:sz w:val="20"/>
                <w:szCs w:val="20"/>
              </w:rPr>
              <w:t xml:space="preserve">a </w:t>
            </w:r>
            <w:r w:rsidR="00C2441E">
              <w:rPr>
                <w:rFonts w:eastAsia="Berkeley-Book" w:cstheme="minorHAnsi"/>
                <w:sz w:val="20"/>
                <w:szCs w:val="20"/>
              </w:rPr>
              <w:t xml:space="preserve">square </w:t>
            </w:r>
            <w:r w:rsidRPr="004F7CF4">
              <w:rPr>
                <w:rFonts w:eastAsia="Berkeley-Book" w:cstheme="minorHAnsi"/>
                <w:sz w:val="20"/>
                <w:szCs w:val="20"/>
              </w:rPr>
              <w:t xml:space="preserve">matrix of size </w:t>
            </w:r>
            <w:proofErr w:type="spellStart"/>
            <w:r w:rsidRPr="004F7CF4">
              <w:rPr>
                <w:rFonts w:eastAsia="Berkeley-Book" w:cstheme="minorHAnsi"/>
                <w:sz w:val="20"/>
                <w:szCs w:val="20"/>
              </w:rPr>
              <w:t>nxn</w:t>
            </w:r>
            <w:proofErr w:type="spellEnd"/>
            <w:r w:rsidRPr="004F7CF4">
              <w:rPr>
                <w:rFonts w:eastAsia="Berkeley-Book" w:cstheme="minorHAnsi"/>
                <w:sz w:val="20"/>
                <w:szCs w:val="20"/>
              </w:rPr>
              <w:t>: O(n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2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0C02722B" w14:textId="046F939E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 xml:space="preserve">Sum two matrices of size </w:t>
            </w:r>
            <w:proofErr w:type="spellStart"/>
            <w:r w:rsidRPr="004F7CF4">
              <w:rPr>
                <w:rFonts w:eastAsia="Berkeley-Book" w:cstheme="minorHAnsi"/>
                <w:sz w:val="20"/>
                <w:szCs w:val="20"/>
              </w:rPr>
              <w:t>nxn</w:t>
            </w:r>
            <w:proofErr w:type="spellEnd"/>
            <w:r w:rsidRPr="004F7CF4">
              <w:rPr>
                <w:rFonts w:eastAsia="Berkeley-Book" w:cstheme="minorHAnsi"/>
                <w:sz w:val="20"/>
                <w:szCs w:val="20"/>
              </w:rPr>
              <w:t>: O(n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2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54E2953D" w14:textId="78E36F4B" w:rsid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 xml:space="preserve">Product of two matrices of size </w:t>
            </w:r>
            <w:proofErr w:type="spellStart"/>
            <w:r w:rsidRPr="004F7CF4">
              <w:rPr>
                <w:rFonts w:eastAsia="Berkeley-Book" w:cstheme="minorHAnsi"/>
                <w:sz w:val="20"/>
                <w:szCs w:val="20"/>
              </w:rPr>
              <w:t>nxn</w:t>
            </w:r>
            <w:proofErr w:type="spellEnd"/>
            <w:r w:rsidRPr="004F7CF4">
              <w:rPr>
                <w:rFonts w:eastAsia="Berkeley-Book" w:cstheme="minorHAnsi"/>
                <w:sz w:val="20"/>
                <w:szCs w:val="20"/>
              </w:rPr>
              <w:t>: O(n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3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48319325" w14:textId="712D6340" w:rsidR="00C2441E" w:rsidRPr="004F7CF4" w:rsidRDefault="00C2441E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Transpose of a matrix</w:t>
            </w:r>
          </w:p>
          <w:p w14:paraId="2A723FB8" w14:textId="77777777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inting all numbers that can be represented by n bits: O(2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n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7C032D5D" w14:textId="77777777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inting all subsets of numbers in an array of size n: O(2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n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20F0397B" w14:textId="77777777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inting all permutations of numbers in array of size n: O(n!)</w:t>
            </w:r>
          </w:p>
          <w:p w14:paraId="1650562E" w14:textId="4830E7F7" w:rsidR="004F7CF4" w:rsidRDefault="004F7CF4" w:rsidP="004F7CF4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</w:tc>
      </w:tr>
    </w:tbl>
    <w:p w14:paraId="619618B8" w14:textId="77777777" w:rsidR="00D70F80" w:rsidRPr="004F7CF4" w:rsidRDefault="00D70F80" w:rsidP="004F7CF4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</w:p>
    <w:p w14:paraId="2C969CB7" w14:textId="46CD1C39" w:rsidR="00C63A91" w:rsidRPr="002B10C2" w:rsidRDefault="00C63A91">
      <w:pPr>
        <w:rPr>
          <w:b/>
        </w:rPr>
      </w:pPr>
    </w:p>
    <w:sectPr w:rsidR="00C63A91" w:rsidRPr="002B10C2" w:rsidSect="002B10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It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Berkeley-Book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BC0A89"/>
    <w:multiLevelType w:val="hybridMultilevel"/>
    <w:tmpl w:val="A4CA5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2388D"/>
    <w:multiLevelType w:val="hybridMultilevel"/>
    <w:tmpl w:val="654223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F32551"/>
    <w:multiLevelType w:val="hybridMultilevel"/>
    <w:tmpl w:val="B5FE59D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6643F6"/>
    <w:multiLevelType w:val="hybridMultilevel"/>
    <w:tmpl w:val="5816C142"/>
    <w:lvl w:ilvl="0" w:tplc="7BBAF2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1ACB898">
      <w:numFmt w:val="none"/>
      <w:lvlText w:val=""/>
      <w:lvlJc w:val="left"/>
      <w:pPr>
        <w:tabs>
          <w:tab w:val="num" w:pos="360"/>
        </w:tabs>
      </w:pPr>
    </w:lvl>
    <w:lvl w:ilvl="2" w:tplc="45CAAC58">
      <w:numFmt w:val="none"/>
      <w:lvlText w:val=""/>
      <w:lvlJc w:val="left"/>
      <w:pPr>
        <w:tabs>
          <w:tab w:val="num" w:pos="360"/>
        </w:tabs>
      </w:pPr>
    </w:lvl>
    <w:lvl w:ilvl="3" w:tplc="35E297D4">
      <w:numFmt w:val="none"/>
      <w:lvlText w:val=""/>
      <w:lvlJc w:val="left"/>
      <w:pPr>
        <w:tabs>
          <w:tab w:val="num" w:pos="360"/>
        </w:tabs>
      </w:pPr>
    </w:lvl>
    <w:lvl w:ilvl="4" w:tplc="23B2EC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74ED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ED070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970E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666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3AE237E"/>
    <w:multiLevelType w:val="hybridMultilevel"/>
    <w:tmpl w:val="B91AB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5E11CB4"/>
    <w:multiLevelType w:val="hybridMultilevel"/>
    <w:tmpl w:val="CEFE7AA6"/>
    <w:lvl w:ilvl="0" w:tplc="C798C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BEA0ABE">
      <w:start w:val="21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30422B6">
      <w:start w:val="21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60CFEE">
      <w:start w:val="21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08C0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049B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AAC8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CC91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17CE2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563E5109"/>
    <w:multiLevelType w:val="hybridMultilevel"/>
    <w:tmpl w:val="1CC643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66F2E"/>
    <w:multiLevelType w:val="hybridMultilevel"/>
    <w:tmpl w:val="16AAE92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3C42DE"/>
    <w:multiLevelType w:val="hybridMultilevel"/>
    <w:tmpl w:val="4DB6A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B25C6"/>
    <w:multiLevelType w:val="hybridMultilevel"/>
    <w:tmpl w:val="C470B526"/>
    <w:lvl w:ilvl="0" w:tplc="E1E6C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D3C73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F85B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8840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CFC41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2672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625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743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1EAA9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6"/>
  </w:num>
  <w:num w:numId="8">
    <w:abstractNumId w:val="3"/>
  </w:num>
  <w:num w:numId="9">
    <w:abstractNumId w:val="9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MTS2NDU2szQ3NDNU0lEKTi0uzszPAykwrAUA8OFJgywAAAA="/>
  </w:docVars>
  <w:rsids>
    <w:rsidRoot w:val="00BF75A2"/>
    <w:rsid w:val="00087700"/>
    <w:rsid w:val="00092D88"/>
    <w:rsid w:val="00121CF5"/>
    <w:rsid w:val="00130CC6"/>
    <w:rsid w:val="001778D8"/>
    <w:rsid w:val="001C18BD"/>
    <w:rsid w:val="001C23E0"/>
    <w:rsid w:val="001E1BD0"/>
    <w:rsid w:val="002166E3"/>
    <w:rsid w:val="0022096B"/>
    <w:rsid w:val="00262054"/>
    <w:rsid w:val="00277F30"/>
    <w:rsid w:val="002845F1"/>
    <w:rsid w:val="002A0B00"/>
    <w:rsid w:val="002B10C2"/>
    <w:rsid w:val="002E690D"/>
    <w:rsid w:val="003043D9"/>
    <w:rsid w:val="00353AAC"/>
    <w:rsid w:val="00377074"/>
    <w:rsid w:val="003D7273"/>
    <w:rsid w:val="004027F7"/>
    <w:rsid w:val="00476970"/>
    <w:rsid w:val="00482A3C"/>
    <w:rsid w:val="004B06CB"/>
    <w:rsid w:val="004C3650"/>
    <w:rsid w:val="004F7CF4"/>
    <w:rsid w:val="00556CE2"/>
    <w:rsid w:val="005A7C8C"/>
    <w:rsid w:val="005B5021"/>
    <w:rsid w:val="005D07C6"/>
    <w:rsid w:val="006A58D3"/>
    <w:rsid w:val="006A62E2"/>
    <w:rsid w:val="006C3AE2"/>
    <w:rsid w:val="006C50EB"/>
    <w:rsid w:val="006F32F5"/>
    <w:rsid w:val="007442F8"/>
    <w:rsid w:val="007C380B"/>
    <w:rsid w:val="007C557A"/>
    <w:rsid w:val="007F32EB"/>
    <w:rsid w:val="007F4A51"/>
    <w:rsid w:val="008252A8"/>
    <w:rsid w:val="00900FB9"/>
    <w:rsid w:val="00900FC1"/>
    <w:rsid w:val="0090204B"/>
    <w:rsid w:val="009610D6"/>
    <w:rsid w:val="0098330C"/>
    <w:rsid w:val="00990CEA"/>
    <w:rsid w:val="009E53EF"/>
    <w:rsid w:val="009F417A"/>
    <w:rsid w:val="00A10A1E"/>
    <w:rsid w:val="00A13481"/>
    <w:rsid w:val="00AE6511"/>
    <w:rsid w:val="00B54C0B"/>
    <w:rsid w:val="00B75BAE"/>
    <w:rsid w:val="00B8537D"/>
    <w:rsid w:val="00B91E6F"/>
    <w:rsid w:val="00B95E3C"/>
    <w:rsid w:val="00BE7904"/>
    <w:rsid w:val="00BF75A2"/>
    <w:rsid w:val="00C2441E"/>
    <w:rsid w:val="00C479CD"/>
    <w:rsid w:val="00C50901"/>
    <w:rsid w:val="00C63A91"/>
    <w:rsid w:val="00CD6CAD"/>
    <w:rsid w:val="00CF4B8D"/>
    <w:rsid w:val="00D11976"/>
    <w:rsid w:val="00D1215B"/>
    <w:rsid w:val="00D337A0"/>
    <w:rsid w:val="00D46D87"/>
    <w:rsid w:val="00D5499C"/>
    <w:rsid w:val="00D55A3C"/>
    <w:rsid w:val="00D70F80"/>
    <w:rsid w:val="00D85DF4"/>
    <w:rsid w:val="00E32F71"/>
    <w:rsid w:val="00E354C1"/>
    <w:rsid w:val="00F12C94"/>
    <w:rsid w:val="00F41936"/>
    <w:rsid w:val="00F56F44"/>
    <w:rsid w:val="00F862D3"/>
    <w:rsid w:val="00F87C40"/>
    <w:rsid w:val="00FB2B80"/>
    <w:rsid w:val="00FB5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3BC30"/>
  <w15:chartTrackingRefBased/>
  <w15:docId w15:val="{06048016-BA44-4683-A20C-149198BB2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0C2"/>
  </w:style>
  <w:style w:type="paragraph" w:styleId="Heading1">
    <w:name w:val="heading 1"/>
    <w:basedOn w:val="Normal"/>
    <w:next w:val="Normal"/>
    <w:link w:val="Heading1Char"/>
    <w:qFormat/>
    <w:rsid w:val="0022096B"/>
    <w:pPr>
      <w:keepNext/>
      <w:keepLines/>
      <w:spacing w:before="480" w:after="0" w:line="276" w:lineRule="auto"/>
      <w:outlineLvl w:val="0"/>
    </w:pPr>
    <w:rPr>
      <w:rFonts w:ascii="Cambria" w:eastAsia="Calibri" w:hAnsi="Cambria" w:cs="Times New Roman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90D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rsid w:val="00C63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54C0B"/>
    <w:rPr>
      <w:color w:val="808080"/>
    </w:rPr>
  </w:style>
  <w:style w:type="paragraph" w:styleId="NoSpacing">
    <w:name w:val="No Spacing"/>
    <w:uiPriority w:val="1"/>
    <w:qFormat/>
    <w:rsid w:val="007C557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22096B"/>
    <w:rPr>
      <w:rFonts w:ascii="Cambria" w:eastAsia="Calibri" w:hAnsi="Cambria" w:cs="Times New Roman"/>
      <w:b/>
      <w:bCs/>
      <w:color w:val="365F9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9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076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08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082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33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3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45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7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57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0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132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7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9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430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31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787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554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038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221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66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375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52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9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300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0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87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7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74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9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91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2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7413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5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54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11300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28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10</Pages>
  <Words>1329</Words>
  <Characters>757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een Alamgir</dc:creator>
  <cp:keywords/>
  <dc:description/>
  <cp:lastModifiedBy>Zareen Alamgir</cp:lastModifiedBy>
  <cp:revision>32</cp:revision>
  <cp:lastPrinted>2018-09-04T07:33:00Z</cp:lastPrinted>
  <dcterms:created xsi:type="dcterms:W3CDTF">2019-08-22T12:12:00Z</dcterms:created>
  <dcterms:modified xsi:type="dcterms:W3CDTF">2020-09-07T08:36:00Z</dcterms:modified>
</cp:coreProperties>
</file>